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4395"/>
      </w:tblGrid>
      <w:tr w:rsidR="008F5D0C" w14:paraId="1EAE1CAE" w14:textId="77777777" w:rsidTr="008F5D0C">
        <w:trPr>
          <w:trHeight w:val="1790"/>
        </w:trPr>
        <w:tc>
          <w:tcPr>
            <w:tcW w:w="2155" w:type="dxa"/>
            <w:vAlign w:val="center"/>
          </w:tcPr>
          <w:p w14:paraId="2168D504" w14:textId="77777777" w:rsidR="008F5D0C" w:rsidRDefault="008F5D0C" w:rsidP="002F1FEB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noProof/>
                <w:sz w:val="28"/>
                <w:lang w:eastAsia="en-PH"/>
              </w:rPr>
            </w:pPr>
            <w:r w:rsidRPr="0035627D">
              <w:rPr>
                <w:rFonts w:ascii="Arial" w:hAnsi="Arial" w:cs="Arial"/>
                <w:noProof/>
                <w:lang w:val="en-PH" w:eastAsia="en-PH"/>
              </w:rPr>
              <w:drawing>
                <wp:inline distT="0" distB="0" distL="0" distR="0" wp14:anchorId="35AC7F72" wp14:editId="35A215C7">
                  <wp:extent cx="800100" cy="800100"/>
                  <wp:effectExtent l="0" t="0" r="0" b="0"/>
                  <wp:docPr id="1" name="Picture 1" descr="Description: https://encrypted-tbn3.gstatic.com/images?q=tbn:ANd9GcTCjyInRif-oVwMXPgCBbqERLrLzdc88kYxy4W8uRYIKhcuK_X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https://encrypted-tbn3.gstatic.com/images?q=tbn:ANd9GcTCjyInRif-oVwMXPgCBbqERLrLzdc88kYxy4W8uRYIKhcuK_X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95" w:type="dxa"/>
            <w:vAlign w:val="center"/>
          </w:tcPr>
          <w:p w14:paraId="747E4DE3" w14:textId="77777777" w:rsidR="008F5D0C" w:rsidRDefault="008F5D0C" w:rsidP="008F5D0C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Arial" w:hAnsi="Arial" w:cs="Arial"/>
                <w:b/>
                <w:noProof/>
                <w:sz w:val="32"/>
                <w:lang w:eastAsia="en-PH"/>
              </w:rPr>
            </w:pPr>
            <w:r w:rsidRPr="0088569C">
              <w:rPr>
                <w:rFonts w:ascii="Arial" w:hAnsi="Arial" w:cs="Arial"/>
                <w:b/>
                <w:noProof/>
                <w:sz w:val="32"/>
                <w:lang w:eastAsia="en-PH"/>
              </w:rPr>
              <w:t>TARLAC STATE UNIVERSITY</w:t>
            </w:r>
          </w:p>
          <w:p w14:paraId="20E500F5" w14:textId="58A72B91" w:rsidR="00C379DD" w:rsidRPr="00D2084A" w:rsidRDefault="00C379DD" w:rsidP="00C379D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/>
                <w:sz w:val="24"/>
                <w:lang w:eastAsia="en-PH"/>
              </w:rPr>
            </w:pPr>
            <w:r w:rsidRPr="00D2084A">
              <w:rPr>
                <w:rFonts w:ascii="Arial" w:hAnsi="Arial" w:cs="Arial"/>
                <w:b/>
                <w:bCs/>
                <w:noProof/>
                <w:sz w:val="24"/>
                <w:lang w:eastAsia="en-PH"/>
              </w:rPr>
              <w:t xml:space="preserve">Office of the Vice President for Academic Affairs </w:t>
            </w:r>
          </w:p>
          <w:p w14:paraId="02792AAB" w14:textId="77777777" w:rsidR="00BD22F3" w:rsidRDefault="00BD22F3" w:rsidP="00C379D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Arial" w:hAnsi="Arial" w:cs="Arial"/>
                <w:noProof/>
                <w:sz w:val="24"/>
                <w:lang w:eastAsia="en-PH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957"/>
              <w:gridCol w:w="7489"/>
            </w:tblGrid>
            <w:tr w:rsidR="00D17166" w14:paraId="3C188C04" w14:textId="77777777" w:rsidTr="00D17166">
              <w:tc>
                <w:tcPr>
                  <w:tcW w:w="1957" w:type="dxa"/>
                </w:tcPr>
                <w:p w14:paraId="16997444" w14:textId="5E94637C" w:rsidR="00D17166" w:rsidRDefault="00D17166" w:rsidP="00C379DD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noProof/>
                      <w:sz w:val="24"/>
                      <w:lang w:eastAsia="en-PH"/>
                    </w:rPr>
                  </w:pPr>
                  <w:r>
                    <w:rPr>
                      <w:rFonts w:ascii="Arial" w:hAnsi="Arial" w:cs="Arial"/>
                      <w:noProof/>
                      <w:sz w:val="24"/>
                      <w:lang w:eastAsia="en-PH"/>
                    </w:rPr>
                    <w:t xml:space="preserve">College </w:t>
                  </w:r>
                </w:p>
              </w:tc>
              <w:tc>
                <w:tcPr>
                  <w:tcW w:w="7489" w:type="dxa"/>
                </w:tcPr>
                <w:p w14:paraId="180E1C0A" w14:textId="38F1D767" w:rsidR="00D17166" w:rsidRPr="00D17166" w:rsidRDefault="00D17166" w:rsidP="00C379DD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noProof/>
                      <w:sz w:val="24"/>
                      <w:u w:val="thick"/>
                      <w:lang w:eastAsia="en-PH"/>
                    </w:rPr>
                  </w:pPr>
                  <w:r w:rsidRPr="00D17166">
                    <w:rPr>
                      <w:rFonts w:ascii="Arial" w:hAnsi="Arial" w:cs="Arial"/>
                      <w:noProof/>
                      <w:sz w:val="24"/>
                      <w:u w:val="thick"/>
                      <w:lang w:eastAsia="en-PH"/>
                    </w:rPr>
                    <w:t>________________________________________</w:t>
                  </w:r>
                </w:p>
              </w:tc>
            </w:tr>
            <w:tr w:rsidR="00D17166" w14:paraId="42D0BE13" w14:textId="77777777" w:rsidTr="00D17166">
              <w:tc>
                <w:tcPr>
                  <w:tcW w:w="1957" w:type="dxa"/>
                </w:tcPr>
                <w:p w14:paraId="14C05A62" w14:textId="0B565CD1" w:rsidR="00D17166" w:rsidRDefault="00D17166" w:rsidP="00C379DD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noProof/>
                      <w:sz w:val="24"/>
                      <w:lang w:eastAsia="en-PH"/>
                    </w:rPr>
                  </w:pPr>
                  <w:r>
                    <w:rPr>
                      <w:rFonts w:ascii="Arial" w:hAnsi="Arial" w:cs="Arial"/>
                      <w:noProof/>
                      <w:sz w:val="24"/>
                      <w:lang w:eastAsia="en-PH"/>
                    </w:rPr>
                    <w:t xml:space="preserve">Department </w:t>
                  </w:r>
                </w:p>
              </w:tc>
              <w:tc>
                <w:tcPr>
                  <w:tcW w:w="7489" w:type="dxa"/>
                </w:tcPr>
                <w:p w14:paraId="3403EFE7" w14:textId="77777777" w:rsidR="00D17166" w:rsidRDefault="00D17166" w:rsidP="00C379DD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noProof/>
                      <w:sz w:val="24"/>
                      <w:u w:val="thick"/>
                      <w:lang w:eastAsia="en-PH"/>
                    </w:rPr>
                  </w:pPr>
                  <w:r w:rsidRPr="00D17166">
                    <w:rPr>
                      <w:rFonts w:ascii="Arial" w:hAnsi="Arial" w:cs="Arial"/>
                      <w:noProof/>
                      <w:sz w:val="24"/>
                      <w:u w:val="thick"/>
                      <w:lang w:eastAsia="en-PH"/>
                    </w:rPr>
                    <w:t>________________________________________</w:t>
                  </w:r>
                </w:p>
                <w:p w14:paraId="32582EC7" w14:textId="2EFCD1A8" w:rsidR="00D17166" w:rsidRPr="00D17166" w:rsidRDefault="00D17166" w:rsidP="00C379DD">
                  <w:pPr>
                    <w:tabs>
                      <w:tab w:val="left" w:pos="11160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noProof/>
                      <w:sz w:val="24"/>
                      <w:u w:val="thick"/>
                      <w:lang w:eastAsia="en-PH"/>
                    </w:rPr>
                  </w:pPr>
                </w:p>
              </w:tc>
            </w:tr>
          </w:tbl>
          <w:p w14:paraId="2C7EFC9F" w14:textId="4CCD7E75" w:rsidR="00D17166" w:rsidRPr="00BD22F3" w:rsidRDefault="00D17166" w:rsidP="00C379DD">
            <w:pPr>
              <w:tabs>
                <w:tab w:val="left" w:pos="11160"/>
              </w:tabs>
              <w:autoSpaceDE w:val="0"/>
              <w:autoSpaceDN w:val="0"/>
              <w:adjustRightInd w:val="0"/>
              <w:rPr>
                <w:rFonts w:ascii="Arial" w:hAnsi="Arial" w:cs="Arial"/>
                <w:noProof/>
                <w:sz w:val="24"/>
                <w:lang w:eastAsia="en-PH"/>
              </w:rPr>
            </w:pPr>
          </w:p>
        </w:tc>
      </w:tr>
    </w:tbl>
    <w:p w14:paraId="188F0C8A" w14:textId="77777777" w:rsidR="0035627D" w:rsidRPr="0088569C" w:rsidRDefault="0035627D" w:rsidP="0035627D">
      <w:pPr>
        <w:tabs>
          <w:tab w:val="left" w:pos="11160"/>
        </w:tabs>
        <w:autoSpaceDE w:val="0"/>
        <w:autoSpaceDN w:val="0"/>
        <w:adjustRightInd w:val="0"/>
        <w:rPr>
          <w:rFonts w:ascii="Tahoma" w:hAnsi="Tahoma" w:cs="Tahoma"/>
          <w:b/>
          <w:noProof/>
          <w:sz w:val="20"/>
          <w:lang w:eastAsia="en-P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4395"/>
      </w:tblGrid>
      <w:tr w:rsidR="0035627D" w:rsidRPr="0088569C" w14:paraId="37798EFE" w14:textId="77777777" w:rsidTr="0088569C">
        <w:trPr>
          <w:trHeight w:val="746"/>
        </w:trPr>
        <w:tc>
          <w:tcPr>
            <w:tcW w:w="2155" w:type="dxa"/>
            <w:vAlign w:val="center"/>
          </w:tcPr>
          <w:p w14:paraId="42E0CEFE" w14:textId="77777777" w:rsidR="0035627D" w:rsidRPr="0088569C" w:rsidRDefault="0035627D" w:rsidP="000C7748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noProof/>
                <w:sz w:val="28"/>
                <w:lang w:eastAsia="en-PH"/>
              </w:rPr>
            </w:pPr>
            <w:bookmarkStart w:id="0" w:name="OLE_LINK47"/>
            <w:bookmarkStart w:id="1" w:name="OLE_LINK48"/>
            <w:bookmarkStart w:id="2" w:name="OLE_LINK49"/>
            <w:r w:rsidRPr="0088569C">
              <w:rPr>
                <w:rFonts w:ascii="Arial" w:hAnsi="Arial" w:cs="Arial"/>
                <w:b/>
                <w:noProof/>
                <w:sz w:val="24"/>
                <w:lang w:eastAsia="en-PH"/>
              </w:rPr>
              <w:t>VISION</w:t>
            </w:r>
          </w:p>
        </w:tc>
        <w:tc>
          <w:tcPr>
            <w:tcW w:w="14395" w:type="dxa"/>
            <w:vAlign w:val="center"/>
          </w:tcPr>
          <w:p w14:paraId="4571BD57" w14:textId="3A65AE2B" w:rsidR="0035627D" w:rsidRPr="0088569C" w:rsidRDefault="00740D28" w:rsidP="00434396">
            <w:pPr>
              <w:tabs>
                <w:tab w:val="left" w:pos="11160"/>
              </w:tabs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noProof/>
                <w:sz w:val="28"/>
                <w:lang w:eastAsia="en-PH"/>
              </w:rPr>
            </w:pPr>
            <w:r w:rsidRPr="00740D28">
              <w:rPr>
                <w:rFonts w:ascii="Arial" w:hAnsi="Arial" w:cs="Arial"/>
                <w:noProof/>
                <w:lang w:eastAsia="en-PH"/>
              </w:rPr>
              <w:t>A globally competitive university recognized for excellence in sciences and emerging technologies.</w:t>
            </w:r>
          </w:p>
        </w:tc>
      </w:tr>
      <w:bookmarkEnd w:id="0"/>
      <w:bookmarkEnd w:id="1"/>
      <w:bookmarkEnd w:id="2"/>
    </w:tbl>
    <w:p w14:paraId="4D6F7EB0" w14:textId="77777777" w:rsidR="0035627D" w:rsidRPr="0088569C" w:rsidRDefault="0035627D" w:rsidP="0035627D">
      <w:pPr>
        <w:tabs>
          <w:tab w:val="left" w:pos="11160"/>
        </w:tabs>
        <w:autoSpaceDE w:val="0"/>
        <w:autoSpaceDN w:val="0"/>
        <w:adjustRightInd w:val="0"/>
        <w:rPr>
          <w:rFonts w:ascii="Arial" w:hAnsi="Arial" w:cs="Arial"/>
          <w:b/>
          <w:noProof/>
          <w:sz w:val="20"/>
          <w:lang w:eastAsia="en-P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4395"/>
      </w:tblGrid>
      <w:tr w:rsidR="0035627D" w:rsidRPr="0088569C" w14:paraId="7BCCBD0D" w14:textId="77777777" w:rsidTr="004A7039">
        <w:trPr>
          <w:trHeight w:val="908"/>
        </w:trPr>
        <w:tc>
          <w:tcPr>
            <w:tcW w:w="2155" w:type="dxa"/>
            <w:vAlign w:val="center"/>
          </w:tcPr>
          <w:p w14:paraId="495C0CAA" w14:textId="77777777" w:rsidR="0035627D" w:rsidRPr="0088569C" w:rsidRDefault="0035627D" w:rsidP="000C7748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noProof/>
                <w:sz w:val="28"/>
                <w:lang w:eastAsia="en-PH"/>
              </w:rPr>
            </w:pPr>
            <w:r w:rsidRPr="0088569C">
              <w:rPr>
                <w:rFonts w:ascii="Arial" w:hAnsi="Arial" w:cs="Arial"/>
                <w:b/>
                <w:noProof/>
                <w:sz w:val="24"/>
                <w:lang w:eastAsia="en-PH"/>
              </w:rPr>
              <w:t>MISSION</w:t>
            </w:r>
          </w:p>
        </w:tc>
        <w:tc>
          <w:tcPr>
            <w:tcW w:w="14395" w:type="dxa"/>
            <w:vAlign w:val="center"/>
          </w:tcPr>
          <w:p w14:paraId="414128F3" w14:textId="2F3CF7A0" w:rsidR="0035627D" w:rsidRPr="0088569C" w:rsidRDefault="00740D28" w:rsidP="00434396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Arial" w:hAnsi="Arial" w:cs="Arial"/>
                <w:noProof/>
                <w:lang w:eastAsia="en-PH"/>
              </w:rPr>
            </w:pPr>
            <w:r w:rsidRPr="00740D28">
              <w:rPr>
                <w:rFonts w:ascii="Arial" w:hAnsi="Arial" w:cs="Arial"/>
                <w:noProof/>
                <w:lang w:eastAsia="en-PH"/>
              </w:rPr>
              <w:t>TSU shall develop highly competitive and empowered human resources fostering responsive global education, future-proof research culture, inclusive and relevant extension programs, and sustainable production projects.</w:t>
            </w:r>
          </w:p>
        </w:tc>
      </w:tr>
    </w:tbl>
    <w:p w14:paraId="787DA690" w14:textId="77777777" w:rsidR="0035627D" w:rsidRPr="0088569C" w:rsidRDefault="0035627D" w:rsidP="0035627D">
      <w:pPr>
        <w:tabs>
          <w:tab w:val="left" w:pos="11160"/>
        </w:tabs>
        <w:autoSpaceDE w:val="0"/>
        <w:autoSpaceDN w:val="0"/>
        <w:adjustRightInd w:val="0"/>
        <w:rPr>
          <w:rFonts w:ascii="Arial" w:hAnsi="Arial" w:cs="Arial"/>
          <w:b/>
          <w:noProof/>
          <w:sz w:val="20"/>
          <w:lang w:eastAsia="en-P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4395"/>
      </w:tblGrid>
      <w:tr w:rsidR="0035627D" w:rsidRPr="0088569C" w14:paraId="62AAC7EC" w14:textId="77777777" w:rsidTr="004A7039">
        <w:trPr>
          <w:trHeight w:val="1106"/>
        </w:trPr>
        <w:tc>
          <w:tcPr>
            <w:tcW w:w="2155" w:type="dxa"/>
            <w:vAlign w:val="center"/>
          </w:tcPr>
          <w:p w14:paraId="076BD27C" w14:textId="77777777" w:rsidR="0035627D" w:rsidRPr="0088569C" w:rsidRDefault="0035627D" w:rsidP="000C7748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noProof/>
                <w:sz w:val="28"/>
                <w:lang w:eastAsia="en-PH"/>
              </w:rPr>
            </w:pPr>
            <w:r w:rsidRPr="0088569C">
              <w:rPr>
                <w:rFonts w:ascii="Arial" w:hAnsi="Arial" w:cs="Arial"/>
                <w:b/>
                <w:noProof/>
                <w:sz w:val="24"/>
                <w:lang w:eastAsia="en-PH"/>
              </w:rPr>
              <w:t>CORE VALUES</w:t>
            </w:r>
          </w:p>
        </w:tc>
        <w:tc>
          <w:tcPr>
            <w:tcW w:w="14395" w:type="dxa"/>
            <w:vAlign w:val="center"/>
          </w:tcPr>
          <w:p w14:paraId="7E6ED6D6" w14:textId="2C502521" w:rsidR="004A7039" w:rsidRPr="00740D28" w:rsidRDefault="00740D28" w:rsidP="00740D2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noProof/>
                <w:lang w:eastAsia="en-PH"/>
              </w:rPr>
            </w:pPr>
            <w:r w:rsidRPr="00740D28">
              <w:rPr>
                <w:rFonts w:ascii="Arial" w:hAnsi="Arial" w:cs="Arial"/>
                <w:b/>
                <w:noProof/>
                <w:lang w:eastAsia="en-PH"/>
              </w:rPr>
              <w:t>T</w:t>
            </w:r>
            <w:r>
              <w:rPr>
                <w:rFonts w:ascii="Arial" w:hAnsi="Arial" w:cs="Arial"/>
                <w:b/>
                <w:noProof/>
                <w:lang w:eastAsia="en-PH"/>
              </w:rPr>
              <w:t xml:space="preserve"> </w:t>
            </w:r>
            <w:r w:rsidRPr="00740D28">
              <w:rPr>
                <w:rFonts w:ascii="Arial" w:hAnsi="Arial" w:cs="Arial"/>
                <w:bCs/>
                <w:noProof/>
                <w:lang w:eastAsia="en-PH"/>
              </w:rPr>
              <w:t>-</w:t>
            </w:r>
            <w:r>
              <w:rPr>
                <w:rFonts w:ascii="Arial" w:hAnsi="Arial" w:cs="Arial"/>
                <w:bCs/>
                <w:noProof/>
                <w:lang w:eastAsia="en-PH"/>
              </w:rPr>
              <w:t xml:space="preserve"> </w:t>
            </w:r>
            <w:r w:rsidRPr="00740D28">
              <w:rPr>
                <w:rFonts w:ascii="Arial" w:hAnsi="Arial" w:cs="Arial"/>
                <w:bCs/>
                <w:noProof/>
                <w:lang w:eastAsia="en-PH"/>
              </w:rPr>
              <w:t>ruth in words, action and character</w:t>
            </w:r>
            <w:r w:rsidRPr="00740D28">
              <w:rPr>
                <w:rFonts w:ascii="Arial" w:hAnsi="Arial" w:cs="Arial"/>
                <w:b/>
                <w:noProof/>
                <w:lang w:eastAsia="en-PH"/>
              </w:rPr>
              <w:t xml:space="preserve"> </w:t>
            </w:r>
          </w:p>
          <w:p w14:paraId="6C541D18" w14:textId="71ED011A" w:rsidR="004A7039" w:rsidRPr="00740D28" w:rsidRDefault="00740D28" w:rsidP="00740D2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noProof/>
                <w:lang w:eastAsia="en-PH"/>
              </w:rPr>
            </w:pPr>
            <w:r w:rsidRPr="00740D28">
              <w:rPr>
                <w:rFonts w:ascii="Arial" w:hAnsi="Arial" w:cs="Arial"/>
                <w:b/>
                <w:noProof/>
                <w:lang w:eastAsia="en-PH"/>
              </w:rPr>
              <w:t>S</w:t>
            </w:r>
            <w:r>
              <w:rPr>
                <w:rFonts w:ascii="Arial" w:hAnsi="Arial" w:cs="Arial"/>
                <w:b/>
                <w:noProof/>
                <w:lang w:eastAsia="en-PH"/>
              </w:rPr>
              <w:t xml:space="preserve"> </w:t>
            </w:r>
            <w:r w:rsidRPr="00740D28">
              <w:rPr>
                <w:rFonts w:ascii="Arial" w:hAnsi="Arial" w:cs="Arial"/>
                <w:bCs/>
                <w:noProof/>
                <w:lang w:eastAsia="en-PH"/>
              </w:rPr>
              <w:t>-</w:t>
            </w:r>
            <w:r>
              <w:rPr>
                <w:rFonts w:ascii="Arial" w:hAnsi="Arial" w:cs="Arial"/>
                <w:bCs/>
                <w:noProof/>
                <w:lang w:eastAsia="en-PH"/>
              </w:rPr>
              <w:t xml:space="preserve"> </w:t>
            </w:r>
            <w:r w:rsidRPr="00740D28">
              <w:rPr>
                <w:rFonts w:ascii="Arial" w:hAnsi="Arial" w:cs="Arial"/>
                <w:bCs/>
                <w:noProof/>
                <w:lang w:eastAsia="en-PH"/>
              </w:rPr>
              <w:t>ervice with excellence and compassion</w:t>
            </w:r>
            <w:r w:rsidRPr="00740D28">
              <w:rPr>
                <w:rFonts w:ascii="Arial" w:hAnsi="Arial" w:cs="Arial"/>
                <w:b/>
                <w:noProof/>
                <w:lang w:eastAsia="en-PH"/>
              </w:rPr>
              <w:t xml:space="preserve"> </w:t>
            </w:r>
          </w:p>
          <w:p w14:paraId="510908FE" w14:textId="07B03693" w:rsidR="000C7748" w:rsidRPr="0088569C" w:rsidRDefault="00740D28" w:rsidP="0035627D">
            <w:pPr>
              <w:autoSpaceDE w:val="0"/>
              <w:autoSpaceDN w:val="0"/>
              <w:adjustRightInd w:val="0"/>
              <w:rPr>
                <w:rFonts w:ascii="Arial" w:hAnsi="Arial" w:cs="Arial"/>
                <w:noProof/>
                <w:lang w:eastAsia="en-PH"/>
              </w:rPr>
            </w:pPr>
            <w:r w:rsidRPr="00740D28">
              <w:rPr>
                <w:rFonts w:ascii="Arial" w:hAnsi="Arial" w:cs="Arial"/>
                <w:b/>
                <w:noProof/>
                <w:lang w:eastAsia="en-PH"/>
              </w:rPr>
              <w:t>U</w:t>
            </w:r>
            <w:r>
              <w:rPr>
                <w:rFonts w:ascii="Arial" w:hAnsi="Arial" w:cs="Arial"/>
                <w:b/>
                <w:noProof/>
                <w:lang w:eastAsia="en-PH"/>
              </w:rPr>
              <w:t xml:space="preserve"> </w:t>
            </w:r>
            <w:r w:rsidRPr="00740D28">
              <w:rPr>
                <w:rFonts w:ascii="Arial" w:hAnsi="Arial" w:cs="Arial"/>
                <w:bCs/>
                <w:noProof/>
                <w:lang w:eastAsia="en-PH"/>
              </w:rPr>
              <w:t>-</w:t>
            </w:r>
            <w:r>
              <w:rPr>
                <w:rFonts w:ascii="Arial" w:hAnsi="Arial" w:cs="Arial"/>
                <w:bCs/>
                <w:noProof/>
                <w:lang w:eastAsia="en-PH"/>
              </w:rPr>
              <w:t xml:space="preserve"> </w:t>
            </w:r>
            <w:r w:rsidRPr="00740D28">
              <w:rPr>
                <w:rFonts w:ascii="Arial" w:hAnsi="Arial" w:cs="Arial"/>
                <w:bCs/>
                <w:noProof/>
                <w:lang w:eastAsia="en-PH"/>
              </w:rPr>
              <w:t>nity in diversity</w:t>
            </w:r>
            <w:r w:rsidRPr="00740D28">
              <w:rPr>
                <w:rFonts w:ascii="Arial" w:hAnsi="Arial" w:cs="Arial"/>
                <w:b/>
                <w:noProof/>
                <w:lang w:eastAsia="en-PH"/>
              </w:rPr>
              <w:t xml:space="preserve"> </w:t>
            </w:r>
          </w:p>
        </w:tc>
      </w:tr>
      <w:tr w:rsidR="00740D28" w:rsidRPr="0088569C" w14:paraId="3200ACF8" w14:textId="77777777" w:rsidTr="004A7039">
        <w:trPr>
          <w:trHeight w:val="620"/>
        </w:trPr>
        <w:tc>
          <w:tcPr>
            <w:tcW w:w="2155" w:type="dxa"/>
            <w:vAlign w:val="center"/>
          </w:tcPr>
          <w:p w14:paraId="1B37C7AE" w14:textId="45F41595" w:rsidR="00C1526C" w:rsidRDefault="00740D28" w:rsidP="000C7748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aps/>
                <w:noProof/>
                <w:sz w:val="24"/>
                <w:lang w:eastAsia="en-PH"/>
              </w:rPr>
            </w:pPr>
            <w:r w:rsidRPr="00C1526C">
              <w:rPr>
                <w:rFonts w:ascii="Arial" w:hAnsi="Arial" w:cs="Arial"/>
                <w:b/>
                <w:caps/>
                <w:noProof/>
                <w:sz w:val="24"/>
                <w:lang w:eastAsia="en-PH"/>
              </w:rPr>
              <w:t>Strategic Directions</w:t>
            </w:r>
          </w:p>
          <w:p w14:paraId="3FECD7E2" w14:textId="77777777" w:rsidR="00C1526C" w:rsidRDefault="00C1526C" w:rsidP="000C7748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aps/>
                <w:noProof/>
                <w:sz w:val="24"/>
                <w:lang w:eastAsia="en-PH"/>
              </w:rPr>
            </w:pPr>
          </w:p>
          <w:p w14:paraId="2EEF8809" w14:textId="40DDE21A" w:rsidR="00740D28" w:rsidRPr="0088569C" w:rsidRDefault="00740D28" w:rsidP="000C7748">
            <w:pPr>
              <w:tabs>
                <w:tab w:val="left" w:pos="1116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noProof/>
                <w:sz w:val="24"/>
                <w:lang w:eastAsia="en-PH"/>
              </w:rPr>
            </w:pPr>
            <w:r w:rsidRPr="00740D28">
              <w:rPr>
                <w:rFonts w:ascii="Arial" w:hAnsi="Arial" w:cs="Arial"/>
                <w:b/>
                <w:noProof/>
                <w:sz w:val="24"/>
                <w:lang w:eastAsia="en-PH"/>
              </w:rPr>
              <w:t xml:space="preserve"> (SOAR HIGHER)</w:t>
            </w:r>
          </w:p>
        </w:tc>
        <w:tc>
          <w:tcPr>
            <w:tcW w:w="14395" w:type="dxa"/>
            <w:vAlign w:val="center"/>
          </w:tcPr>
          <w:p w14:paraId="59DC618D" w14:textId="77777777" w:rsidR="00F15BD3" w:rsidRDefault="00F15BD3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noProof/>
                <w:lang w:eastAsia="en-PH"/>
              </w:rPr>
            </w:pPr>
          </w:p>
          <w:p w14:paraId="228B7FE6" w14:textId="6BA5FCB3" w:rsidR="00740D28" w:rsidRPr="00740D28" w:rsidRDefault="00740D28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noProof/>
                <w:lang w:eastAsia="en-PH"/>
              </w:rPr>
            </w:pPr>
            <w:r w:rsidRPr="00740D28">
              <w:rPr>
                <w:rFonts w:ascii="Arial" w:hAnsi="Arial" w:cs="Arial"/>
                <w:b/>
                <w:noProof/>
                <w:lang w:eastAsia="en-PH"/>
              </w:rPr>
              <w:t xml:space="preserve">S </w:t>
            </w:r>
            <w:r w:rsidRPr="00740D28">
              <w:rPr>
                <w:rFonts w:ascii="Arial" w:hAnsi="Arial" w:cs="Arial"/>
                <w:bCs/>
                <w:noProof/>
                <w:lang w:eastAsia="en-PH"/>
              </w:rPr>
              <w:t>- ustainable student support programs to improve access to quality education to become globally competitive.</w:t>
            </w:r>
            <w:r w:rsidRPr="00740D28">
              <w:rPr>
                <w:rFonts w:ascii="Arial" w:hAnsi="Arial" w:cs="Arial"/>
                <w:b/>
                <w:noProof/>
                <w:lang w:eastAsia="en-PH"/>
              </w:rPr>
              <w:t xml:space="preserve"> </w:t>
            </w:r>
          </w:p>
          <w:p w14:paraId="5CB659CB" w14:textId="77777777" w:rsidR="00740D28" w:rsidRPr="00740D28" w:rsidRDefault="00740D28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noProof/>
                <w:lang w:eastAsia="en-PH"/>
              </w:rPr>
            </w:pPr>
            <w:r w:rsidRPr="00740D28">
              <w:rPr>
                <w:rFonts w:ascii="Arial" w:hAnsi="Arial" w:cs="Arial"/>
                <w:b/>
                <w:noProof/>
                <w:lang w:eastAsia="en-PH"/>
              </w:rPr>
              <w:t xml:space="preserve">O </w:t>
            </w:r>
            <w:r w:rsidRPr="00740D28">
              <w:rPr>
                <w:rFonts w:ascii="Arial" w:hAnsi="Arial" w:cs="Arial"/>
                <w:bCs/>
                <w:noProof/>
                <w:lang w:eastAsia="en-PH"/>
              </w:rPr>
              <w:t xml:space="preserve">- utstanding international reputation and visibility through Academic and Research Exchanges. </w:t>
            </w:r>
          </w:p>
          <w:p w14:paraId="5A9FA646" w14:textId="77777777" w:rsidR="00740D28" w:rsidRPr="00E7721D" w:rsidRDefault="00740D28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noProof/>
                <w:lang w:eastAsia="en-PH"/>
              </w:rPr>
            </w:pPr>
            <w:r w:rsidRPr="00740D28">
              <w:rPr>
                <w:rFonts w:ascii="Arial" w:hAnsi="Arial" w:cs="Arial"/>
                <w:b/>
                <w:noProof/>
                <w:lang w:eastAsia="en-PH"/>
              </w:rPr>
              <w:t xml:space="preserve">A </w:t>
            </w:r>
            <w:r w:rsidRPr="00E7721D">
              <w:rPr>
                <w:rFonts w:ascii="Arial" w:hAnsi="Arial" w:cs="Arial"/>
                <w:bCs/>
                <w:noProof/>
                <w:lang w:eastAsia="en-PH"/>
              </w:rPr>
              <w:t xml:space="preserve">- ssurance of quality and excellence through accreditation, assessment, and certification with global standards. </w:t>
            </w:r>
          </w:p>
          <w:p w14:paraId="39BAA9FD" w14:textId="1B2EEE98" w:rsidR="00740D28" w:rsidRDefault="00740D28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noProof/>
                <w:lang w:eastAsia="en-PH"/>
              </w:rPr>
            </w:pPr>
            <w:r w:rsidRPr="00740D28">
              <w:rPr>
                <w:rFonts w:ascii="Arial" w:hAnsi="Arial" w:cs="Arial"/>
                <w:b/>
                <w:noProof/>
                <w:lang w:eastAsia="en-PH"/>
              </w:rPr>
              <w:t xml:space="preserve">R </w:t>
            </w:r>
            <w:r w:rsidRPr="00E7721D">
              <w:rPr>
                <w:rFonts w:ascii="Arial" w:hAnsi="Arial" w:cs="Arial"/>
                <w:bCs/>
                <w:noProof/>
                <w:lang w:eastAsia="en-PH"/>
              </w:rPr>
              <w:t>- igorous Development Programs for executives, faculty, staff, and students.</w:t>
            </w:r>
            <w:r w:rsidRPr="00740D28">
              <w:rPr>
                <w:rFonts w:ascii="Arial" w:hAnsi="Arial" w:cs="Arial"/>
                <w:b/>
                <w:noProof/>
                <w:lang w:eastAsia="en-PH"/>
              </w:rPr>
              <w:t xml:space="preserve"> </w:t>
            </w:r>
          </w:p>
          <w:p w14:paraId="7283F723" w14:textId="77777777" w:rsidR="001A5239" w:rsidRPr="00740D28" w:rsidRDefault="001A5239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noProof/>
                <w:lang w:eastAsia="en-PH"/>
              </w:rPr>
            </w:pPr>
          </w:p>
          <w:p w14:paraId="49183197" w14:textId="77777777" w:rsidR="00740D28" w:rsidRPr="00E7721D" w:rsidRDefault="00740D28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noProof/>
                <w:lang w:eastAsia="en-PH"/>
              </w:rPr>
            </w:pPr>
            <w:r w:rsidRPr="00740D28">
              <w:rPr>
                <w:rFonts w:ascii="Arial" w:hAnsi="Arial" w:cs="Arial"/>
                <w:b/>
                <w:noProof/>
                <w:lang w:eastAsia="en-PH"/>
              </w:rPr>
              <w:t xml:space="preserve">H </w:t>
            </w:r>
            <w:r w:rsidRPr="00E7721D">
              <w:rPr>
                <w:rFonts w:ascii="Arial" w:hAnsi="Arial" w:cs="Arial"/>
                <w:bCs/>
                <w:noProof/>
                <w:lang w:eastAsia="en-PH"/>
              </w:rPr>
              <w:t xml:space="preserve">- ighly responsive and innovative Research Development and Extension programs.  </w:t>
            </w:r>
          </w:p>
          <w:p w14:paraId="40335029" w14:textId="4BACE337" w:rsidR="00740D28" w:rsidRPr="00E7721D" w:rsidRDefault="001A5239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noProof/>
                <w:lang w:eastAsia="en-PH"/>
              </w:rPr>
            </w:pPr>
            <w:r>
              <w:rPr>
                <w:rFonts w:ascii="Arial" w:hAnsi="Arial" w:cs="Arial"/>
                <w:b/>
                <w:noProof/>
                <w:lang w:eastAsia="en-PH"/>
              </w:rPr>
              <w:t xml:space="preserve"> </w:t>
            </w:r>
            <w:r w:rsidR="00740D28" w:rsidRPr="00E7721D">
              <w:rPr>
                <w:rFonts w:ascii="Arial" w:hAnsi="Arial" w:cs="Arial"/>
                <w:b/>
                <w:noProof/>
                <w:lang w:eastAsia="en-PH"/>
              </w:rPr>
              <w:t>I</w:t>
            </w:r>
            <w:r w:rsidR="00740D28" w:rsidRPr="00E7721D">
              <w:rPr>
                <w:rFonts w:ascii="Arial" w:hAnsi="Arial" w:cs="Arial"/>
                <w:bCs/>
                <w:noProof/>
                <w:lang w:eastAsia="en-PH"/>
              </w:rPr>
              <w:t xml:space="preserve"> - nvestment on modern Infrastructures, facilities and equipment to ensure inclusive and responsive delivery of services to clients and stakeholders.  </w:t>
            </w:r>
          </w:p>
          <w:p w14:paraId="0B971ABA" w14:textId="77777777" w:rsidR="00740D28" w:rsidRPr="00E7721D" w:rsidRDefault="00740D28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noProof/>
                <w:lang w:eastAsia="en-PH"/>
              </w:rPr>
            </w:pPr>
            <w:r w:rsidRPr="00E7721D">
              <w:rPr>
                <w:rFonts w:ascii="Arial" w:hAnsi="Arial" w:cs="Arial"/>
                <w:b/>
                <w:noProof/>
                <w:lang w:eastAsia="en-PH"/>
              </w:rPr>
              <w:t>G</w:t>
            </w:r>
            <w:r w:rsidRPr="00E7721D">
              <w:rPr>
                <w:rFonts w:ascii="Arial" w:hAnsi="Arial" w:cs="Arial"/>
                <w:bCs/>
                <w:noProof/>
                <w:lang w:eastAsia="en-PH"/>
              </w:rPr>
              <w:t xml:space="preserve"> - ood governance, management, and accountability characterized by Truth Service and Unity.  </w:t>
            </w:r>
          </w:p>
          <w:p w14:paraId="3EE8FF47" w14:textId="77777777" w:rsidR="00740D28" w:rsidRPr="00E7721D" w:rsidRDefault="00740D28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noProof/>
                <w:lang w:eastAsia="en-PH"/>
              </w:rPr>
            </w:pPr>
            <w:r w:rsidRPr="00E7721D">
              <w:rPr>
                <w:rFonts w:ascii="Arial" w:hAnsi="Arial" w:cs="Arial"/>
                <w:b/>
                <w:noProof/>
                <w:lang w:eastAsia="en-PH"/>
              </w:rPr>
              <w:t>H</w:t>
            </w:r>
            <w:r w:rsidRPr="00E7721D">
              <w:rPr>
                <w:rFonts w:ascii="Arial" w:hAnsi="Arial" w:cs="Arial"/>
                <w:bCs/>
                <w:noProof/>
                <w:lang w:eastAsia="en-PH"/>
              </w:rPr>
              <w:t xml:space="preserve"> - arness active partnerships and collaboration to local and international community.  </w:t>
            </w:r>
          </w:p>
          <w:p w14:paraId="0B9618FE" w14:textId="77777777" w:rsidR="00740D28" w:rsidRPr="00E7721D" w:rsidRDefault="00740D28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noProof/>
                <w:lang w:eastAsia="en-PH"/>
              </w:rPr>
            </w:pPr>
            <w:r w:rsidRPr="00E7721D">
              <w:rPr>
                <w:rFonts w:ascii="Arial" w:hAnsi="Arial" w:cs="Arial"/>
                <w:b/>
                <w:noProof/>
                <w:lang w:eastAsia="en-PH"/>
              </w:rPr>
              <w:t xml:space="preserve">E </w:t>
            </w:r>
            <w:r w:rsidRPr="00E7721D">
              <w:rPr>
                <w:rFonts w:ascii="Arial" w:hAnsi="Arial" w:cs="Arial"/>
                <w:bCs/>
                <w:noProof/>
                <w:lang w:eastAsia="en-PH"/>
              </w:rPr>
              <w:t xml:space="preserve">- nhanced Production through Sustainable Income Generating Projects.  </w:t>
            </w:r>
          </w:p>
          <w:p w14:paraId="0D65F15B" w14:textId="77777777" w:rsidR="00434396" w:rsidRDefault="00740D28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noProof/>
                <w:lang w:eastAsia="en-PH"/>
              </w:rPr>
            </w:pPr>
            <w:r w:rsidRPr="00E7721D">
              <w:rPr>
                <w:rFonts w:ascii="Arial" w:hAnsi="Arial" w:cs="Arial"/>
                <w:b/>
                <w:noProof/>
                <w:lang w:eastAsia="en-PH"/>
              </w:rPr>
              <w:t>R</w:t>
            </w:r>
            <w:r w:rsidRPr="00E7721D">
              <w:rPr>
                <w:rFonts w:ascii="Arial" w:hAnsi="Arial" w:cs="Arial"/>
                <w:bCs/>
                <w:noProof/>
                <w:lang w:eastAsia="en-PH"/>
              </w:rPr>
              <w:t xml:space="preserve"> - esponsive, Innovative and Industry-based Curricula and Instruction</w:t>
            </w:r>
            <w:r w:rsidRPr="00740D28">
              <w:rPr>
                <w:rFonts w:ascii="Arial" w:hAnsi="Arial" w:cs="Arial"/>
                <w:b/>
                <w:noProof/>
                <w:lang w:eastAsia="en-PH"/>
              </w:rPr>
              <w:t>.</w:t>
            </w:r>
          </w:p>
          <w:p w14:paraId="36428BF9" w14:textId="56E795AD" w:rsidR="00434396" w:rsidRPr="00740D28" w:rsidRDefault="00434396" w:rsidP="00E7721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noProof/>
                <w:lang w:eastAsia="en-PH"/>
              </w:rPr>
            </w:pPr>
          </w:p>
        </w:tc>
      </w:tr>
      <w:tr w:rsidR="00782F58" w:rsidRPr="00251CED" w14:paraId="6D011930" w14:textId="77777777" w:rsidTr="007C4353">
        <w:tc>
          <w:tcPr>
            <w:tcW w:w="2155" w:type="dxa"/>
          </w:tcPr>
          <w:p w14:paraId="2A4DAD84" w14:textId="71A6DE04" w:rsidR="00782F58" w:rsidRPr="00C2737C" w:rsidRDefault="00782F58">
            <w:pPr>
              <w:rPr>
                <w:rFonts w:ascii="Arial Narrow" w:hAnsi="Arial Narrow"/>
              </w:rPr>
            </w:pPr>
            <w:bookmarkStart w:id="3" w:name="_Hlk518220302"/>
            <w:r w:rsidRPr="00C2737C">
              <w:rPr>
                <w:rFonts w:ascii="Arial Narrow" w:hAnsi="Arial Narrow"/>
              </w:rPr>
              <w:lastRenderedPageBreak/>
              <w:t>Course Name</w:t>
            </w:r>
          </w:p>
        </w:tc>
        <w:tc>
          <w:tcPr>
            <w:tcW w:w="14395" w:type="dxa"/>
          </w:tcPr>
          <w:p w14:paraId="01066298" w14:textId="77777777" w:rsidR="00782F58" w:rsidRPr="00251CED" w:rsidRDefault="00782F58">
            <w:pPr>
              <w:rPr>
                <w:rFonts w:ascii="Arial Narrow" w:hAnsi="Arial Narrow"/>
              </w:rPr>
            </w:pPr>
          </w:p>
        </w:tc>
      </w:tr>
      <w:bookmarkEnd w:id="3"/>
      <w:tr w:rsidR="00782F58" w:rsidRPr="00251CED" w14:paraId="7DB12B53" w14:textId="77777777" w:rsidTr="007C4353">
        <w:tc>
          <w:tcPr>
            <w:tcW w:w="2155" w:type="dxa"/>
          </w:tcPr>
          <w:p w14:paraId="5E303A93" w14:textId="77777777" w:rsidR="00782F58" w:rsidRPr="00C2737C" w:rsidRDefault="00782F58">
            <w:pPr>
              <w:rPr>
                <w:rFonts w:ascii="Arial Narrow" w:hAnsi="Arial Narrow"/>
              </w:rPr>
            </w:pPr>
            <w:r w:rsidRPr="00C2737C">
              <w:rPr>
                <w:rFonts w:ascii="Arial Narrow" w:hAnsi="Arial Narrow"/>
              </w:rPr>
              <w:t>Course Credits</w:t>
            </w:r>
          </w:p>
        </w:tc>
        <w:tc>
          <w:tcPr>
            <w:tcW w:w="14395" w:type="dxa"/>
          </w:tcPr>
          <w:p w14:paraId="7B44139B" w14:textId="77777777" w:rsidR="00782F58" w:rsidRPr="00251CED" w:rsidRDefault="0078405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__</w:t>
            </w:r>
            <w:r w:rsidR="00782F58" w:rsidRPr="00251CED">
              <w:rPr>
                <w:rFonts w:ascii="Arial Narrow" w:hAnsi="Arial Narrow"/>
              </w:rPr>
              <w:t xml:space="preserve"> units</w:t>
            </w:r>
          </w:p>
        </w:tc>
      </w:tr>
      <w:tr w:rsidR="00782F58" w:rsidRPr="00251CED" w14:paraId="7C66F95F" w14:textId="77777777" w:rsidTr="007C4353">
        <w:tc>
          <w:tcPr>
            <w:tcW w:w="2155" w:type="dxa"/>
          </w:tcPr>
          <w:p w14:paraId="10D7FF79" w14:textId="77777777" w:rsidR="00782F58" w:rsidRPr="00C2737C" w:rsidRDefault="00782F58">
            <w:pPr>
              <w:rPr>
                <w:rFonts w:ascii="Arial Narrow" w:hAnsi="Arial Narrow"/>
              </w:rPr>
            </w:pPr>
            <w:r w:rsidRPr="00C2737C">
              <w:rPr>
                <w:rFonts w:ascii="Arial Narrow" w:hAnsi="Arial Narrow"/>
              </w:rPr>
              <w:t>Course Description</w:t>
            </w:r>
          </w:p>
        </w:tc>
        <w:tc>
          <w:tcPr>
            <w:tcW w:w="14395" w:type="dxa"/>
          </w:tcPr>
          <w:p w14:paraId="49708339" w14:textId="77777777" w:rsidR="00782F58" w:rsidRPr="00251CED" w:rsidRDefault="00782F58">
            <w:pPr>
              <w:rPr>
                <w:rFonts w:ascii="Arial Narrow" w:hAnsi="Arial Narrow"/>
              </w:rPr>
            </w:pPr>
          </w:p>
        </w:tc>
      </w:tr>
      <w:tr w:rsidR="00782F58" w:rsidRPr="00251CED" w14:paraId="3D774F53" w14:textId="77777777" w:rsidTr="007C4353">
        <w:tc>
          <w:tcPr>
            <w:tcW w:w="2155" w:type="dxa"/>
          </w:tcPr>
          <w:p w14:paraId="15799F49" w14:textId="77777777" w:rsidR="00782F58" w:rsidRPr="00C2737C" w:rsidRDefault="00782F58">
            <w:pPr>
              <w:rPr>
                <w:rFonts w:ascii="Arial Narrow" w:hAnsi="Arial Narrow"/>
              </w:rPr>
            </w:pPr>
            <w:r w:rsidRPr="00C2737C">
              <w:rPr>
                <w:rFonts w:ascii="Arial Narrow" w:hAnsi="Arial Narrow"/>
              </w:rPr>
              <w:t>Contact Hours/ week</w:t>
            </w:r>
          </w:p>
        </w:tc>
        <w:tc>
          <w:tcPr>
            <w:tcW w:w="14395" w:type="dxa"/>
          </w:tcPr>
          <w:p w14:paraId="75E06B0A" w14:textId="77777777" w:rsidR="00782F58" w:rsidRPr="00251CED" w:rsidRDefault="0078405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__</w:t>
            </w:r>
            <w:r w:rsidR="00782F58" w:rsidRPr="00251CED">
              <w:rPr>
                <w:rFonts w:ascii="Arial Narrow" w:hAnsi="Arial Narrow"/>
              </w:rPr>
              <w:t xml:space="preserve"> hours</w:t>
            </w:r>
          </w:p>
        </w:tc>
      </w:tr>
      <w:tr w:rsidR="00782F58" w:rsidRPr="00251CED" w14:paraId="53466BCE" w14:textId="77777777" w:rsidTr="007C4353">
        <w:tc>
          <w:tcPr>
            <w:tcW w:w="2155" w:type="dxa"/>
          </w:tcPr>
          <w:p w14:paraId="252B0430" w14:textId="77777777" w:rsidR="00782F58" w:rsidRPr="00C2737C" w:rsidRDefault="00782F58">
            <w:pPr>
              <w:rPr>
                <w:rFonts w:ascii="Arial Narrow" w:hAnsi="Arial Narrow"/>
              </w:rPr>
            </w:pPr>
            <w:r w:rsidRPr="00C2737C">
              <w:rPr>
                <w:rFonts w:ascii="Arial Narrow" w:hAnsi="Arial Narrow"/>
              </w:rPr>
              <w:t>Prerequisite</w:t>
            </w:r>
          </w:p>
        </w:tc>
        <w:tc>
          <w:tcPr>
            <w:tcW w:w="14395" w:type="dxa"/>
          </w:tcPr>
          <w:p w14:paraId="7E4C6187" w14:textId="532BC691" w:rsidR="00782F58" w:rsidRPr="00251CED" w:rsidRDefault="00782F58">
            <w:pPr>
              <w:rPr>
                <w:rFonts w:ascii="Arial Narrow" w:hAnsi="Arial Narrow"/>
              </w:rPr>
            </w:pPr>
          </w:p>
        </w:tc>
      </w:tr>
      <w:tr w:rsidR="00782F58" w:rsidRPr="00251CED" w14:paraId="5F36350F" w14:textId="77777777" w:rsidTr="007C4353">
        <w:tc>
          <w:tcPr>
            <w:tcW w:w="2155" w:type="dxa"/>
          </w:tcPr>
          <w:p w14:paraId="4FA2B01A" w14:textId="77777777" w:rsidR="00782F58" w:rsidRPr="00C2737C" w:rsidRDefault="00782F58">
            <w:pPr>
              <w:rPr>
                <w:rFonts w:ascii="Arial Narrow" w:hAnsi="Arial Narrow"/>
              </w:rPr>
            </w:pPr>
            <w:r w:rsidRPr="00C2737C">
              <w:rPr>
                <w:rFonts w:ascii="Arial Narrow" w:hAnsi="Arial Narrow"/>
              </w:rPr>
              <w:t>Course Outcomes</w:t>
            </w:r>
          </w:p>
        </w:tc>
        <w:tc>
          <w:tcPr>
            <w:tcW w:w="14395" w:type="dxa"/>
          </w:tcPr>
          <w:p w14:paraId="2F4AAF5C" w14:textId="77777777" w:rsidR="00B66367" w:rsidRPr="0078405C" w:rsidRDefault="00B66367" w:rsidP="0078405C">
            <w:pPr>
              <w:rPr>
                <w:rFonts w:ascii="Arial Narrow" w:hAnsi="Arial Narrow"/>
              </w:rPr>
            </w:pPr>
          </w:p>
        </w:tc>
      </w:tr>
    </w:tbl>
    <w:p w14:paraId="70014176" w14:textId="77777777" w:rsidR="00381660" w:rsidRDefault="00381660">
      <w:pPr>
        <w:rPr>
          <w:rFonts w:ascii="Arial Narrow" w:hAnsi="Arial Narrow"/>
          <w:b/>
        </w:rPr>
      </w:pPr>
    </w:p>
    <w:p w14:paraId="35149FAA" w14:textId="516D7A7F" w:rsidR="00B66367" w:rsidRPr="0078405C" w:rsidRDefault="00B66367">
      <w:pPr>
        <w:rPr>
          <w:rFonts w:ascii="Arial Narrow" w:hAnsi="Arial Narrow"/>
          <w:b/>
        </w:rPr>
      </w:pPr>
      <w:r w:rsidRPr="0078405C">
        <w:rPr>
          <w:rFonts w:ascii="Arial Narrow" w:hAnsi="Arial Narrow"/>
          <w:b/>
        </w:rPr>
        <w:t>COURSE OUTLINE AND TIMEFRA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4395"/>
      </w:tblGrid>
      <w:tr w:rsidR="00B66367" w:rsidRPr="00251CED" w14:paraId="67B7C277" w14:textId="77777777" w:rsidTr="007C4353">
        <w:tc>
          <w:tcPr>
            <w:tcW w:w="2155" w:type="dxa"/>
          </w:tcPr>
          <w:p w14:paraId="733E1A7E" w14:textId="77777777" w:rsidR="00B66367" w:rsidRPr="00251CED" w:rsidRDefault="00B66367">
            <w:pPr>
              <w:rPr>
                <w:rFonts w:ascii="Arial Narrow" w:hAnsi="Arial Narrow"/>
              </w:rPr>
            </w:pPr>
          </w:p>
        </w:tc>
        <w:tc>
          <w:tcPr>
            <w:tcW w:w="14395" w:type="dxa"/>
          </w:tcPr>
          <w:p w14:paraId="308B3688" w14:textId="77777777" w:rsidR="00B66367" w:rsidRPr="00C61908" w:rsidRDefault="009B518F">
            <w:pPr>
              <w:rPr>
                <w:rFonts w:ascii="Arial Narrow" w:hAnsi="Arial Narrow"/>
                <w:b/>
              </w:rPr>
            </w:pPr>
            <w:r w:rsidRPr="00C61908">
              <w:rPr>
                <w:rFonts w:ascii="Arial Narrow" w:hAnsi="Arial Narrow"/>
                <w:b/>
              </w:rPr>
              <w:t>Course Content/Subject Matter</w:t>
            </w:r>
          </w:p>
        </w:tc>
      </w:tr>
      <w:tr w:rsidR="009B518F" w:rsidRPr="00251CED" w14:paraId="16CB7431" w14:textId="77777777" w:rsidTr="007C4353">
        <w:tc>
          <w:tcPr>
            <w:tcW w:w="2155" w:type="dxa"/>
          </w:tcPr>
          <w:p w14:paraId="0FAC3EE0" w14:textId="77777777" w:rsidR="009B518F" w:rsidRPr="00251CED" w:rsidRDefault="009B518F">
            <w:pPr>
              <w:rPr>
                <w:rFonts w:ascii="Arial Narrow" w:hAnsi="Arial Narrow"/>
              </w:rPr>
            </w:pPr>
            <w:r w:rsidRPr="00251CED">
              <w:rPr>
                <w:rFonts w:ascii="Arial Narrow" w:hAnsi="Arial Narrow"/>
              </w:rPr>
              <w:t>Week 1</w:t>
            </w:r>
          </w:p>
        </w:tc>
        <w:tc>
          <w:tcPr>
            <w:tcW w:w="14395" w:type="dxa"/>
          </w:tcPr>
          <w:p w14:paraId="5DF4E393" w14:textId="77777777" w:rsidR="009B518F" w:rsidRPr="00251CED" w:rsidRDefault="009B518F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9B518F" w:rsidRPr="00251CED" w14:paraId="16614072" w14:textId="77777777" w:rsidTr="007C4353">
        <w:tc>
          <w:tcPr>
            <w:tcW w:w="2155" w:type="dxa"/>
          </w:tcPr>
          <w:p w14:paraId="163543F6" w14:textId="77777777" w:rsidR="009B518F" w:rsidRPr="00251CED" w:rsidRDefault="009B518F">
            <w:pPr>
              <w:rPr>
                <w:rFonts w:ascii="Arial Narrow" w:hAnsi="Arial Narrow"/>
              </w:rPr>
            </w:pPr>
            <w:r w:rsidRPr="00251CED">
              <w:rPr>
                <w:rFonts w:ascii="Arial Narrow" w:hAnsi="Arial Narrow"/>
              </w:rPr>
              <w:t>Week 2</w:t>
            </w:r>
          </w:p>
        </w:tc>
        <w:tc>
          <w:tcPr>
            <w:tcW w:w="14395" w:type="dxa"/>
          </w:tcPr>
          <w:p w14:paraId="147CE4C6" w14:textId="77777777" w:rsidR="009B518F" w:rsidRPr="00251CED" w:rsidRDefault="009B518F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9B518F" w:rsidRPr="00251CED" w14:paraId="32D2FFEA" w14:textId="77777777" w:rsidTr="007C4353">
        <w:tc>
          <w:tcPr>
            <w:tcW w:w="2155" w:type="dxa"/>
          </w:tcPr>
          <w:p w14:paraId="2BF217F4" w14:textId="04B3D667" w:rsidR="009B518F" w:rsidRPr="00251CED" w:rsidRDefault="009B518F">
            <w:pPr>
              <w:rPr>
                <w:rFonts w:ascii="Arial Narrow" w:hAnsi="Arial Narrow"/>
              </w:rPr>
            </w:pPr>
            <w:r w:rsidRPr="00251CED">
              <w:rPr>
                <w:rFonts w:ascii="Arial Narrow" w:hAnsi="Arial Narrow"/>
              </w:rPr>
              <w:t>Week 3</w:t>
            </w:r>
          </w:p>
        </w:tc>
        <w:tc>
          <w:tcPr>
            <w:tcW w:w="14395" w:type="dxa"/>
          </w:tcPr>
          <w:p w14:paraId="018DAA82" w14:textId="77777777" w:rsidR="009B518F" w:rsidRPr="00251CED" w:rsidRDefault="009B518F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C2737C" w:rsidRPr="00251CED" w14:paraId="7D748872" w14:textId="77777777" w:rsidTr="007C4353">
        <w:tc>
          <w:tcPr>
            <w:tcW w:w="2155" w:type="dxa"/>
          </w:tcPr>
          <w:p w14:paraId="695B3787" w14:textId="387F5A3F" w:rsidR="00C2737C" w:rsidRPr="00251CED" w:rsidRDefault="00C2737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ek 4</w:t>
            </w:r>
          </w:p>
        </w:tc>
        <w:tc>
          <w:tcPr>
            <w:tcW w:w="14395" w:type="dxa"/>
          </w:tcPr>
          <w:p w14:paraId="6B6E31AC" w14:textId="77777777" w:rsidR="00C2737C" w:rsidRPr="00251CED" w:rsidRDefault="00C2737C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C2737C" w:rsidRPr="00251CED" w14:paraId="3CA64C70" w14:textId="77777777" w:rsidTr="007C4353">
        <w:tc>
          <w:tcPr>
            <w:tcW w:w="2155" w:type="dxa"/>
          </w:tcPr>
          <w:p w14:paraId="5677E975" w14:textId="78D30603" w:rsidR="00C2737C" w:rsidRPr="00251CED" w:rsidRDefault="00C2737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ek 5</w:t>
            </w:r>
          </w:p>
        </w:tc>
        <w:tc>
          <w:tcPr>
            <w:tcW w:w="14395" w:type="dxa"/>
          </w:tcPr>
          <w:p w14:paraId="51441A00" w14:textId="77777777" w:rsidR="00C2737C" w:rsidRPr="00251CED" w:rsidRDefault="00C2737C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C2737C" w:rsidRPr="00251CED" w14:paraId="0956264E" w14:textId="77777777" w:rsidTr="007C4353">
        <w:tc>
          <w:tcPr>
            <w:tcW w:w="2155" w:type="dxa"/>
          </w:tcPr>
          <w:p w14:paraId="2144306C" w14:textId="052089E3" w:rsidR="00C2737C" w:rsidRPr="00251CED" w:rsidRDefault="00C2737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ek 6</w:t>
            </w:r>
          </w:p>
        </w:tc>
        <w:tc>
          <w:tcPr>
            <w:tcW w:w="14395" w:type="dxa"/>
          </w:tcPr>
          <w:p w14:paraId="5002752D" w14:textId="77777777" w:rsidR="00C2737C" w:rsidRPr="00251CED" w:rsidRDefault="00C2737C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C2737C" w:rsidRPr="00251CED" w14:paraId="09184313" w14:textId="77777777" w:rsidTr="007C4353">
        <w:tc>
          <w:tcPr>
            <w:tcW w:w="2155" w:type="dxa"/>
          </w:tcPr>
          <w:p w14:paraId="0C440D06" w14:textId="471D5EAD" w:rsidR="00C2737C" w:rsidRPr="00251CED" w:rsidRDefault="00C2737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ek 7</w:t>
            </w:r>
          </w:p>
        </w:tc>
        <w:tc>
          <w:tcPr>
            <w:tcW w:w="14395" w:type="dxa"/>
          </w:tcPr>
          <w:p w14:paraId="29B46876" w14:textId="77777777" w:rsidR="00C2737C" w:rsidRPr="00251CED" w:rsidRDefault="00C2737C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7C4353" w:rsidRPr="00251CED" w14:paraId="13F16464" w14:textId="77777777" w:rsidTr="007C4353">
        <w:tc>
          <w:tcPr>
            <w:tcW w:w="2155" w:type="dxa"/>
          </w:tcPr>
          <w:p w14:paraId="63B080CF" w14:textId="5E3BA2F2" w:rsidR="007C4353" w:rsidRPr="00251CED" w:rsidRDefault="007C4353">
            <w:pPr>
              <w:rPr>
                <w:rFonts w:ascii="Arial Narrow" w:hAnsi="Arial Narrow"/>
              </w:rPr>
            </w:pPr>
            <w:r w:rsidRPr="00251CED">
              <w:rPr>
                <w:rFonts w:ascii="Arial Narrow" w:hAnsi="Arial Narrow"/>
              </w:rPr>
              <w:t xml:space="preserve">Week </w:t>
            </w:r>
            <w:r w:rsidR="00C2737C">
              <w:rPr>
                <w:rFonts w:ascii="Arial Narrow" w:hAnsi="Arial Narrow"/>
              </w:rPr>
              <w:t>8</w:t>
            </w:r>
          </w:p>
        </w:tc>
        <w:tc>
          <w:tcPr>
            <w:tcW w:w="14395" w:type="dxa"/>
          </w:tcPr>
          <w:p w14:paraId="054A7183" w14:textId="77777777" w:rsidR="007C4353" w:rsidRPr="00251CED" w:rsidRDefault="007C4353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7C4353" w:rsidRPr="00251CED" w14:paraId="54C22438" w14:textId="77777777" w:rsidTr="007C4353">
        <w:tc>
          <w:tcPr>
            <w:tcW w:w="2155" w:type="dxa"/>
          </w:tcPr>
          <w:p w14:paraId="2EA513D7" w14:textId="2BD4A995" w:rsidR="007C4353" w:rsidRPr="00251CED" w:rsidRDefault="007C4353">
            <w:pPr>
              <w:rPr>
                <w:rFonts w:ascii="Arial Narrow" w:hAnsi="Arial Narrow"/>
              </w:rPr>
            </w:pPr>
            <w:r w:rsidRPr="00251CED">
              <w:rPr>
                <w:rFonts w:ascii="Arial Narrow" w:hAnsi="Arial Narrow"/>
              </w:rPr>
              <w:t xml:space="preserve">Week </w:t>
            </w:r>
            <w:r w:rsidR="00C2737C">
              <w:rPr>
                <w:rFonts w:ascii="Arial Narrow" w:hAnsi="Arial Narrow"/>
              </w:rPr>
              <w:t>9</w:t>
            </w:r>
          </w:p>
        </w:tc>
        <w:tc>
          <w:tcPr>
            <w:tcW w:w="14395" w:type="dxa"/>
          </w:tcPr>
          <w:p w14:paraId="0DF6EBD6" w14:textId="5E320EB9" w:rsidR="007C4353" w:rsidRPr="00251CED" w:rsidRDefault="00C2737C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dterm Exam</w:t>
            </w:r>
          </w:p>
        </w:tc>
      </w:tr>
      <w:tr w:rsidR="007C4353" w:rsidRPr="00251CED" w14:paraId="246BB0B2" w14:textId="77777777" w:rsidTr="007C4353">
        <w:tc>
          <w:tcPr>
            <w:tcW w:w="2155" w:type="dxa"/>
          </w:tcPr>
          <w:p w14:paraId="36F44A04" w14:textId="187A8A81" w:rsidR="007C4353" w:rsidRPr="00251CED" w:rsidRDefault="007C4353">
            <w:pPr>
              <w:rPr>
                <w:rFonts w:ascii="Arial Narrow" w:hAnsi="Arial Narrow"/>
              </w:rPr>
            </w:pPr>
            <w:r w:rsidRPr="00251CED">
              <w:rPr>
                <w:rFonts w:ascii="Arial Narrow" w:hAnsi="Arial Narrow"/>
              </w:rPr>
              <w:t>Week 10</w:t>
            </w:r>
          </w:p>
        </w:tc>
        <w:tc>
          <w:tcPr>
            <w:tcW w:w="14395" w:type="dxa"/>
          </w:tcPr>
          <w:p w14:paraId="54C854D7" w14:textId="77777777" w:rsidR="007C4353" w:rsidRPr="00251CED" w:rsidRDefault="007C4353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C2737C" w:rsidRPr="00251CED" w14:paraId="72309C2B" w14:textId="77777777" w:rsidTr="007C4353">
        <w:tc>
          <w:tcPr>
            <w:tcW w:w="2155" w:type="dxa"/>
          </w:tcPr>
          <w:p w14:paraId="611C7388" w14:textId="0B180784" w:rsidR="00C2737C" w:rsidRPr="00251CED" w:rsidRDefault="00C2737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ek 11</w:t>
            </w:r>
          </w:p>
        </w:tc>
        <w:tc>
          <w:tcPr>
            <w:tcW w:w="14395" w:type="dxa"/>
          </w:tcPr>
          <w:p w14:paraId="1B890279" w14:textId="77777777" w:rsidR="00C2737C" w:rsidRPr="00251CED" w:rsidRDefault="00C2737C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7C4353" w:rsidRPr="00251CED" w14:paraId="214E11B7" w14:textId="77777777" w:rsidTr="007C4353">
        <w:tc>
          <w:tcPr>
            <w:tcW w:w="2155" w:type="dxa"/>
          </w:tcPr>
          <w:p w14:paraId="5266686A" w14:textId="77777777" w:rsidR="007C4353" w:rsidRPr="00251CED" w:rsidRDefault="007C4353">
            <w:pPr>
              <w:rPr>
                <w:rFonts w:ascii="Arial Narrow" w:hAnsi="Arial Narrow"/>
              </w:rPr>
            </w:pPr>
            <w:r w:rsidRPr="00251CED">
              <w:rPr>
                <w:rFonts w:ascii="Arial Narrow" w:hAnsi="Arial Narrow"/>
              </w:rPr>
              <w:t>Week 12</w:t>
            </w:r>
          </w:p>
        </w:tc>
        <w:tc>
          <w:tcPr>
            <w:tcW w:w="14395" w:type="dxa"/>
          </w:tcPr>
          <w:p w14:paraId="3DC09CD9" w14:textId="77777777" w:rsidR="007C4353" w:rsidRPr="00251CED" w:rsidRDefault="007C4353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7C4353" w:rsidRPr="00251CED" w14:paraId="06D34406" w14:textId="77777777" w:rsidTr="007C4353">
        <w:tc>
          <w:tcPr>
            <w:tcW w:w="2155" w:type="dxa"/>
          </w:tcPr>
          <w:p w14:paraId="4B0A6E00" w14:textId="77777777" w:rsidR="007C4353" w:rsidRPr="00251CED" w:rsidRDefault="007C4353">
            <w:pPr>
              <w:rPr>
                <w:rFonts w:ascii="Arial Narrow" w:hAnsi="Arial Narrow"/>
              </w:rPr>
            </w:pPr>
            <w:r w:rsidRPr="00251CED">
              <w:rPr>
                <w:rFonts w:ascii="Arial Narrow" w:hAnsi="Arial Narrow"/>
              </w:rPr>
              <w:t>Week 13</w:t>
            </w:r>
          </w:p>
        </w:tc>
        <w:tc>
          <w:tcPr>
            <w:tcW w:w="14395" w:type="dxa"/>
          </w:tcPr>
          <w:p w14:paraId="6A2ACBA4" w14:textId="77777777" w:rsidR="007C4353" w:rsidRPr="00251CED" w:rsidRDefault="007C4353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AB79E6" w:rsidRPr="00251CED" w14:paraId="22186190" w14:textId="77777777" w:rsidTr="007C4353">
        <w:tc>
          <w:tcPr>
            <w:tcW w:w="2155" w:type="dxa"/>
          </w:tcPr>
          <w:p w14:paraId="71E54DCD" w14:textId="77425874" w:rsidR="00AB79E6" w:rsidRPr="00251CED" w:rsidRDefault="00AB79E6">
            <w:pPr>
              <w:rPr>
                <w:rFonts w:ascii="Arial Narrow" w:hAnsi="Arial Narrow"/>
              </w:rPr>
            </w:pPr>
            <w:r w:rsidRPr="00251CED">
              <w:rPr>
                <w:rFonts w:ascii="Arial Narrow" w:hAnsi="Arial Narrow"/>
              </w:rPr>
              <w:t>Week 14</w:t>
            </w:r>
          </w:p>
        </w:tc>
        <w:tc>
          <w:tcPr>
            <w:tcW w:w="14395" w:type="dxa"/>
          </w:tcPr>
          <w:p w14:paraId="04E6B773" w14:textId="77777777" w:rsidR="00AB79E6" w:rsidRPr="00251CED" w:rsidRDefault="00AB79E6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C2737C" w:rsidRPr="00251CED" w14:paraId="1AE88335" w14:textId="77777777" w:rsidTr="007C4353">
        <w:tc>
          <w:tcPr>
            <w:tcW w:w="2155" w:type="dxa"/>
          </w:tcPr>
          <w:p w14:paraId="038C84BE" w14:textId="60442782" w:rsidR="00C2737C" w:rsidRPr="00251CED" w:rsidRDefault="00C2737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ek 15</w:t>
            </w:r>
          </w:p>
        </w:tc>
        <w:tc>
          <w:tcPr>
            <w:tcW w:w="14395" w:type="dxa"/>
          </w:tcPr>
          <w:p w14:paraId="40CD3149" w14:textId="77777777" w:rsidR="00C2737C" w:rsidRPr="00251CED" w:rsidRDefault="00C2737C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AB79E6" w:rsidRPr="00251CED" w14:paraId="34A8BF5A" w14:textId="77777777" w:rsidTr="007C4353">
        <w:tc>
          <w:tcPr>
            <w:tcW w:w="2155" w:type="dxa"/>
          </w:tcPr>
          <w:p w14:paraId="1C63A04A" w14:textId="42D950EA" w:rsidR="00AB79E6" w:rsidRPr="00251CED" w:rsidRDefault="00AB79E6">
            <w:pPr>
              <w:rPr>
                <w:rFonts w:ascii="Arial Narrow" w:hAnsi="Arial Narrow"/>
              </w:rPr>
            </w:pPr>
            <w:r w:rsidRPr="00251CED">
              <w:rPr>
                <w:rFonts w:ascii="Arial Narrow" w:hAnsi="Arial Narrow"/>
              </w:rPr>
              <w:t>Week 16</w:t>
            </w:r>
          </w:p>
        </w:tc>
        <w:tc>
          <w:tcPr>
            <w:tcW w:w="14395" w:type="dxa"/>
          </w:tcPr>
          <w:p w14:paraId="3508FB98" w14:textId="77777777" w:rsidR="00AB79E6" w:rsidRPr="00251CED" w:rsidRDefault="00AB79E6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C2737C" w:rsidRPr="00251CED" w14:paraId="56A9695A" w14:textId="77777777" w:rsidTr="007C4353">
        <w:tc>
          <w:tcPr>
            <w:tcW w:w="2155" w:type="dxa"/>
          </w:tcPr>
          <w:p w14:paraId="4F23D47A" w14:textId="3A6AFF6D" w:rsidR="00C2737C" w:rsidRPr="00251CED" w:rsidRDefault="00C2737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ek 17</w:t>
            </w:r>
          </w:p>
        </w:tc>
        <w:tc>
          <w:tcPr>
            <w:tcW w:w="14395" w:type="dxa"/>
          </w:tcPr>
          <w:p w14:paraId="2C9B2363" w14:textId="77777777" w:rsidR="00C2737C" w:rsidRPr="00251CED" w:rsidRDefault="00C2737C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</w:tr>
      <w:tr w:rsidR="00C2737C" w:rsidRPr="00251CED" w14:paraId="520613B5" w14:textId="77777777" w:rsidTr="007C4353">
        <w:tc>
          <w:tcPr>
            <w:tcW w:w="2155" w:type="dxa"/>
          </w:tcPr>
          <w:p w14:paraId="7D56801F" w14:textId="5EB7CE16" w:rsidR="00C2737C" w:rsidRDefault="00C2737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ek 18</w:t>
            </w:r>
          </w:p>
        </w:tc>
        <w:tc>
          <w:tcPr>
            <w:tcW w:w="14395" w:type="dxa"/>
          </w:tcPr>
          <w:p w14:paraId="7A7E155A" w14:textId="3178BC38" w:rsidR="00C2737C" w:rsidRPr="00251CED" w:rsidRDefault="00C2737C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Final Exam</w:t>
            </w:r>
          </w:p>
        </w:tc>
      </w:tr>
      <w:tr w:rsidR="00AB79E6" w:rsidRPr="00251CED" w14:paraId="10E826AE" w14:textId="77777777" w:rsidTr="007C4353">
        <w:tc>
          <w:tcPr>
            <w:tcW w:w="2155" w:type="dxa"/>
          </w:tcPr>
          <w:p w14:paraId="48C19DF6" w14:textId="77777777" w:rsidR="00AB79E6" w:rsidRPr="00C61908" w:rsidRDefault="00AB79E6">
            <w:pPr>
              <w:rPr>
                <w:rFonts w:ascii="Arial Narrow" w:hAnsi="Arial Narrow"/>
                <w:b/>
              </w:rPr>
            </w:pPr>
            <w:r w:rsidRPr="00C61908">
              <w:rPr>
                <w:rFonts w:ascii="Arial Narrow" w:hAnsi="Arial Narrow"/>
                <w:b/>
              </w:rPr>
              <w:t>One week (or an equivalent of three hours)</w:t>
            </w:r>
          </w:p>
        </w:tc>
        <w:tc>
          <w:tcPr>
            <w:tcW w:w="14395" w:type="dxa"/>
          </w:tcPr>
          <w:p w14:paraId="46D5BE08" w14:textId="77777777" w:rsidR="00AB79E6" w:rsidRPr="00251CED" w:rsidRDefault="00AB79E6" w:rsidP="009B518F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  <w:r w:rsidRPr="00251CED">
              <w:rPr>
                <w:rFonts w:ascii="Arial Narrow" w:hAnsi="Arial Narrow"/>
              </w:rPr>
              <w:t>Allotted for the Midterm and the Final Exams</w:t>
            </w:r>
          </w:p>
        </w:tc>
      </w:tr>
    </w:tbl>
    <w:p w14:paraId="3E8D4EC1" w14:textId="77777777" w:rsidR="00B66367" w:rsidRDefault="00B66367">
      <w:pPr>
        <w:rPr>
          <w:rFonts w:ascii="Arial Narrow" w:hAnsi="Arial Narrow"/>
          <w:b/>
        </w:rPr>
      </w:pPr>
    </w:p>
    <w:p w14:paraId="4871F752" w14:textId="77777777" w:rsidR="00183439" w:rsidRDefault="00183439">
      <w:pPr>
        <w:rPr>
          <w:rFonts w:ascii="Arial Narrow" w:hAnsi="Arial Narrow"/>
          <w:b/>
        </w:rPr>
      </w:pPr>
    </w:p>
    <w:p w14:paraId="7C0C7B22" w14:textId="77777777" w:rsidR="00183439" w:rsidRDefault="00183439">
      <w:pPr>
        <w:rPr>
          <w:rFonts w:ascii="Arial Narrow" w:hAnsi="Arial Narrow"/>
          <w:b/>
        </w:rPr>
      </w:pPr>
    </w:p>
    <w:p w14:paraId="4F8C559E" w14:textId="5729DCE7" w:rsidR="00B66367" w:rsidRPr="0078405C" w:rsidRDefault="00AB79E6">
      <w:pPr>
        <w:rPr>
          <w:rFonts w:ascii="Arial Narrow" w:hAnsi="Arial Narrow"/>
          <w:b/>
        </w:rPr>
      </w:pPr>
      <w:r w:rsidRPr="0078405C">
        <w:rPr>
          <w:rFonts w:ascii="Arial Narrow" w:hAnsi="Arial Narrow"/>
          <w:b/>
        </w:rPr>
        <w:lastRenderedPageBreak/>
        <w:t>Alignment of Course Outcomes with Summative Assessment T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16"/>
        <w:gridCol w:w="3569"/>
        <w:gridCol w:w="7465"/>
      </w:tblGrid>
      <w:tr w:rsidR="00C37BF3" w:rsidRPr="00251CED" w14:paraId="4A44C459" w14:textId="77777777" w:rsidTr="00E03DC0">
        <w:trPr>
          <w:trHeight w:val="440"/>
        </w:trPr>
        <w:tc>
          <w:tcPr>
            <w:tcW w:w="5516" w:type="dxa"/>
            <w:vAlign w:val="center"/>
          </w:tcPr>
          <w:p w14:paraId="55BD7CC4" w14:textId="77777777" w:rsidR="00C37BF3" w:rsidRPr="0078405C" w:rsidRDefault="00C37BF3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Course Objectives</w:t>
            </w:r>
          </w:p>
        </w:tc>
        <w:tc>
          <w:tcPr>
            <w:tcW w:w="3569" w:type="dxa"/>
            <w:vAlign w:val="center"/>
          </w:tcPr>
          <w:p w14:paraId="61685A65" w14:textId="77777777" w:rsidR="00C37BF3" w:rsidRPr="0078405C" w:rsidRDefault="00C37BF3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Summative Assessment Task</w:t>
            </w:r>
          </w:p>
        </w:tc>
        <w:tc>
          <w:tcPr>
            <w:tcW w:w="7465" w:type="dxa"/>
            <w:vAlign w:val="center"/>
          </w:tcPr>
          <w:p w14:paraId="7B60C3CF" w14:textId="77777777" w:rsidR="00C37BF3" w:rsidRPr="0078405C" w:rsidRDefault="00C37BF3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Details</w:t>
            </w:r>
          </w:p>
        </w:tc>
      </w:tr>
      <w:tr w:rsidR="00C37BF3" w:rsidRPr="00251CED" w14:paraId="427E9AC1" w14:textId="77777777" w:rsidTr="00E03DC0">
        <w:tc>
          <w:tcPr>
            <w:tcW w:w="5516" w:type="dxa"/>
          </w:tcPr>
          <w:p w14:paraId="4B2D76C1" w14:textId="77777777" w:rsidR="00BD4E00" w:rsidRDefault="00BD4E00" w:rsidP="0078405C">
            <w:pPr>
              <w:rPr>
                <w:rFonts w:ascii="Arial Narrow" w:hAnsi="Arial Narrow"/>
              </w:rPr>
            </w:pPr>
          </w:p>
          <w:p w14:paraId="2A319D96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4C77444E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168442C0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6B016E21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30EAD28A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3B9BB700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5FC83DAF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1FF355BE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552D1477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3D770D25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1B401E35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05D3A1F6" w14:textId="77777777" w:rsidR="0078405C" w:rsidRDefault="0078405C" w:rsidP="0078405C">
            <w:pPr>
              <w:rPr>
                <w:rFonts w:ascii="Arial Narrow" w:hAnsi="Arial Narrow"/>
              </w:rPr>
            </w:pPr>
          </w:p>
          <w:p w14:paraId="22F91184" w14:textId="77777777" w:rsidR="0078405C" w:rsidRPr="0078405C" w:rsidRDefault="0078405C" w:rsidP="0078405C">
            <w:pPr>
              <w:rPr>
                <w:rFonts w:ascii="Arial Narrow" w:hAnsi="Arial Narrow"/>
              </w:rPr>
            </w:pPr>
          </w:p>
        </w:tc>
        <w:tc>
          <w:tcPr>
            <w:tcW w:w="3569" w:type="dxa"/>
          </w:tcPr>
          <w:p w14:paraId="4821C2CE" w14:textId="77777777" w:rsidR="00BD4E00" w:rsidRPr="00251CED" w:rsidRDefault="00BD4E00" w:rsidP="0078405C">
            <w:pPr>
              <w:pStyle w:val="ListParagraph"/>
              <w:ind w:left="401"/>
              <w:rPr>
                <w:rFonts w:ascii="Arial Narrow" w:hAnsi="Arial Narrow"/>
              </w:rPr>
            </w:pPr>
          </w:p>
        </w:tc>
        <w:tc>
          <w:tcPr>
            <w:tcW w:w="7465" w:type="dxa"/>
          </w:tcPr>
          <w:p w14:paraId="523B281C" w14:textId="77777777" w:rsidR="00D102D8" w:rsidRPr="0078405C" w:rsidRDefault="00D102D8" w:rsidP="0078405C">
            <w:pPr>
              <w:rPr>
                <w:rFonts w:ascii="Arial Narrow" w:hAnsi="Arial Narrow"/>
              </w:rPr>
            </w:pPr>
            <w:r w:rsidRPr="0078405C">
              <w:rPr>
                <w:rFonts w:ascii="Arial Narrow" w:hAnsi="Arial Narrow"/>
              </w:rPr>
              <w:t xml:space="preserve">   </w:t>
            </w:r>
          </w:p>
        </w:tc>
      </w:tr>
    </w:tbl>
    <w:p w14:paraId="0E03BD20" w14:textId="77777777" w:rsidR="00AB79E6" w:rsidRPr="00251CED" w:rsidRDefault="00AB79E6">
      <w:pPr>
        <w:rPr>
          <w:rFonts w:ascii="Arial Narrow" w:hAnsi="Arial Narr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50"/>
      </w:tblGrid>
      <w:tr w:rsidR="00E03DC0" w:rsidRPr="00251CED" w14:paraId="5195A9E8" w14:textId="77777777" w:rsidTr="00D235E2">
        <w:trPr>
          <w:trHeight w:val="530"/>
        </w:trPr>
        <w:tc>
          <w:tcPr>
            <w:tcW w:w="16550" w:type="dxa"/>
            <w:vAlign w:val="center"/>
          </w:tcPr>
          <w:p w14:paraId="407B3464" w14:textId="77777777" w:rsidR="00E03DC0" w:rsidRPr="0078405C" w:rsidRDefault="00E03DC0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LEARNING PLAN</w:t>
            </w:r>
          </w:p>
        </w:tc>
      </w:tr>
    </w:tbl>
    <w:p w14:paraId="29FF5E89" w14:textId="77777777" w:rsidR="001C1767" w:rsidRPr="00251CED" w:rsidRDefault="001C1767">
      <w:pPr>
        <w:rPr>
          <w:rFonts w:ascii="Arial Narrow" w:hAnsi="Arial Narr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8"/>
        <w:gridCol w:w="3197"/>
        <w:gridCol w:w="3870"/>
        <w:gridCol w:w="2970"/>
        <w:gridCol w:w="1980"/>
        <w:gridCol w:w="1350"/>
        <w:gridCol w:w="895"/>
      </w:tblGrid>
      <w:tr w:rsidR="00C94EA6" w:rsidRPr="00251CED" w14:paraId="5377CAA7" w14:textId="77777777" w:rsidTr="00054172">
        <w:trPr>
          <w:trHeight w:val="800"/>
        </w:trPr>
        <w:tc>
          <w:tcPr>
            <w:tcW w:w="2288" w:type="dxa"/>
            <w:vAlign w:val="center"/>
          </w:tcPr>
          <w:p w14:paraId="36FB45B2" w14:textId="77777777" w:rsidR="00C94EA6" w:rsidRPr="00C61908" w:rsidRDefault="00C94EA6" w:rsidP="00054172">
            <w:pPr>
              <w:rPr>
                <w:rFonts w:ascii="Arial Narrow" w:hAnsi="Arial Narrow"/>
                <w:b/>
              </w:rPr>
            </w:pPr>
            <w:bookmarkStart w:id="4" w:name="_Hlk517781655"/>
            <w:r w:rsidRPr="00C61908">
              <w:rPr>
                <w:rFonts w:ascii="Arial Narrow" w:hAnsi="Arial Narrow"/>
                <w:b/>
              </w:rPr>
              <w:t>Desired Learning Outcomes</w:t>
            </w:r>
            <w:r w:rsidR="000C7748" w:rsidRPr="00C61908">
              <w:rPr>
                <w:rFonts w:ascii="Arial Narrow" w:hAnsi="Arial Narrow"/>
                <w:b/>
              </w:rPr>
              <w:t xml:space="preserve"> (DLOs)</w:t>
            </w:r>
          </w:p>
        </w:tc>
        <w:tc>
          <w:tcPr>
            <w:tcW w:w="3197" w:type="dxa"/>
            <w:vAlign w:val="center"/>
          </w:tcPr>
          <w:p w14:paraId="60AD836C" w14:textId="77777777" w:rsidR="00C94EA6" w:rsidRPr="00C61908" w:rsidRDefault="00C94EA6" w:rsidP="00054172">
            <w:pPr>
              <w:rPr>
                <w:rFonts w:ascii="Arial Narrow" w:hAnsi="Arial Narrow"/>
                <w:b/>
              </w:rPr>
            </w:pPr>
            <w:r w:rsidRPr="00C61908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70" w:type="dxa"/>
            <w:vAlign w:val="center"/>
          </w:tcPr>
          <w:p w14:paraId="7B97A431" w14:textId="77777777" w:rsidR="00C94EA6" w:rsidRPr="00C61908" w:rsidRDefault="00C94EA6" w:rsidP="00054172">
            <w:pPr>
              <w:rPr>
                <w:rFonts w:ascii="Arial Narrow" w:hAnsi="Arial Narrow"/>
                <w:b/>
              </w:rPr>
            </w:pPr>
            <w:r w:rsidRPr="00C61908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70" w:type="dxa"/>
            <w:vAlign w:val="center"/>
          </w:tcPr>
          <w:p w14:paraId="0382E377" w14:textId="72593328" w:rsidR="00C94EA6" w:rsidRPr="00C61908" w:rsidRDefault="002E0F82" w:rsidP="0005417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80" w:type="dxa"/>
            <w:vAlign w:val="center"/>
          </w:tcPr>
          <w:p w14:paraId="4F5D02DA" w14:textId="77777777" w:rsidR="00C94EA6" w:rsidRPr="00C61908" w:rsidRDefault="00C94EA6" w:rsidP="00054172">
            <w:pPr>
              <w:rPr>
                <w:rFonts w:ascii="Arial Narrow" w:hAnsi="Arial Narrow"/>
                <w:b/>
              </w:rPr>
            </w:pPr>
            <w:r w:rsidRPr="00C61908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50" w:type="dxa"/>
            <w:vAlign w:val="center"/>
          </w:tcPr>
          <w:p w14:paraId="3E434EFF" w14:textId="77777777" w:rsidR="00C94EA6" w:rsidRPr="00C61908" w:rsidRDefault="00C94EA6" w:rsidP="00054172">
            <w:pPr>
              <w:rPr>
                <w:rFonts w:ascii="Arial Narrow" w:hAnsi="Arial Narrow"/>
                <w:b/>
              </w:rPr>
            </w:pPr>
            <w:r w:rsidRPr="00C61908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5" w:type="dxa"/>
            <w:vAlign w:val="center"/>
          </w:tcPr>
          <w:p w14:paraId="373A5265" w14:textId="77777777" w:rsidR="00C94EA6" w:rsidRPr="00C61908" w:rsidRDefault="00C94EA6" w:rsidP="00054172">
            <w:pPr>
              <w:rPr>
                <w:rFonts w:ascii="Arial Narrow" w:hAnsi="Arial Narrow"/>
                <w:b/>
              </w:rPr>
            </w:pPr>
            <w:proofErr w:type="gramStart"/>
            <w:r w:rsidRPr="00C61908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bookmarkEnd w:id="4"/>
      <w:tr w:rsidR="00C94EA6" w:rsidRPr="00251CED" w14:paraId="351EBED6" w14:textId="77777777" w:rsidTr="00C61908">
        <w:trPr>
          <w:trHeight w:val="197"/>
        </w:trPr>
        <w:tc>
          <w:tcPr>
            <w:tcW w:w="2288" w:type="dxa"/>
          </w:tcPr>
          <w:p w14:paraId="35A639F7" w14:textId="77777777" w:rsidR="00C94EA6" w:rsidRPr="00251CED" w:rsidRDefault="00C94EA6" w:rsidP="00D4059C">
            <w:pPr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450A95A4" w14:textId="77777777" w:rsidR="00C94EA6" w:rsidRPr="00251CED" w:rsidRDefault="00C94EA6" w:rsidP="00054172">
            <w:pPr>
              <w:rPr>
                <w:rFonts w:ascii="Arial Narrow" w:hAnsi="Arial Narrow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421B9769" w14:textId="77777777" w:rsidR="00C94EA6" w:rsidRPr="00251CED" w:rsidRDefault="00C94EA6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378C6106" w14:textId="77777777" w:rsidR="00C94EA6" w:rsidRPr="00251CED" w:rsidRDefault="00C94EA6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1F7300C4" w14:textId="77777777" w:rsidR="00C94EA6" w:rsidRPr="00251CED" w:rsidRDefault="00C94EA6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9F13406" w14:textId="77777777" w:rsidR="00C94EA6" w:rsidRPr="00251CED" w:rsidRDefault="00C94EA6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55659555" w14:textId="77777777" w:rsidR="00C94EA6" w:rsidRPr="00251CED" w:rsidRDefault="00C94EA6" w:rsidP="00054172">
            <w:pPr>
              <w:rPr>
                <w:rFonts w:ascii="Arial Narrow" w:hAnsi="Arial Narrow"/>
              </w:rPr>
            </w:pPr>
          </w:p>
        </w:tc>
      </w:tr>
      <w:tr w:rsidR="00D4059C" w:rsidRPr="00251CED" w14:paraId="72D0D5EF" w14:textId="77777777" w:rsidTr="00C61908">
        <w:trPr>
          <w:trHeight w:val="260"/>
        </w:trPr>
        <w:tc>
          <w:tcPr>
            <w:tcW w:w="2288" w:type="dxa"/>
          </w:tcPr>
          <w:p w14:paraId="778BF33A" w14:textId="77777777" w:rsidR="00D4059C" w:rsidRPr="00251CED" w:rsidRDefault="00D4059C" w:rsidP="0078405C">
            <w:pPr>
              <w:pStyle w:val="ListParagraph"/>
              <w:ind w:left="51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4EFEEFF4" w14:textId="77777777" w:rsidR="00D4059C" w:rsidRPr="00251CED" w:rsidRDefault="00D4059C" w:rsidP="0078405C">
            <w:pPr>
              <w:pStyle w:val="ListParagraph"/>
              <w:ind w:left="299"/>
              <w:rPr>
                <w:rFonts w:ascii="Arial Narrow" w:hAnsi="Arial Narrow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25485575" w14:textId="77777777" w:rsidR="00D4059C" w:rsidRPr="00C61908" w:rsidRDefault="00D4059C" w:rsidP="00C61908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63033FF8" w14:textId="77777777" w:rsidR="00717E76" w:rsidRPr="00251CED" w:rsidRDefault="00717E76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0EB9FE77" w14:textId="77777777" w:rsidR="00D4059C" w:rsidRPr="00251CED" w:rsidRDefault="00D4059C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063C7E4" w14:textId="77777777" w:rsidR="00251CED" w:rsidRPr="00251CED" w:rsidRDefault="00251CED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14:paraId="5EF83331" w14:textId="77777777" w:rsidR="00D4059C" w:rsidRPr="00251CED" w:rsidRDefault="00D4059C" w:rsidP="00054172">
            <w:pPr>
              <w:rPr>
                <w:rFonts w:ascii="Arial Narrow" w:hAnsi="Arial Narrow"/>
              </w:rPr>
            </w:pPr>
          </w:p>
        </w:tc>
      </w:tr>
    </w:tbl>
    <w:p w14:paraId="297AD790" w14:textId="77777777" w:rsidR="00E03DC0" w:rsidRDefault="00E03DC0">
      <w:pPr>
        <w:rPr>
          <w:rFonts w:ascii="Arial Narrow" w:hAnsi="Arial Narr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8"/>
        <w:gridCol w:w="3197"/>
        <w:gridCol w:w="3870"/>
        <w:gridCol w:w="2970"/>
        <w:gridCol w:w="1980"/>
        <w:gridCol w:w="1350"/>
        <w:gridCol w:w="895"/>
      </w:tblGrid>
      <w:tr w:rsidR="00251CED" w:rsidRPr="00251CED" w14:paraId="2D2EEA0A" w14:textId="77777777" w:rsidTr="00054172">
        <w:trPr>
          <w:trHeight w:val="800"/>
        </w:trPr>
        <w:tc>
          <w:tcPr>
            <w:tcW w:w="2288" w:type="dxa"/>
            <w:vAlign w:val="center"/>
          </w:tcPr>
          <w:p w14:paraId="68AC8973" w14:textId="77777777" w:rsidR="00251CED" w:rsidRPr="0078405C" w:rsidRDefault="00251CED" w:rsidP="00054172">
            <w:pPr>
              <w:rPr>
                <w:rFonts w:ascii="Arial Narrow" w:hAnsi="Arial Narrow"/>
                <w:b/>
              </w:rPr>
            </w:pPr>
            <w:bookmarkStart w:id="5" w:name="_Hlk517786263"/>
            <w:r w:rsidRPr="0078405C">
              <w:rPr>
                <w:rFonts w:ascii="Arial Narrow" w:hAnsi="Arial Narrow"/>
                <w:b/>
              </w:rPr>
              <w:t>Desired Learning Outcomes</w:t>
            </w:r>
            <w:r w:rsidR="000C7748" w:rsidRPr="0078405C">
              <w:rPr>
                <w:rFonts w:ascii="Arial Narrow" w:hAnsi="Arial Narrow"/>
                <w:b/>
              </w:rPr>
              <w:t xml:space="preserve"> (DLOs)</w:t>
            </w:r>
          </w:p>
        </w:tc>
        <w:tc>
          <w:tcPr>
            <w:tcW w:w="3197" w:type="dxa"/>
            <w:vAlign w:val="center"/>
          </w:tcPr>
          <w:p w14:paraId="3E21EE53" w14:textId="77777777" w:rsidR="00251CED" w:rsidRPr="0078405C" w:rsidRDefault="00251CED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70" w:type="dxa"/>
            <w:vAlign w:val="center"/>
          </w:tcPr>
          <w:p w14:paraId="36C0AF0F" w14:textId="77777777" w:rsidR="00251CED" w:rsidRPr="0078405C" w:rsidRDefault="00251CED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70" w:type="dxa"/>
            <w:vAlign w:val="center"/>
          </w:tcPr>
          <w:p w14:paraId="1908A22D" w14:textId="7392C21C" w:rsidR="00251CED" w:rsidRPr="0078405C" w:rsidRDefault="002E0F82" w:rsidP="0005417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80" w:type="dxa"/>
            <w:vAlign w:val="center"/>
          </w:tcPr>
          <w:p w14:paraId="7B425603" w14:textId="77777777" w:rsidR="00251CED" w:rsidRPr="0078405C" w:rsidRDefault="00251CED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50" w:type="dxa"/>
            <w:vAlign w:val="center"/>
          </w:tcPr>
          <w:p w14:paraId="3AEA9DBD" w14:textId="77777777" w:rsidR="00251CED" w:rsidRPr="0078405C" w:rsidRDefault="00251CED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5" w:type="dxa"/>
            <w:vAlign w:val="center"/>
          </w:tcPr>
          <w:p w14:paraId="55B21DD2" w14:textId="77777777" w:rsidR="00251CED" w:rsidRPr="0078405C" w:rsidRDefault="00251CED" w:rsidP="00054172">
            <w:pPr>
              <w:rPr>
                <w:rFonts w:ascii="Arial Narrow" w:hAnsi="Arial Narrow"/>
                <w:b/>
              </w:rPr>
            </w:pPr>
            <w:proofErr w:type="gramStart"/>
            <w:r w:rsidRPr="0078405C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bookmarkEnd w:id="5"/>
      <w:tr w:rsidR="00251CED" w:rsidRPr="00251CED" w14:paraId="7F160E04" w14:textId="77777777" w:rsidTr="00251CED">
        <w:trPr>
          <w:trHeight w:val="70"/>
        </w:trPr>
        <w:tc>
          <w:tcPr>
            <w:tcW w:w="2288" w:type="dxa"/>
          </w:tcPr>
          <w:p w14:paraId="7BD558EC" w14:textId="77777777" w:rsidR="00251CED" w:rsidRPr="00251CED" w:rsidRDefault="00251CED" w:rsidP="0078405C">
            <w:pPr>
              <w:pStyle w:val="ListParagraph"/>
              <w:ind w:left="51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42C14707" w14:textId="77777777" w:rsidR="00251CED" w:rsidRPr="0078405C" w:rsidRDefault="00251CED" w:rsidP="0078405C">
            <w:pPr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0BCEA399" w14:textId="77777777" w:rsidR="00251CED" w:rsidRPr="00251CED" w:rsidRDefault="00251CED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1166E613" w14:textId="77777777" w:rsidR="001E2F4A" w:rsidRPr="00251CED" w:rsidRDefault="001E2F4A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339510F0" w14:textId="77777777" w:rsidR="001E2F4A" w:rsidRPr="00251CED" w:rsidRDefault="001E2F4A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78B79D34" w14:textId="77777777" w:rsidR="00251CED" w:rsidRPr="00251CED" w:rsidRDefault="00251CED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3716C1D0" w14:textId="77777777" w:rsidR="00251CED" w:rsidRPr="00251CED" w:rsidRDefault="00251CED" w:rsidP="00054172">
            <w:pPr>
              <w:rPr>
                <w:rFonts w:ascii="Arial Narrow" w:hAnsi="Arial Narrow"/>
              </w:rPr>
            </w:pPr>
          </w:p>
        </w:tc>
      </w:tr>
      <w:tr w:rsidR="00AF7501" w:rsidRPr="00251CED" w14:paraId="1783553E" w14:textId="77777777" w:rsidTr="00251CED">
        <w:trPr>
          <w:trHeight w:val="70"/>
        </w:trPr>
        <w:tc>
          <w:tcPr>
            <w:tcW w:w="2288" w:type="dxa"/>
          </w:tcPr>
          <w:p w14:paraId="0C24BE45" w14:textId="77777777" w:rsidR="000C7748" w:rsidRPr="00AF7501" w:rsidRDefault="000C7748" w:rsidP="000C7748">
            <w:pPr>
              <w:pStyle w:val="ListParagraph"/>
              <w:ind w:left="33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78A418A2" w14:textId="77777777" w:rsidR="00AF7501" w:rsidRPr="00AF7501" w:rsidRDefault="00AF7501" w:rsidP="00AF7501">
            <w:pPr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4A51E833" w14:textId="77777777" w:rsidR="00AF7501" w:rsidRPr="00251CED" w:rsidRDefault="00AF7501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4345D55A" w14:textId="77777777" w:rsidR="00AF7501" w:rsidRPr="001E2F4A" w:rsidRDefault="00AF7501" w:rsidP="00054172">
            <w:pPr>
              <w:rPr>
                <w:rFonts w:ascii="Arial Narrow" w:hAnsi="Arial Narrow"/>
                <w:u w:val="single"/>
              </w:rPr>
            </w:pPr>
          </w:p>
        </w:tc>
        <w:tc>
          <w:tcPr>
            <w:tcW w:w="1980" w:type="dxa"/>
          </w:tcPr>
          <w:p w14:paraId="6916BBF4" w14:textId="77777777" w:rsidR="00AF7501" w:rsidRDefault="00AF7501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28356CD0" w14:textId="77777777" w:rsidR="00AF7501" w:rsidRDefault="00AF7501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249C33FE" w14:textId="77777777" w:rsidR="00AF7501" w:rsidRPr="00251CED" w:rsidRDefault="00AF7501" w:rsidP="00054172">
            <w:pPr>
              <w:rPr>
                <w:rFonts w:ascii="Arial Narrow" w:hAnsi="Arial Narrow"/>
              </w:rPr>
            </w:pPr>
          </w:p>
        </w:tc>
      </w:tr>
      <w:tr w:rsidR="00AF7501" w:rsidRPr="00251CED" w14:paraId="6AC946A6" w14:textId="77777777" w:rsidTr="00251CED">
        <w:trPr>
          <w:trHeight w:val="70"/>
        </w:trPr>
        <w:tc>
          <w:tcPr>
            <w:tcW w:w="2288" w:type="dxa"/>
          </w:tcPr>
          <w:p w14:paraId="2469E751" w14:textId="77777777" w:rsidR="00AF7501" w:rsidRPr="0078405C" w:rsidRDefault="00AF7501" w:rsidP="0078405C">
            <w:pPr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0DDBE652" w14:textId="77777777" w:rsidR="00B26C99" w:rsidRPr="00B26C99" w:rsidRDefault="00B26C99" w:rsidP="00B26C99">
            <w:pPr>
              <w:ind w:left="11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481F8DBD" w14:textId="77777777" w:rsidR="00B26C99" w:rsidRPr="00251CED" w:rsidRDefault="00B26C99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7D8D5D1B" w14:textId="77777777" w:rsidR="00AF7501" w:rsidRPr="00475CD5" w:rsidRDefault="00AF7501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3339BFA8" w14:textId="77777777" w:rsidR="00AF7501" w:rsidRDefault="00AF7501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497A6AC5" w14:textId="77777777" w:rsidR="00AF7501" w:rsidRDefault="00AF7501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785EE021" w14:textId="77777777" w:rsidR="00AF7501" w:rsidRPr="00251CED" w:rsidRDefault="00AF7501" w:rsidP="00054172">
            <w:pPr>
              <w:rPr>
                <w:rFonts w:ascii="Arial Narrow" w:hAnsi="Arial Narrow"/>
              </w:rPr>
            </w:pPr>
          </w:p>
        </w:tc>
      </w:tr>
    </w:tbl>
    <w:p w14:paraId="46A84777" w14:textId="77777777" w:rsidR="00C94EA6" w:rsidRPr="00251CED" w:rsidRDefault="00C94EA6">
      <w:pPr>
        <w:rPr>
          <w:rFonts w:ascii="Arial Narrow" w:hAnsi="Arial Narr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8"/>
        <w:gridCol w:w="3197"/>
        <w:gridCol w:w="3870"/>
        <w:gridCol w:w="2970"/>
        <w:gridCol w:w="1980"/>
        <w:gridCol w:w="1350"/>
        <w:gridCol w:w="895"/>
      </w:tblGrid>
      <w:tr w:rsidR="00377457" w:rsidRPr="00251CED" w14:paraId="4247201C" w14:textId="77777777" w:rsidTr="005A7F51">
        <w:trPr>
          <w:trHeight w:val="800"/>
        </w:trPr>
        <w:tc>
          <w:tcPr>
            <w:tcW w:w="2288" w:type="dxa"/>
            <w:vAlign w:val="center"/>
          </w:tcPr>
          <w:p w14:paraId="40CA6F21" w14:textId="77777777" w:rsidR="00377457" w:rsidRPr="0078405C" w:rsidRDefault="00377457" w:rsidP="00054172">
            <w:pPr>
              <w:rPr>
                <w:rFonts w:ascii="Arial Narrow" w:hAnsi="Arial Narrow"/>
                <w:b/>
              </w:rPr>
            </w:pPr>
            <w:bookmarkStart w:id="6" w:name="OLE_LINK15"/>
            <w:bookmarkStart w:id="7" w:name="OLE_LINK16"/>
            <w:r w:rsidRPr="0078405C">
              <w:rPr>
                <w:rFonts w:ascii="Arial Narrow" w:hAnsi="Arial Narrow"/>
                <w:b/>
              </w:rPr>
              <w:t>Desired Learning Outcomes</w:t>
            </w:r>
            <w:r w:rsidR="000C7748" w:rsidRPr="0078405C">
              <w:rPr>
                <w:rFonts w:ascii="Arial Narrow" w:hAnsi="Arial Narrow"/>
                <w:b/>
              </w:rPr>
              <w:t xml:space="preserve"> (DLOs)</w:t>
            </w:r>
          </w:p>
        </w:tc>
        <w:tc>
          <w:tcPr>
            <w:tcW w:w="3197" w:type="dxa"/>
            <w:vAlign w:val="center"/>
          </w:tcPr>
          <w:p w14:paraId="31162918" w14:textId="77777777" w:rsidR="00377457" w:rsidRPr="0078405C" w:rsidRDefault="00377457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70" w:type="dxa"/>
            <w:vAlign w:val="center"/>
          </w:tcPr>
          <w:p w14:paraId="3A334AF8" w14:textId="77777777" w:rsidR="00377457" w:rsidRPr="0078405C" w:rsidRDefault="00377457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70" w:type="dxa"/>
            <w:vAlign w:val="center"/>
          </w:tcPr>
          <w:p w14:paraId="5CCFF059" w14:textId="4FF07697" w:rsidR="00377457" w:rsidRPr="0078405C" w:rsidRDefault="002E0F82" w:rsidP="0005417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80" w:type="dxa"/>
            <w:vAlign w:val="center"/>
          </w:tcPr>
          <w:p w14:paraId="30446185" w14:textId="77777777" w:rsidR="00377457" w:rsidRPr="0078405C" w:rsidRDefault="00377457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50" w:type="dxa"/>
            <w:vAlign w:val="center"/>
          </w:tcPr>
          <w:p w14:paraId="4A5E0754" w14:textId="77777777" w:rsidR="00377457" w:rsidRPr="0078405C" w:rsidRDefault="00377457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5" w:type="dxa"/>
            <w:vAlign w:val="center"/>
          </w:tcPr>
          <w:p w14:paraId="144BFD75" w14:textId="77777777" w:rsidR="00377457" w:rsidRPr="0078405C" w:rsidRDefault="00377457" w:rsidP="00054172">
            <w:pPr>
              <w:rPr>
                <w:rFonts w:ascii="Arial Narrow" w:hAnsi="Arial Narrow"/>
                <w:b/>
              </w:rPr>
            </w:pPr>
            <w:proofErr w:type="gramStart"/>
            <w:r w:rsidRPr="0078405C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bookmarkEnd w:id="6"/>
      <w:bookmarkEnd w:id="7"/>
      <w:tr w:rsidR="00377457" w:rsidRPr="00251CED" w14:paraId="34A9757F" w14:textId="77777777" w:rsidTr="00054172">
        <w:trPr>
          <w:trHeight w:val="70"/>
        </w:trPr>
        <w:tc>
          <w:tcPr>
            <w:tcW w:w="2288" w:type="dxa"/>
          </w:tcPr>
          <w:p w14:paraId="3DA7AB43" w14:textId="77777777" w:rsidR="00377457" w:rsidRPr="00B26C99" w:rsidRDefault="00377457" w:rsidP="00054172">
            <w:pPr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6462020E" w14:textId="77777777" w:rsidR="00377457" w:rsidRPr="00B26C99" w:rsidRDefault="00377457" w:rsidP="0078405C">
            <w:pPr>
              <w:pStyle w:val="ListParagraph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1EF5AF53" w14:textId="77777777" w:rsidR="008E44BE" w:rsidRPr="00251CED" w:rsidRDefault="008E44BE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5253CDA1" w14:textId="77777777" w:rsidR="00801F03" w:rsidRPr="00801F03" w:rsidRDefault="00801F03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74048874" w14:textId="77777777" w:rsidR="00377457" w:rsidRDefault="00377457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6CF3CAB7" w14:textId="77777777" w:rsidR="00692948" w:rsidRDefault="00692948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5FB4C2FE" w14:textId="77777777" w:rsidR="00377457" w:rsidRPr="00251CED" w:rsidRDefault="00377457" w:rsidP="00054172">
            <w:pPr>
              <w:rPr>
                <w:rFonts w:ascii="Arial Narrow" w:hAnsi="Arial Narrow"/>
              </w:rPr>
            </w:pPr>
          </w:p>
        </w:tc>
      </w:tr>
      <w:tr w:rsidR="00692948" w:rsidRPr="00251CED" w14:paraId="5E5073C2" w14:textId="77777777" w:rsidTr="00054172">
        <w:trPr>
          <w:trHeight w:val="70"/>
        </w:trPr>
        <w:tc>
          <w:tcPr>
            <w:tcW w:w="2288" w:type="dxa"/>
          </w:tcPr>
          <w:p w14:paraId="640D6034" w14:textId="77777777" w:rsidR="00692948" w:rsidRPr="00B26C99" w:rsidRDefault="00692948" w:rsidP="00054172">
            <w:pPr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70308746" w14:textId="77777777" w:rsidR="00692948" w:rsidRDefault="00692948" w:rsidP="001C1767">
            <w:pPr>
              <w:pStyle w:val="ListParagraph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10C28736" w14:textId="77777777" w:rsidR="00692948" w:rsidRDefault="00692948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11C9E2FC" w14:textId="77777777" w:rsidR="008E44BE" w:rsidRPr="008E44BE" w:rsidRDefault="008E44BE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09159226" w14:textId="77777777" w:rsidR="007310D1" w:rsidRDefault="007310D1" w:rsidP="000C7748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1B9482EA" w14:textId="77777777" w:rsidR="007310D1" w:rsidRDefault="007310D1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2B6F0CF2" w14:textId="77777777" w:rsidR="00692948" w:rsidRDefault="00692948" w:rsidP="00054172">
            <w:pPr>
              <w:rPr>
                <w:rFonts w:ascii="Arial Narrow" w:hAnsi="Arial Narrow"/>
              </w:rPr>
            </w:pPr>
          </w:p>
        </w:tc>
      </w:tr>
    </w:tbl>
    <w:p w14:paraId="4F75BD21" w14:textId="77777777" w:rsidR="00377457" w:rsidRDefault="00377457">
      <w:pPr>
        <w:rPr>
          <w:rFonts w:ascii="Arial Narrow" w:hAnsi="Arial Narr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8"/>
        <w:gridCol w:w="3197"/>
        <w:gridCol w:w="3870"/>
        <w:gridCol w:w="2970"/>
        <w:gridCol w:w="1980"/>
        <w:gridCol w:w="1350"/>
        <w:gridCol w:w="895"/>
      </w:tblGrid>
      <w:tr w:rsidR="007310D1" w:rsidRPr="00251CED" w14:paraId="5AB05140" w14:textId="77777777" w:rsidTr="005A7F51">
        <w:trPr>
          <w:trHeight w:val="800"/>
        </w:trPr>
        <w:tc>
          <w:tcPr>
            <w:tcW w:w="2288" w:type="dxa"/>
            <w:vAlign w:val="center"/>
          </w:tcPr>
          <w:p w14:paraId="72E58B27" w14:textId="77777777" w:rsidR="007310D1" w:rsidRPr="0078405C" w:rsidRDefault="007310D1" w:rsidP="00054172">
            <w:pPr>
              <w:rPr>
                <w:rFonts w:ascii="Arial Narrow" w:hAnsi="Arial Narrow"/>
                <w:b/>
              </w:rPr>
            </w:pPr>
            <w:bookmarkStart w:id="8" w:name="OLE_LINK19"/>
            <w:bookmarkStart w:id="9" w:name="OLE_LINK20"/>
            <w:r w:rsidRPr="0078405C">
              <w:rPr>
                <w:rFonts w:ascii="Arial Narrow" w:hAnsi="Arial Narrow"/>
                <w:b/>
              </w:rPr>
              <w:t>Desired Learning Outcomes</w:t>
            </w:r>
            <w:r w:rsidR="000C7748" w:rsidRPr="0078405C">
              <w:rPr>
                <w:rFonts w:ascii="Arial Narrow" w:hAnsi="Arial Narrow"/>
                <w:b/>
              </w:rPr>
              <w:t xml:space="preserve"> (DLOs)</w:t>
            </w:r>
          </w:p>
        </w:tc>
        <w:tc>
          <w:tcPr>
            <w:tcW w:w="3197" w:type="dxa"/>
            <w:vAlign w:val="center"/>
          </w:tcPr>
          <w:p w14:paraId="6B185425" w14:textId="77777777" w:rsidR="007310D1" w:rsidRPr="0078405C" w:rsidRDefault="007310D1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70" w:type="dxa"/>
            <w:vAlign w:val="center"/>
          </w:tcPr>
          <w:p w14:paraId="1F610EBF" w14:textId="77777777" w:rsidR="007310D1" w:rsidRPr="0078405C" w:rsidRDefault="007310D1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70" w:type="dxa"/>
            <w:vAlign w:val="center"/>
          </w:tcPr>
          <w:p w14:paraId="697F803D" w14:textId="0F11A1D9" w:rsidR="007310D1" w:rsidRPr="0078405C" w:rsidRDefault="002E0F82" w:rsidP="0005417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80" w:type="dxa"/>
            <w:vAlign w:val="center"/>
          </w:tcPr>
          <w:p w14:paraId="5B678F9B" w14:textId="77777777" w:rsidR="007310D1" w:rsidRPr="0078405C" w:rsidRDefault="007310D1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50" w:type="dxa"/>
            <w:vAlign w:val="center"/>
          </w:tcPr>
          <w:p w14:paraId="2EFD1948" w14:textId="77777777" w:rsidR="007310D1" w:rsidRPr="0078405C" w:rsidRDefault="007310D1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5" w:type="dxa"/>
            <w:vAlign w:val="center"/>
          </w:tcPr>
          <w:p w14:paraId="3EBFAF2E" w14:textId="77777777" w:rsidR="007310D1" w:rsidRPr="0078405C" w:rsidRDefault="007310D1" w:rsidP="00054172">
            <w:pPr>
              <w:rPr>
                <w:rFonts w:ascii="Arial Narrow" w:hAnsi="Arial Narrow"/>
                <w:b/>
              </w:rPr>
            </w:pPr>
            <w:proofErr w:type="gramStart"/>
            <w:r w:rsidRPr="0078405C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bookmarkEnd w:id="8"/>
      <w:bookmarkEnd w:id="9"/>
      <w:tr w:rsidR="007310D1" w:rsidRPr="00251CED" w14:paraId="474E6EE9" w14:textId="77777777" w:rsidTr="007310D1">
        <w:trPr>
          <w:trHeight w:val="278"/>
        </w:trPr>
        <w:tc>
          <w:tcPr>
            <w:tcW w:w="2288" w:type="dxa"/>
          </w:tcPr>
          <w:p w14:paraId="3929E06A" w14:textId="77777777" w:rsidR="007310D1" w:rsidRPr="0078405C" w:rsidRDefault="007310D1" w:rsidP="0078405C">
            <w:pPr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16930605" w14:textId="77777777" w:rsidR="007310D1" w:rsidRPr="00251CED" w:rsidRDefault="007310D1" w:rsidP="00054172">
            <w:pPr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215ABA8C" w14:textId="77777777" w:rsidR="007310D1" w:rsidRPr="00251CED" w:rsidRDefault="007310D1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30B34056" w14:textId="77777777" w:rsidR="007310D1" w:rsidRPr="00251CED" w:rsidRDefault="007310D1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67B7F4E9" w14:textId="77777777" w:rsidR="007310D1" w:rsidRPr="00251CED" w:rsidRDefault="007310D1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173B8E66" w14:textId="77777777" w:rsidR="007310D1" w:rsidRPr="00251CED" w:rsidRDefault="007310D1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62D2AD47" w14:textId="77777777" w:rsidR="007310D1" w:rsidRPr="00251CED" w:rsidRDefault="007310D1" w:rsidP="00054172">
            <w:pPr>
              <w:rPr>
                <w:rFonts w:ascii="Arial Narrow" w:hAnsi="Arial Narrow"/>
              </w:rPr>
            </w:pPr>
          </w:p>
        </w:tc>
      </w:tr>
      <w:tr w:rsidR="007310D1" w:rsidRPr="00251CED" w14:paraId="714CC6CD" w14:textId="77777777" w:rsidTr="007310D1">
        <w:trPr>
          <w:trHeight w:val="278"/>
        </w:trPr>
        <w:tc>
          <w:tcPr>
            <w:tcW w:w="2288" w:type="dxa"/>
          </w:tcPr>
          <w:p w14:paraId="2701ACA0" w14:textId="77777777" w:rsidR="007310D1" w:rsidRPr="0078405C" w:rsidRDefault="007310D1" w:rsidP="0078405C">
            <w:pPr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064830A6" w14:textId="77777777" w:rsidR="00CE6C9F" w:rsidRPr="00CE6C9F" w:rsidRDefault="00CE6C9F" w:rsidP="00CE6C9F">
            <w:pPr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1A7EFE77" w14:textId="77777777" w:rsidR="00CE6C9F" w:rsidRPr="00251CED" w:rsidRDefault="00CE6C9F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14F4CA83" w14:textId="77777777" w:rsidR="00264331" w:rsidRPr="00251CED" w:rsidRDefault="00264331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0E09CEAC" w14:textId="77777777" w:rsidR="007310D1" w:rsidRPr="00251CED" w:rsidRDefault="007310D1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294A501D" w14:textId="77777777" w:rsidR="00264331" w:rsidRPr="00251CED" w:rsidRDefault="00264331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22F021C8" w14:textId="77777777" w:rsidR="007310D1" w:rsidRPr="00251CED" w:rsidRDefault="007310D1" w:rsidP="00054172">
            <w:pPr>
              <w:rPr>
                <w:rFonts w:ascii="Arial Narrow" w:hAnsi="Arial Narrow"/>
              </w:rPr>
            </w:pPr>
          </w:p>
        </w:tc>
      </w:tr>
      <w:tr w:rsidR="00264331" w:rsidRPr="00251CED" w14:paraId="6EA4CB34" w14:textId="77777777" w:rsidTr="005A7F51">
        <w:trPr>
          <w:trHeight w:val="800"/>
        </w:trPr>
        <w:tc>
          <w:tcPr>
            <w:tcW w:w="2288" w:type="dxa"/>
            <w:vAlign w:val="center"/>
          </w:tcPr>
          <w:p w14:paraId="29739BD0" w14:textId="77777777" w:rsidR="00264331" w:rsidRPr="0078405C" w:rsidRDefault="00264331" w:rsidP="00054172">
            <w:pPr>
              <w:rPr>
                <w:rFonts w:ascii="Arial Narrow" w:hAnsi="Arial Narrow"/>
                <w:b/>
              </w:rPr>
            </w:pPr>
            <w:bookmarkStart w:id="10" w:name="OLE_LINK21"/>
            <w:bookmarkStart w:id="11" w:name="OLE_LINK22"/>
            <w:r w:rsidRPr="0078405C">
              <w:rPr>
                <w:rFonts w:ascii="Arial Narrow" w:hAnsi="Arial Narrow"/>
                <w:b/>
              </w:rPr>
              <w:t>Desired Learning Outcomes</w:t>
            </w:r>
            <w:r w:rsidR="000C7748" w:rsidRPr="0078405C">
              <w:rPr>
                <w:rFonts w:ascii="Arial Narrow" w:hAnsi="Arial Narrow"/>
                <w:b/>
              </w:rPr>
              <w:t xml:space="preserve"> (DLOs)</w:t>
            </w:r>
          </w:p>
        </w:tc>
        <w:tc>
          <w:tcPr>
            <w:tcW w:w="3197" w:type="dxa"/>
            <w:vAlign w:val="center"/>
          </w:tcPr>
          <w:p w14:paraId="532D3F6C" w14:textId="77777777" w:rsidR="00264331" w:rsidRPr="0078405C" w:rsidRDefault="00264331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70" w:type="dxa"/>
            <w:vAlign w:val="center"/>
          </w:tcPr>
          <w:p w14:paraId="09E6E94E" w14:textId="77777777" w:rsidR="00264331" w:rsidRPr="0078405C" w:rsidRDefault="00264331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70" w:type="dxa"/>
            <w:vAlign w:val="center"/>
          </w:tcPr>
          <w:p w14:paraId="7A910B5B" w14:textId="2BB22508" w:rsidR="00264331" w:rsidRPr="0078405C" w:rsidRDefault="002E0F82" w:rsidP="0005417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80" w:type="dxa"/>
            <w:vAlign w:val="center"/>
          </w:tcPr>
          <w:p w14:paraId="296DA0D7" w14:textId="77777777" w:rsidR="00264331" w:rsidRPr="0078405C" w:rsidRDefault="00264331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50" w:type="dxa"/>
            <w:vAlign w:val="center"/>
          </w:tcPr>
          <w:p w14:paraId="6DC01877" w14:textId="77777777" w:rsidR="00264331" w:rsidRPr="0078405C" w:rsidRDefault="00264331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5" w:type="dxa"/>
            <w:vAlign w:val="center"/>
          </w:tcPr>
          <w:p w14:paraId="7D778E8E" w14:textId="77777777" w:rsidR="00264331" w:rsidRPr="0078405C" w:rsidRDefault="00264331" w:rsidP="00054172">
            <w:pPr>
              <w:rPr>
                <w:rFonts w:ascii="Arial Narrow" w:hAnsi="Arial Narrow"/>
                <w:b/>
              </w:rPr>
            </w:pPr>
            <w:proofErr w:type="gramStart"/>
            <w:r w:rsidRPr="0078405C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bookmarkEnd w:id="10"/>
      <w:bookmarkEnd w:id="11"/>
      <w:tr w:rsidR="00264331" w:rsidRPr="00251CED" w14:paraId="5C3C7FAE" w14:textId="77777777" w:rsidTr="00264331">
        <w:trPr>
          <w:trHeight w:val="98"/>
        </w:trPr>
        <w:tc>
          <w:tcPr>
            <w:tcW w:w="2288" w:type="dxa"/>
          </w:tcPr>
          <w:p w14:paraId="43148034" w14:textId="77777777" w:rsidR="00264331" w:rsidRPr="0078405C" w:rsidRDefault="00264331" w:rsidP="0078405C">
            <w:pPr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04871D8A" w14:textId="77777777" w:rsidR="00264331" w:rsidRPr="00264331" w:rsidRDefault="00264331" w:rsidP="0078405C">
            <w:pPr>
              <w:pStyle w:val="ListParagraph"/>
              <w:ind w:left="29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4E84F805" w14:textId="77777777" w:rsidR="00264331" w:rsidRPr="00251CED" w:rsidRDefault="00264331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5E2BBD31" w14:textId="77777777" w:rsidR="00955DD6" w:rsidRPr="00955DD6" w:rsidRDefault="00955DD6" w:rsidP="00955DD6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4F05F7C9" w14:textId="77777777" w:rsidR="00955DD6" w:rsidRPr="00251CED" w:rsidRDefault="00955DD6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32FFC4F1" w14:textId="77777777" w:rsidR="00955DD6" w:rsidRPr="00251CED" w:rsidRDefault="00955DD6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1933331C" w14:textId="77777777" w:rsidR="00264331" w:rsidRPr="00251CED" w:rsidRDefault="00264331" w:rsidP="00054172">
            <w:pPr>
              <w:rPr>
                <w:rFonts w:ascii="Arial Narrow" w:hAnsi="Arial Narrow"/>
              </w:rPr>
            </w:pPr>
          </w:p>
        </w:tc>
      </w:tr>
      <w:tr w:rsidR="00955DD6" w:rsidRPr="00251CED" w14:paraId="7AE579AC" w14:textId="77777777" w:rsidTr="00264331">
        <w:trPr>
          <w:trHeight w:val="98"/>
        </w:trPr>
        <w:tc>
          <w:tcPr>
            <w:tcW w:w="2288" w:type="dxa"/>
          </w:tcPr>
          <w:p w14:paraId="17FB0D21" w14:textId="77777777" w:rsidR="00955DD6" w:rsidRPr="0078405C" w:rsidRDefault="00955DD6" w:rsidP="0078405C">
            <w:pPr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15337971" w14:textId="77777777" w:rsidR="003C16A5" w:rsidRPr="003C16A5" w:rsidRDefault="003C16A5" w:rsidP="0078405C">
            <w:pPr>
              <w:pStyle w:val="ListParagraph"/>
              <w:ind w:left="56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72C69E58" w14:textId="77777777" w:rsidR="0032270B" w:rsidRDefault="0032270B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48B57BF2" w14:textId="77777777" w:rsidR="00955DD6" w:rsidRPr="0032270B" w:rsidRDefault="00955DD6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7560D4FE" w14:textId="77777777" w:rsidR="00955DD6" w:rsidRDefault="00955DD6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1ED80B90" w14:textId="77777777" w:rsidR="00955DD6" w:rsidRDefault="00955DD6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61404D61" w14:textId="77777777" w:rsidR="00955DD6" w:rsidRPr="00251CED" w:rsidRDefault="00955DD6" w:rsidP="00054172">
            <w:pPr>
              <w:rPr>
                <w:rFonts w:ascii="Arial Narrow" w:hAnsi="Arial Narrow"/>
              </w:rPr>
            </w:pPr>
          </w:p>
        </w:tc>
      </w:tr>
    </w:tbl>
    <w:p w14:paraId="5079A9DA" w14:textId="77777777" w:rsidR="00E03DC0" w:rsidRDefault="00E03DC0">
      <w:pPr>
        <w:rPr>
          <w:rFonts w:ascii="Arial Narrow" w:hAnsi="Arial Narr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8"/>
        <w:gridCol w:w="3197"/>
        <w:gridCol w:w="3870"/>
        <w:gridCol w:w="2970"/>
        <w:gridCol w:w="1980"/>
        <w:gridCol w:w="1350"/>
        <w:gridCol w:w="895"/>
      </w:tblGrid>
      <w:tr w:rsidR="0032270B" w:rsidRPr="00251CED" w14:paraId="0AE09678" w14:textId="77777777" w:rsidTr="00054172">
        <w:trPr>
          <w:trHeight w:val="800"/>
        </w:trPr>
        <w:tc>
          <w:tcPr>
            <w:tcW w:w="2288" w:type="dxa"/>
            <w:vAlign w:val="center"/>
          </w:tcPr>
          <w:p w14:paraId="57D647F4" w14:textId="77777777" w:rsidR="0032270B" w:rsidRPr="0078405C" w:rsidRDefault="0032270B" w:rsidP="00054172">
            <w:pPr>
              <w:rPr>
                <w:rFonts w:ascii="Arial Narrow" w:hAnsi="Arial Narrow"/>
                <w:b/>
              </w:rPr>
            </w:pPr>
            <w:bookmarkStart w:id="12" w:name="OLE_LINK9"/>
            <w:bookmarkStart w:id="13" w:name="OLE_LINK10"/>
            <w:r w:rsidRPr="0078405C">
              <w:rPr>
                <w:rFonts w:ascii="Arial Narrow" w:hAnsi="Arial Narrow"/>
                <w:b/>
              </w:rPr>
              <w:t>Desired Learning Outcomes</w:t>
            </w:r>
            <w:r w:rsidR="000C7748" w:rsidRPr="0078405C">
              <w:rPr>
                <w:rFonts w:ascii="Arial Narrow" w:hAnsi="Arial Narrow"/>
                <w:b/>
              </w:rPr>
              <w:t xml:space="preserve"> (DLOs)</w:t>
            </w:r>
          </w:p>
        </w:tc>
        <w:tc>
          <w:tcPr>
            <w:tcW w:w="3197" w:type="dxa"/>
            <w:vAlign w:val="center"/>
          </w:tcPr>
          <w:p w14:paraId="52933FAB" w14:textId="77777777" w:rsidR="0032270B" w:rsidRPr="0078405C" w:rsidRDefault="0032270B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70" w:type="dxa"/>
            <w:vAlign w:val="center"/>
          </w:tcPr>
          <w:p w14:paraId="75FE6FC4" w14:textId="77777777" w:rsidR="0032270B" w:rsidRPr="0078405C" w:rsidRDefault="0032270B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70" w:type="dxa"/>
            <w:vAlign w:val="center"/>
          </w:tcPr>
          <w:p w14:paraId="3D129A94" w14:textId="6AC1354B" w:rsidR="0032270B" w:rsidRPr="0078405C" w:rsidRDefault="008A1733" w:rsidP="0005417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80" w:type="dxa"/>
            <w:vAlign w:val="center"/>
          </w:tcPr>
          <w:p w14:paraId="0DC0FAA8" w14:textId="77777777" w:rsidR="0032270B" w:rsidRPr="0078405C" w:rsidRDefault="0032270B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50" w:type="dxa"/>
            <w:vAlign w:val="center"/>
          </w:tcPr>
          <w:p w14:paraId="3F5CBF2C" w14:textId="77777777" w:rsidR="0032270B" w:rsidRPr="0078405C" w:rsidRDefault="0032270B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5" w:type="dxa"/>
            <w:vAlign w:val="center"/>
          </w:tcPr>
          <w:p w14:paraId="641EC10A" w14:textId="77777777" w:rsidR="0032270B" w:rsidRPr="0078405C" w:rsidRDefault="0032270B" w:rsidP="00054172">
            <w:pPr>
              <w:rPr>
                <w:rFonts w:ascii="Arial Narrow" w:hAnsi="Arial Narrow"/>
                <w:b/>
              </w:rPr>
            </w:pPr>
            <w:proofErr w:type="gramStart"/>
            <w:r w:rsidRPr="0078405C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bookmarkEnd w:id="12"/>
      <w:bookmarkEnd w:id="13"/>
      <w:tr w:rsidR="0032270B" w:rsidRPr="00251CED" w14:paraId="232FAA32" w14:textId="77777777" w:rsidTr="0032270B">
        <w:trPr>
          <w:trHeight w:val="278"/>
        </w:trPr>
        <w:tc>
          <w:tcPr>
            <w:tcW w:w="2288" w:type="dxa"/>
          </w:tcPr>
          <w:p w14:paraId="64F93A68" w14:textId="77777777" w:rsidR="0032270B" w:rsidRPr="0032270B" w:rsidRDefault="0032270B" w:rsidP="0078405C">
            <w:pPr>
              <w:pStyle w:val="ListParagraph"/>
              <w:ind w:left="51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48428631" w14:textId="77777777" w:rsidR="0032270B" w:rsidRPr="0032270B" w:rsidRDefault="0032270B" w:rsidP="0032270B">
            <w:pPr>
              <w:pStyle w:val="ListParagraph"/>
              <w:ind w:left="29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3B22DA8C" w14:textId="77777777" w:rsidR="000C7748" w:rsidRPr="00251CED" w:rsidRDefault="000C7748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4326F10B" w14:textId="77777777" w:rsidR="0021736C" w:rsidRPr="00251CED" w:rsidRDefault="0021736C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47FA1813" w14:textId="77777777" w:rsidR="0057395F" w:rsidRPr="00251CED" w:rsidRDefault="0057395F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607A6C03" w14:textId="77777777" w:rsidR="0057395F" w:rsidRPr="00251CED" w:rsidRDefault="0057395F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538EAA7F" w14:textId="77777777" w:rsidR="0032270B" w:rsidRPr="00251CED" w:rsidRDefault="0032270B" w:rsidP="00054172">
            <w:pPr>
              <w:rPr>
                <w:rFonts w:ascii="Arial Narrow" w:hAnsi="Arial Narrow"/>
              </w:rPr>
            </w:pPr>
          </w:p>
        </w:tc>
      </w:tr>
      <w:tr w:rsidR="0021736C" w:rsidRPr="00251CED" w14:paraId="6F6455DE" w14:textId="77777777" w:rsidTr="0032270B">
        <w:trPr>
          <w:trHeight w:val="278"/>
        </w:trPr>
        <w:tc>
          <w:tcPr>
            <w:tcW w:w="2288" w:type="dxa"/>
          </w:tcPr>
          <w:p w14:paraId="76A114C1" w14:textId="77777777" w:rsidR="000C7748" w:rsidRDefault="000C7748" w:rsidP="000C7748">
            <w:pPr>
              <w:pStyle w:val="ListParagraph"/>
              <w:ind w:left="51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1CA63317" w14:textId="77777777" w:rsidR="0021736C" w:rsidRDefault="0021736C" w:rsidP="0078405C">
            <w:pPr>
              <w:pStyle w:val="ListParagraph"/>
              <w:ind w:left="29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2F02C050" w14:textId="77777777" w:rsidR="0021736C" w:rsidRDefault="0021736C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1798976E" w14:textId="77777777" w:rsidR="00A221C7" w:rsidRPr="0021736C" w:rsidRDefault="00A221C7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53F60CAF" w14:textId="77777777" w:rsidR="0021736C" w:rsidRDefault="0021736C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2151787B" w14:textId="77777777" w:rsidR="0021736C" w:rsidRDefault="0021736C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4D87D788" w14:textId="77777777" w:rsidR="0021736C" w:rsidRPr="00A221C7" w:rsidRDefault="0021736C" w:rsidP="00A221C7">
            <w:pPr>
              <w:rPr>
                <w:rFonts w:ascii="Arial Narrow" w:hAnsi="Arial Narrow"/>
              </w:rPr>
            </w:pPr>
          </w:p>
        </w:tc>
      </w:tr>
    </w:tbl>
    <w:p w14:paraId="773F2134" w14:textId="77777777" w:rsidR="00A221C7" w:rsidRDefault="00A221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8"/>
        <w:gridCol w:w="3197"/>
        <w:gridCol w:w="3870"/>
        <w:gridCol w:w="2970"/>
        <w:gridCol w:w="1980"/>
        <w:gridCol w:w="1350"/>
        <w:gridCol w:w="895"/>
      </w:tblGrid>
      <w:tr w:rsidR="0086746F" w:rsidRPr="00251CED" w14:paraId="23204824" w14:textId="77777777" w:rsidTr="000C7748">
        <w:trPr>
          <w:trHeight w:val="800"/>
        </w:trPr>
        <w:tc>
          <w:tcPr>
            <w:tcW w:w="2288" w:type="dxa"/>
            <w:vAlign w:val="center"/>
          </w:tcPr>
          <w:p w14:paraId="4BE9B5F6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Desired Learning Outcomes</w:t>
            </w:r>
            <w:r w:rsidR="000C7748" w:rsidRPr="0078405C">
              <w:rPr>
                <w:rFonts w:ascii="Arial Narrow" w:hAnsi="Arial Narrow"/>
                <w:b/>
              </w:rPr>
              <w:t xml:space="preserve"> (DLOs)</w:t>
            </w:r>
          </w:p>
        </w:tc>
        <w:tc>
          <w:tcPr>
            <w:tcW w:w="3197" w:type="dxa"/>
            <w:vAlign w:val="center"/>
          </w:tcPr>
          <w:p w14:paraId="5FF671C3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70" w:type="dxa"/>
            <w:vAlign w:val="center"/>
          </w:tcPr>
          <w:p w14:paraId="0C77260D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70" w:type="dxa"/>
            <w:vAlign w:val="center"/>
          </w:tcPr>
          <w:p w14:paraId="51FB7CE4" w14:textId="09F0D46E" w:rsidR="0086746F" w:rsidRPr="0078405C" w:rsidRDefault="008A1733" w:rsidP="0005417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80" w:type="dxa"/>
            <w:vAlign w:val="center"/>
          </w:tcPr>
          <w:p w14:paraId="37F30B33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50" w:type="dxa"/>
            <w:vAlign w:val="center"/>
          </w:tcPr>
          <w:p w14:paraId="02016B3D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5" w:type="dxa"/>
            <w:vAlign w:val="center"/>
          </w:tcPr>
          <w:p w14:paraId="0B7BB01F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proofErr w:type="gramStart"/>
            <w:r w:rsidRPr="0078405C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tr w:rsidR="00A221C7" w:rsidRPr="00251CED" w14:paraId="7148CCE8" w14:textId="77777777" w:rsidTr="0032270B">
        <w:trPr>
          <w:trHeight w:val="278"/>
        </w:trPr>
        <w:tc>
          <w:tcPr>
            <w:tcW w:w="2288" w:type="dxa"/>
          </w:tcPr>
          <w:p w14:paraId="287C645D" w14:textId="77777777" w:rsidR="00A221C7" w:rsidRDefault="00A221C7" w:rsidP="0078405C">
            <w:pPr>
              <w:pStyle w:val="ListParagraph"/>
              <w:ind w:left="51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4722FF77" w14:textId="77777777" w:rsidR="00A221C7" w:rsidRDefault="00A221C7" w:rsidP="0078405C">
            <w:pPr>
              <w:pStyle w:val="ListParagraph"/>
              <w:ind w:left="29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24AF58DA" w14:textId="77777777" w:rsidR="00A221C7" w:rsidRDefault="00A221C7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75F07277" w14:textId="77777777" w:rsidR="00A221C7" w:rsidRPr="00A221C7" w:rsidRDefault="00A221C7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2464462E" w14:textId="77777777" w:rsidR="00A221C7" w:rsidRDefault="00A221C7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35E50B6F" w14:textId="77777777" w:rsidR="000645AC" w:rsidRDefault="000645AC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2EF4680F" w14:textId="77777777" w:rsidR="00A221C7" w:rsidRDefault="00A221C7" w:rsidP="00A221C7">
            <w:pPr>
              <w:rPr>
                <w:rFonts w:ascii="Arial Narrow" w:hAnsi="Arial Narrow"/>
              </w:rPr>
            </w:pPr>
          </w:p>
        </w:tc>
      </w:tr>
      <w:tr w:rsidR="000645AC" w:rsidRPr="00251CED" w14:paraId="70F4BDC8" w14:textId="77777777" w:rsidTr="0032270B">
        <w:trPr>
          <w:trHeight w:val="278"/>
        </w:trPr>
        <w:tc>
          <w:tcPr>
            <w:tcW w:w="2288" w:type="dxa"/>
          </w:tcPr>
          <w:p w14:paraId="10E9C8BC" w14:textId="77777777" w:rsidR="000645AC" w:rsidRPr="000645AC" w:rsidRDefault="000645AC" w:rsidP="000645AC">
            <w:pPr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73C68FDD" w14:textId="77777777" w:rsidR="000C7748" w:rsidRPr="0086746F" w:rsidRDefault="000C7748" w:rsidP="0086746F">
            <w:pPr>
              <w:ind w:left="29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2389FAA3" w14:textId="77777777" w:rsidR="000645AC" w:rsidRDefault="000645AC" w:rsidP="000645AC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7F6101AC" w14:textId="77777777" w:rsidR="000645AC" w:rsidRDefault="000645AC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478A281B" w14:textId="77777777" w:rsidR="000645AC" w:rsidRDefault="000645AC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1A318122" w14:textId="77777777" w:rsidR="000645AC" w:rsidRDefault="000645AC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7833A959" w14:textId="77777777" w:rsidR="000645AC" w:rsidRDefault="000645AC" w:rsidP="00A221C7">
            <w:pPr>
              <w:rPr>
                <w:rFonts w:ascii="Arial Narrow" w:hAnsi="Arial Narrow"/>
              </w:rPr>
            </w:pPr>
          </w:p>
        </w:tc>
      </w:tr>
    </w:tbl>
    <w:p w14:paraId="782184A2" w14:textId="77777777" w:rsidR="0086746F" w:rsidRDefault="008674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8"/>
        <w:gridCol w:w="3197"/>
        <w:gridCol w:w="3870"/>
        <w:gridCol w:w="2970"/>
        <w:gridCol w:w="1980"/>
        <w:gridCol w:w="1350"/>
        <w:gridCol w:w="895"/>
      </w:tblGrid>
      <w:tr w:rsidR="0086746F" w:rsidRPr="00251CED" w14:paraId="6DDD87B5" w14:textId="77777777" w:rsidTr="00AA68D8">
        <w:trPr>
          <w:trHeight w:val="800"/>
        </w:trPr>
        <w:tc>
          <w:tcPr>
            <w:tcW w:w="2288" w:type="dxa"/>
            <w:vAlign w:val="center"/>
          </w:tcPr>
          <w:p w14:paraId="38EA391B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bookmarkStart w:id="14" w:name="OLE_LINK25"/>
            <w:bookmarkStart w:id="15" w:name="OLE_LINK26"/>
            <w:r w:rsidRPr="0078405C">
              <w:rPr>
                <w:rFonts w:ascii="Arial Narrow" w:hAnsi="Arial Narrow"/>
                <w:b/>
              </w:rPr>
              <w:lastRenderedPageBreak/>
              <w:t>Desired Learning Outcomes</w:t>
            </w:r>
            <w:r w:rsidR="00AA68D8" w:rsidRPr="0078405C">
              <w:rPr>
                <w:rFonts w:ascii="Arial Narrow" w:hAnsi="Arial Narrow"/>
                <w:b/>
              </w:rPr>
              <w:t xml:space="preserve"> (DLOs)</w:t>
            </w:r>
          </w:p>
        </w:tc>
        <w:tc>
          <w:tcPr>
            <w:tcW w:w="3197" w:type="dxa"/>
            <w:vAlign w:val="center"/>
          </w:tcPr>
          <w:p w14:paraId="0C9D9D33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70" w:type="dxa"/>
            <w:vAlign w:val="center"/>
          </w:tcPr>
          <w:p w14:paraId="15A45F95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70" w:type="dxa"/>
            <w:vAlign w:val="center"/>
          </w:tcPr>
          <w:p w14:paraId="5DF3977E" w14:textId="127CA825" w:rsidR="0086746F" w:rsidRPr="0078405C" w:rsidRDefault="008A1733" w:rsidP="0005417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80" w:type="dxa"/>
            <w:vAlign w:val="center"/>
          </w:tcPr>
          <w:p w14:paraId="650797BC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50" w:type="dxa"/>
            <w:vAlign w:val="center"/>
          </w:tcPr>
          <w:p w14:paraId="6F54F4C4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5" w:type="dxa"/>
            <w:vAlign w:val="center"/>
          </w:tcPr>
          <w:p w14:paraId="293EEB81" w14:textId="77777777" w:rsidR="0086746F" w:rsidRPr="0078405C" w:rsidRDefault="0086746F" w:rsidP="00054172">
            <w:pPr>
              <w:rPr>
                <w:rFonts w:ascii="Arial Narrow" w:hAnsi="Arial Narrow"/>
                <w:b/>
              </w:rPr>
            </w:pPr>
            <w:proofErr w:type="gramStart"/>
            <w:r w:rsidRPr="0078405C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tr w:rsidR="0086746F" w:rsidRPr="00251CED" w14:paraId="6BE821D8" w14:textId="77777777" w:rsidTr="0032270B">
        <w:trPr>
          <w:trHeight w:val="278"/>
        </w:trPr>
        <w:tc>
          <w:tcPr>
            <w:tcW w:w="2288" w:type="dxa"/>
          </w:tcPr>
          <w:p w14:paraId="66AC0E68" w14:textId="77777777" w:rsidR="0086746F" w:rsidRPr="0086746F" w:rsidRDefault="0086746F" w:rsidP="0078405C">
            <w:pPr>
              <w:pStyle w:val="ListParagraph"/>
              <w:ind w:left="51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71B19C19" w14:textId="77777777" w:rsidR="0086746F" w:rsidRDefault="0086746F" w:rsidP="0086746F">
            <w:pPr>
              <w:pStyle w:val="ListParagraph"/>
              <w:ind w:left="2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45BE4FA3" w14:textId="77777777" w:rsidR="0086746F" w:rsidRDefault="0086746F" w:rsidP="000645AC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3101F110" w14:textId="77777777" w:rsidR="0086746F" w:rsidRDefault="0086746F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3289CC47" w14:textId="77777777" w:rsidR="0086746F" w:rsidRDefault="0086746F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6B6E94FC" w14:textId="77777777" w:rsidR="0086746F" w:rsidRDefault="0086746F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0C56758C" w14:textId="77777777" w:rsidR="0086746F" w:rsidRDefault="0086746F" w:rsidP="00A221C7">
            <w:pPr>
              <w:rPr>
                <w:rFonts w:ascii="Arial Narrow" w:hAnsi="Arial Narrow"/>
              </w:rPr>
            </w:pPr>
          </w:p>
        </w:tc>
      </w:tr>
      <w:bookmarkEnd w:id="14"/>
      <w:bookmarkEnd w:id="15"/>
      <w:tr w:rsidR="0086746F" w:rsidRPr="00251CED" w14:paraId="508D88BB" w14:textId="77777777" w:rsidTr="0032270B">
        <w:trPr>
          <w:trHeight w:val="278"/>
        </w:trPr>
        <w:tc>
          <w:tcPr>
            <w:tcW w:w="2288" w:type="dxa"/>
          </w:tcPr>
          <w:p w14:paraId="43675F31" w14:textId="77777777" w:rsidR="0086746F" w:rsidRPr="0086746F" w:rsidRDefault="0086746F" w:rsidP="0086746F">
            <w:pPr>
              <w:ind w:left="517" w:hanging="360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6FBBC13A" w14:textId="77777777" w:rsidR="00F6582E" w:rsidRDefault="00F6582E" w:rsidP="0078405C">
            <w:pPr>
              <w:pStyle w:val="ListParagraph"/>
              <w:ind w:left="56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10F0B387" w14:textId="77777777" w:rsidR="00AA68D8" w:rsidRPr="00C6257C" w:rsidRDefault="00AA68D8" w:rsidP="000645AC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7D23F36B" w14:textId="77777777" w:rsidR="0086746F" w:rsidRDefault="0086746F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673E449B" w14:textId="77777777" w:rsidR="0086746F" w:rsidRPr="00C6257C" w:rsidRDefault="0086746F" w:rsidP="00054172">
            <w:pPr>
              <w:rPr>
                <w:rFonts w:ascii="Arial Narrow" w:hAnsi="Arial Narrow"/>
                <w:u w:val="single"/>
              </w:rPr>
            </w:pPr>
          </w:p>
        </w:tc>
        <w:tc>
          <w:tcPr>
            <w:tcW w:w="1350" w:type="dxa"/>
          </w:tcPr>
          <w:p w14:paraId="5ADAEE82" w14:textId="77777777" w:rsidR="0086746F" w:rsidRDefault="0086746F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1BFCE944" w14:textId="77777777" w:rsidR="0086746F" w:rsidRDefault="0086746F" w:rsidP="00A221C7">
            <w:pPr>
              <w:rPr>
                <w:rFonts w:ascii="Arial Narrow" w:hAnsi="Arial Narrow"/>
              </w:rPr>
            </w:pPr>
          </w:p>
        </w:tc>
      </w:tr>
    </w:tbl>
    <w:p w14:paraId="3B00D549" w14:textId="77777777" w:rsidR="00AA68D8" w:rsidRDefault="00AA68D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8"/>
        <w:gridCol w:w="3197"/>
        <w:gridCol w:w="3870"/>
        <w:gridCol w:w="2970"/>
        <w:gridCol w:w="1980"/>
        <w:gridCol w:w="1350"/>
        <w:gridCol w:w="895"/>
      </w:tblGrid>
      <w:tr w:rsidR="00AA68D8" w:rsidRPr="00251CED" w14:paraId="2D7F849E" w14:textId="77777777" w:rsidTr="00AA68D8">
        <w:trPr>
          <w:trHeight w:val="800"/>
        </w:trPr>
        <w:tc>
          <w:tcPr>
            <w:tcW w:w="2288" w:type="dxa"/>
            <w:vAlign w:val="center"/>
          </w:tcPr>
          <w:p w14:paraId="2A0322AB" w14:textId="77777777" w:rsidR="00AA68D8" w:rsidRPr="0078405C" w:rsidRDefault="00AA68D8" w:rsidP="002F1FEB">
            <w:pPr>
              <w:rPr>
                <w:rFonts w:ascii="Arial Narrow" w:hAnsi="Arial Narrow"/>
                <w:b/>
              </w:rPr>
            </w:pPr>
            <w:bookmarkStart w:id="16" w:name="OLE_LINK29"/>
            <w:bookmarkStart w:id="17" w:name="OLE_LINK30"/>
            <w:r w:rsidRPr="0078405C">
              <w:rPr>
                <w:rFonts w:ascii="Arial Narrow" w:hAnsi="Arial Narrow"/>
                <w:b/>
              </w:rPr>
              <w:t xml:space="preserve">Desired Learning Outcomes </w:t>
            </w:r>
            <w:bookmarkStart w:id="18" w:name="OLE_LINK52"/>
            <w:bookmarkStart w:id="19" w:name="OLE_LINK53"/>
            <w:r w:rsidRPr="0078405C">
              <w:rPr>
                <w:rFonts w:ascii="Arial Narrow" w:hAnsi="Arial Narrow"/>
                <w:b/>
              </w:rPr>
              <w:t>(DLOs)</w:t>
            </w:r>
            <w:bookmarkEnd w:id="18"/>
            <w:bookmarkEnd w:id="19"/>
          </w:p>
        </w:tc>
        <w:tc>
          <w:tcPr>
            <w:tcW w:w="3197" w:type="dxa"/>
            <w:vAlign w:val="center"/>
          </w:tcPr>
          <w:p w14:paraId="5555C918" w14:textId="77777777" w:rsidR="00AA68D8" w:rsidRPr="0078405C" w:rsidRDefault="00AA68D8" w:rsidP="002F1FEB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70" w:type="dxa"/>
            <w:vAlign w:val="center"/>
          </w:tcPr>
          <w:p w14:paraId="571088CA" w14:textId="77777777" w:rsidR="00AA68D8" w:rsidRPr="0078405C" w:rsidRDefault="00AA68D8" w:rsidP="002F1FEB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70" w:type="dxa"/>
            <w:vAlign w:val="center"/>
          </w:tcPr>
          <w:p w14:paraId="305C9CE1" w14:textId="0A2BB434" w:rsidR="00AA68D8" w:rsidRPr="0078405C" w:rsidRDefault="008A1733" w:rsidP="002F1FEB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80" w:type="dxa"/>
            <w:vAlign w:val="center"/>
          </w:tcPr>
          <w:p w14:paraId="6BFB2200" w14:textId="77777777" w:rsidR="00AA68D8" w:rsidRPr="0078405C" w:rsidRDefault="00AA68D8" w:rsidP="002F1FEB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50" w:type="dxa"/>
            <w:vAlign w:val="center"/>
          </w:tcPr>
          <w:p w14:paraId="1C545808" w14:textId="77777777" w:rsidR="00AA68D8" w:rsidRPr="0078405C" w:rsidRDefault="00AA68D8" w:rsidP="002F1FEB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5" w:type="dxa"/>
            <w:vAlign w:val="center"/>
          </w:tcPr>
          <w:p w14:paraId="6AC1F276" w14:textId="77777777" w:rsidR="00AA68D8" w:rsidRPr="0078405C" w:rsidRDefault="00AA68D8" w:rsidP="002F1FEB">
            <w:pPr>
              <w:rPr>
                <w:rFonts w:ascii="Arial Narrow" w:hAnsi="Arial Narrow"/>
                <w:b/>
              </w:rPr>
            </w:pPr>
            <w:proofErr w:type="gramStart"/>
            <w:r w:rsidRPr="0078405C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bookmarkEnd w:id="16"/>
      <w:bookmarkEnd w:id="17"/>
      <w:tr w:rsidR="00C6257C" w:rsidRPr="00251CED" w14:paraId="1EA229F1" w14:textId="77777777" w:rsidTr="0032270B">
        <w:trPr>
          <w:trHeight w:val="278"/>
        </w:trPr>
        <w:tc>
          <w:tcPr>
            <w:tcW w:w="2288" w:type="dxa"/>
          </w:tcPr>
          <w:p w14:paraId="100F5C85" w14:textId="77777777" w:rsidR="00C6257C" w:rsidRPr="00F4332B" w:rsidRDefault="00C6257C" w:rsidP="0078405C">
            <w:pPr>
              <w:pStyle w:val="ListParagraph"/>
              <w:ind w:left="51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385D19DB" w14:textId="77777777" w:rsidR="00C6257C" w:rsidRDefault="00C6257C" w:rsidP="0078405C">
            <w:pPr>
              <w:pStyle w:val="ListParagraph"/>
              <w:ind w:left="29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66B5C198" w14:textId="77777777" w:rsidR="00C6257C" w:rsidRDefault="00C6257C" w:rsidP="000645AC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65D0D8A8" w14:textId="77777777" w:rsidR="00C6257C" w:rsidRPr="00C6257C" w:rsidRDefault="00C6257C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18148937" w14:textId="77777777" w:rsidR="00054172" w:rsidRDefault="00054172" w:rsidP="00054172">
            <w:pPr>
              <w:rPr>
                <w:rFonts w:ascii="Arial Narrow" w:hAnsi="Arial Narrow"/>
                <w:u w:val="single"/>
              </w:rPr>
            </w:pPr>
          </w:p>
        </w:tc>
        <w:tc>
          <w:tcPr>
            <w:tcW w:w="1350" w:type="dxa"/>
          </w:tcPr>
          <w:p w14:paraId="66E0B0D6" w14:textId="77777777" w:rsidR="00C6257C" w:rsidRDefault="00C6257C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54ECE1E0" w14:textId="77777777" w:rsidR="00C6257C" w:rsidRDefault="00C6257C" w:rsidP="00A221C7">
            <w:pPr>
              <w:rPr>
                <w:rFonts w:ascii="Arial Narrow" w:hAnsi="Arial Narrow"/>
              </w:rPr>
            </w:pPr>
          </w:p>
        </w:tc>
      </w:tr>
      <w:tr w:rsidR="00054172" w:rsidRPr="00251CED" w14:paraId="586C1C5D" w14:textId="77777777" w:rsidTr="00054172">
        <w:trPr>
          <w:trHeight w:val="278"/>
        </w:trPr>
        <w:tc>
          <w:tcPr>
            <w:tcW w:w="2288" w:type="dxa"/>
          </w:tcPr>
          <w:p w14:paraId="4E2FB4AD" w14:textId="77777777" w:rsidR="00054172" w:rsidRPr="0086746F" w:rsidRDefault="00054172" w:rsidP="0078405C">
            <w:pPr>
              <w:pStyle w:val="ListParagraph"/>
              <w:ind w:left="51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17333E8C" w14:textId="77777777" w:rsidR="00054172" w:rsidRDefault="00054172" w:rsidP="00054172">
            <w:pPr>
              <w:pStyle w:val="ListParagraph"/>
              <w:ind w:left="2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23F33157" w14:textId="77777777" w:rsidR="00054172" w:rsidRDefault="00054172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43B89E16" w14:textId="77777777" w:rsidR="00054172" w:rsidRDefault="00054172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1C9596C6" w14:textId="77777777" w:rsidR="00054172" w:rsidRDefault="00054172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31C5E92C" w14:textId="77777777" w:rsidR="00054172" w:rsidRDefault="00054172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108EFC27" w14:textId="77777777" w:rsidR="00054172" w:rsidRDefault="00054172" w:rsidP="00054172">
            <w:pPr>
              <w:rPr>
                <w:rFonts w:ascii="Arial Narrow" w:hAnsi="Arial Narrow"/>
              </w:rPr>
            </w:pPr>
          </w:p>
        </w:tc>
      </w:tr>
    </w:tbl>
    <w:p w14:paraId="58DE2A31" w14:textId="77777777" w:rsidR="00506434" w:rsidRPr="0078405C" w:rsidRDefault="00506434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8"/>
        <w:gridCol w:w="3197"/>
        <w:gridCol w:w="3870"/>
        <w:gridCol w:w="2970"/>
        <w:gridCol w:w="1980"/>
        <w:gridCol w:w="1350"/>
        <w:gridCol w:w="895"/>
      </w:tblGrid>
      <w:tr w:rsidR="00506434" w:rsidRPr="0078405C" w14:paraId="406B8719" w14:textId="77777777" w:rsidTr="00AA68D8">
        <w:trPr>
          <w:trHeight w:val="800"/>
        </w:trPr>
        <w:tc>
          <w:tcPr>
            <w:tcW w:w="2288" w:type="dxa"/>
            <w:vAlign w:val="center"/>
          </w:tcPr>
          <w:p w14:paraId="5E0583F9" w14:textId="77777777" w:rsidR="00506434" w:rsidRPr="0078405C" w:rsidRDefault="00506434" w:rsidP="002F1FEB">
            <w:pPr>
              <w:rPr>
                <w:rFonts w:ascii="Arial Narrow" w:hAnsi="Arial Narrow"/>
                <w:b/>
              </w:rPr>
            </w:pPr>
            <w:bookmarkStart w:id="20" w:name="OLE_LINK31"/>
            <w:bookmarkStart w:id="21" w:name="OLE_LINK32"/>
            <w:r w:rsidRPr="0078405C">
              <w:rPr>
                <w:rFonts w:ascii="Arial Narrow" w:hAnsi="Arial Narrow"/>
                <w:b/>
              </w:rPr>
              <w:t>Desired Learning Outcomes</w:t>
            </w:r>
            <w:r w:rsidR="00AA68D8" w:rsidRPr="0078405C">
              <w:rPr>
                <w:rFonts w:ascii="Arial Narrow" w:hAnsi="Arial Narrow"/>
                <w:b/>
              </w:rPr>
              <w:t xml:space="preserve"> (DLOs)</w:t>
            </w:r>
          </w:p>
        </w:tc>
        <w:tc>
          <w:tcPr>
            <w:tcW w:w="3197" w:type="dxa"/>
            <w:vAlign w:val="center"/>
          </w:tcPr>
          <w:p w14:paraId="14A4D00F" w14:textId="77777777" w:rsidR="00506434" w:rsidRPr="0078405C" w:rsidRDefault="00506434" w:rsidP="002F1FEB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70" w:type="dxa"/>
            <w:vAlign w:val="center"/>
          </w:tcPr>
          <w:p w14:paraId="11CE98CF" w14:textId="77777777" w:rsidR="00506434" w:rsidRPr="0078405C" w:rsidRDefault="00506434" w:rsidP="002F1FEB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70" w:type="dxa"/>
            <w:vAlign w:val="center"/>
          </w:tcPr>
          <w:p w14:paraId="3DC8EA02" w14:textId="064D1AA8" w:rsidR="00506434" w:rsidRPr="0078405C" w:rsidRDefault="008A1733" w:rsidP="002F1FEB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80" w:type="dxa"/>
            <w:vAlign w:val="center"/>
          </w:tcPr>
          <w:p w14:paraId="5FC61A07" w14:textId="77777777" w:rsidR="00506434" w:rsidRPr="0078405C" w:rsidRDefault="00506434" w:rsidP="002F1FEB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50" w:type="dxa"/>
            <w:vAlign w:val="center"/>
          </w:tcPr>
          <w:p w14:paraId="4DE16D70" w14:textId="77777777" w:rsidR="00506434" w:rsidRPr="0078405C" w:rsidRDefault="00506434" w:rsidP="002F1FEB">
            <w:pPr>
              <w:rPr>
                <w:rFonts w:ascii="Arial Narrow" w:hAnsi="Arial Narrow"/>
                <w:b/>
              </w:rPr>
            </w:pPr>
            <w:r w:rsidRPr="0078405C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5" w:type="dxa"/>
            <w:vAlign w:val="center"/>
          </w:tcPr>
          <w:p w14:paraId="5C3034EE" w14:textId="77777777" w:rsidR="00506434" w:rsidRPr="0078405C" w:rsidRDefault="00506434" w:rsidP="002F1FEB">
            <w:pPr>
              <w:rPr>
                <w:rFonts w:ascii="Arial Narrow" w:hAnsi="Arial Narrow"/>
                <w:b/>
              </w:rPr>
            </w:pPr>
            <w:proofErr w:type="gramStart"/>
            <w:r w:rsidRPr="0078405C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bookmarkEnd w:id="20"/>
      <w:bookmarkEnd w:id="21"/>
      <w:tr w:rsidR="00506434" w:rsidRPr="00251CED" w14:paraId="32C8ADA6" w14:textId="77777777" w:rsidTr="00054172">
        <w:trPr>
          <w:trHeight w:val="278"/>
        </w:trPr>
        <w:tc>
          <w:tcPr>
            <w:tcW w:w="2288" w:type="dxa"/>
          </w:tcPr>
          <w:p w14:paraId="782A8E7D" w14:textId="77777777" w:rsidR="00506434" w:rsidRDefault="00506434" w:rsidP="0078405C">
            <w:pPr>
              <w:pStyle w:val="ListParagraph"/>
              <w:ind w:left="51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13A94B65" w14:textId="77777777" w:rsidR="00506434" w:rsidRPr="00506434" w:rsidRDefault="00506434" w:rsidP="00506434">
            <w:pPr>
              <w:pStyle w:val="ListParagraph"/>
              <w:ind w:left="29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60BE3070" w14:textId="77777777" w:rsidR="00506434" w:rsidRPr="00506434" w:rsidRDefault="00506434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7B553537" w14:textId="77777777" w:rsidR="00506434" w:rsidRDefault="00506434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0EE77AD7" w14:textId="77777777" w:rsidR="00506434" w:rsidRDefault="00506434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61604752" w14:textId="77777777" w:rsidR="00A15117" w:rsidRDefault="00A15117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459CFDFD" w14:textId="77777777" w:rsidR="00506434" w:rsidRDefault="00506434" w:rsidP="00054172">
            <w:pPr>
              <w:rPr>
                <w:rFonts w:ascii="Arial Narrow" w:hAnsi="Arial Narrow"/>
              </w:rPr>
            </w:pPr>
          </w:p>
        </w:tc>
      </w:tr>
      <w:tr w:rsidR="008C60D6" w:rsidRPr="00251CED" w14:paraId="231C2EC0" w14:textId="77777777" w:rsidTr="00054172">
        <w:trPr>
          <w:trHeight w:val="278"/>
        </w:trPr>
        <w:tc>
          <w:tcPr>
            <w:tcW w:w="2288" w:type="dxa"/>
          </w:tcPr>
          <w:p w14:paraId="57BA91DE" w14:textId="77777777" w:rsidR="008C60D6" w:rsidRDefault="008C60D6" w:rsidP="0078405C">
            <w:pPr>
              <w:pStyle w:val="ListParagraph"/>
              <w:ind w:left="51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2B7AE650" w14:textId="77777777" w:rsidR="008C60D6" w:rsidRPr="004228DE" w:rsidRDefault="008C60D6" w:rsidP="0078405C">
            <w:pPr>
              <w:pStyle w:val="ListParagraph"/>
              <w:ind w:left="56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24E25DC9" w14:textId="77777777" w:rsidR="008C60D6" w:rsidRPr="00506434" w:rsidRDefault="008C60D6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1B34AFE1" w14:textId="77777777" w:rsidR="008C60D6" w:rsidRDefault="008C60D6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4F4C05A2" w14:textId="77777777" w:rsidR="008C60D6" w:rsidRDefault="008C60D6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3280E8DA" w14:textId="77777777" w:rsidR="008C60D6" w:rsidRDefault="008C60D6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1671B43C" w14:textId="77777777" w:rsidR="008C60D6" w:rsidRDefault="008C60D6" w:rsidP="00054172">
            <w:pPr>
              <w:rPr>
                <w:rFonts w:ascii="Arial Narrow" w:hAnsi="Arial Narrow"/>
              </w:rPr>
            </w:pPr>
          </w:p>
        </w:tc>
      </w:tr>
    </w:tbl>
    <w:p w14:paraId="10A6B140" w14:textId="77777777" w:rsidR="00AA68D8" w:rsidRDefault="00AA68D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8"/>
        <w:gridCol w:w="3197"/>
        <w:gridCol w:w="3870"/>
        <w:gridCol w:w="2970"/>
        <w:gridCol w:w="1980"/>
        <w:gridCol w:w="1350"/>
        <w:gridCol w:w="895"/>
      </w:tblGrid>
      <w:tr w:rsidR="00AA68D8" w:rsidRPr="00251CED" w14:paraId="6157F77B" w14:textId="77777777" w:rsidTr="00AA68D8">
        <w:trPr>
          <w:trHeight w:val="800"/>
        </w:trPr>
        <w:tc>
          <w:tcPr>
            <w:tcW w:w="2288" w:type="dxa"/>
            <w:vAlign w:val="center"/>
          </w:tcPr>
          <w:p w14:paraId="65EAA549" w14:textId="77777777" w:rsidR="00AA68D8" w:rsidRPr="0025080E" w:rsidRDefault="00AA68D8" w:rsidP="002F1FEB">
            <w:pPr>
              <w:rPr>
                <w:rFonts w:ascii="Arial Narrow" w:hAnsi="Arial Narrow"/>
                <w:b/>
              </w:rPr>
            </w:pPr>
            <w:bookmarkStart w:id="22" w:name="OLE_LINK33"/>
            <w:bookmarkStart w:id="23" w:name="OLE_LINK34"/>
            <w:r w:rsidRPr="0025080E">
              <w:rPr>
                <w:rFonts w:ascii="Arial Narrow" w:hAnsi="Arial Narrow"/>
                <w:b/>
              </w:rPr>
              <w:t xml:space="preserve">Desired Learning Outcomes </w:t>
            </w:r>
            <w:bookmarkStart w:id="24" w:name="OLE_LINK54"/>
            <w:bookmarkStart w:id="25" w:name="OLE_LINK55"/>
            <w:r w:rsidRPr="0025080E">
              <w:rPr>
                <w:rFonts w:ascii="Arial Narrow" w:hAnsi="Arial Narrow"/>
                <w:b/>
              </w:rPr>
              <w:t>(DLOs)</w:t>
            </w:r>
            <w:bookmarkEnd w:id="24"/>
            <w:bookmarkEnd w:id="25"/>
          </w:p>
        </w:tc>
        <w:tc>
          <w:tcPr>
            <w:tcW w:w="3197" w:type="dxa"/>
            <w:vAlign w:val="center"/>
          </w:tcPr>
          <w:p w14:paraId="75D3D4D5" w14:textId="77777777" w:rsidR="00AA68D8" w:rsidRPr="0025080E" w:rsidRDefault="00AA68D8" w:rsidP="002F1FEB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70" w:type="dxa"/>
            <w:vAlign w:val="center"/>
          </w:tcPr>
          <w:p w14:paraId="5A98DE1F" w14:textId="77777777" w:rsidR="00AA68D8" w:rsidRPr="0025080E" w:rsidRDefault="00AA68D8" w:rsidP="002F1FEB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70" w:type="dxa"/>
            <w:vAlign w:val="center"/>
          </w:tcPr>
          <w:p w14:paraId="358E3716" w14:textId="59A4F081" w:rsidR="00AA68D8" w:rsidRPr="0025080E" w:rsidRDefault="008A1733" w:rsidP="002F1FEB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80" w:type="dxa"/>
            <w:vAlign w:val="center"/>
          </w:tcPr>
          <w:p w14:paraId="2BE40915" w14:textId="77777777" w:rsidR="00AA68D8" w:rsidRPr="0025080E" w:rsidRDefault="00AA68D8" w:rsidP="002F1FEB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50" w:type="dxa"/>
            <w:vAlign w:val="center"/>
          </w:tcPr>
          <w:p w14:paraId="663D260C" w14:textId="77777777" w:rsidR="00AA68D8" w:rsidRPr="0025080E" w:rsidRDefault="00AA68D8" w:rsidP="002F1FEB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5" w:type="dxa"/>
            <w:vAlign w:val="center"/>
          </w:tcPr>
          <w:p w14:paraId="52E975C5" w14:textId="77777777" w:rsidR="00AA68D8" w:rsidRPr="0025080E" w:rsidRDefault="00AA68D8" w:rsidP="002F1FEB">
            <w:pPr>
              <w:rPr>
                <w:rFonts w:ascii="Arial Narrow" w:hAnsi="Arial Narrow"/>
                <w:b/>
              </w:rPr>
            </w:pPr>
            <w:proofErr w:type="gramStart"/>
            <w:r w:rsidRPr="0025080E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bookmarkEnd w:id="22"/>
      <w:bookmarkEnd w:id="23"/>
      <w:tr w:rsidR="004228DE" w:rsidRPr="00251CED" w14:paraId="141FF359" w14:textId="77777777" w:rsidTr="00054172">
        <w:trPr>
          <w:trHeight w:val="278"/>
        </w:trPr>
        <w:tc>
          <w:tcPr>
            <w:tcW w:w="2288" w:type="dxa"/>
          </w:tcPr>
          <w:p w14:paraId="06BE1FA0" w14:textId="77777777" w:rsidR="004228DE" w:rsidRPr="0025080E" w:rsidRDefault="004228DE" w:rsidP="0025080E">
            <w:pPr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46CFECDB" w14:textId="77777777" w:rsidR="004228DE" w:rsidRDefault="004228DE" w:rsidP="0025080E">
            <w:pPr>
              <w:pStyle w:val="ListParagraph"/>
              <w:ind w:left="29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31BE5C16" w14:textId="77777777" w:rsidR="008359C5" w:rsidRDefault="008359C5" w:rsidP="008359C5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6EDF7941" w14:textId="77777777" w:rsidR="008359C5" w:rsidRDefault="008359C5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0E3B9479" w14:textId="77777777" w:rsidR="004228DE" w:rsidRDefault="004228DE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1EBBA220" w14:textId="77777777" w:rsidR="004228DE" w:rsidRDefault="004228DE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1F4779FF" w14:textId="77777777" w:rsidR="004228DE" w:rsidRDefault="004228DE" w:rsidP="00054172">
            <w:pPr>
              <w:rPr>
                <w:rFonts w:ascii="Arial Narrow" w:hAnsi="Arial Narrow"/>
              </w:rPr>
            </w:pPr>
          </w:p>
        </w:tc>
      </w:tr>
      <w:tr w:rsidR="008359C5" w:rsidRPr="00251CED" w14:paraId="3901DA1A" w14:textId="77777777" w:rsidTr="00054172">
        <w:trPr>
          <w:trHeight w:val="278"/>
        </w:trPr>
        <w:tc>
          <w:tcPr>
            <w:tcW w:w="2288" w:type="dxa"/>
          </w:tcPr>
          <w:p w14:paraId="28C74A4A" w14:textId="77777777" w:rsidR="008359C5" w:rsidRDefault="008359C5" w:rsidP="0025080E">
            <w:pPr>
              <w:pStyle w:val="ListParagraph"/>
              <w:ind w:left="517"/>
              <w:rPr>
                <w:rFonts w:ascii="Arial Narrow" w:hAnsi="Arial Narrow"/>
              </w:rPr>
            </w:pPr>
          </w:p>
        </w:tc>
        <w:tc>
          <w:tcPr>
            <w:tcW w:w="3197" w:type="dxa"/>
          </w:tcPr>
          <w:p w14:paraId="0079D220" w14:textId="77777777" w:rsidR="008359C5" w:rsidRDefault="008359C5" w:rsidP="008359C5">
            <w:pPr>
              <w:pStyle w:val="ListParagraph"/>
              <w:ind w:left="299"/>
              <w:rPr>
                <w:rFonts w:ascii="Arial Narrow" w:hAnsi="Arial Narrow"/>
              </w:rPr>
            </w:pPr>
          </w:p>
        </w:tc>
        <w:tc>
          <w:tcPr>
            <w:tcW w:w="3870" w:type="dxa"/>
          </w:tcPr>
          <w:p w14:paraId="5C7ED5E9" w14:textId="77777777" w:rsidR="008359C5" w:rsidRDefault="008359C5" w:rsidP="00054172">
            <w:pPr>
              <w:rPr>
                <w:rFonts w:ascii="Arial Narrow" w:hAnsi="Arial Narrow"/>
              </w:rPr>
            </w:pPr>
          </w:p>
        </w:tc>
        <w:tc>
          <w:tcPr>
            <w:tcW w:w="2970" w:type="dxa"/>
          </w:tcPr>
          <w:p w14:paraId="08E14602" w14:textId="77777777" w:rsidR="008359C5" w:rsidRDefault="008359C5" w:rsidP="00054172">
            <w:pPr>
              <w:rPr>
                <w:rFonts w:ascii="Arial Narrow" w:hAnsi="Arial Narrow"/>
              </w:rPr>
            </w:pPr>
          </w:p>
        </w:tc>
        <w:tc>
          <w:tcPr>
            <w:tcW w:w="1980" w:type="dxa"/>
          </w:tcPr>
          <w:p w14:paraId="45476B0E" w14:textId="77777777" w:rsidR="008359C5" w:rsidRDefault="008359C5" w:rsidP="00054172">
            <w:pPr>
              <w:rPr>
                <w:rFonts w:ascii="Arial Narrow" w:hAnsi="Arial Narrow"/>
              </w:rPr>
            </w:pPr>
          </w:p>
        </w:tc>
        <w:tc>
          <w:tcPr>
            <w:tcW w:w="1350" w:type="dxa"/>
          </w:tcPr>
          <w:p w14:paraId="5FE2D7FE" w14:textId="77777777" w:rsidR="008359C5" w:rsidRDefault="008359C5" w:rsidP="00054172">
            <w:pPr>
              <w:rPr>
                <w:rFonts w:ascii="Arial Narrow" w:hAnsi="Arial Narrow"/>
              </w:rPr>
            </w:pPr>
          </w:p>
        </w:tc>
        <w:tc>
          <w:tcPr>
            <w:tcW w:w="895" w:type="dxa"/>
          </w:tcPr>
          <w:p w14:paraId="1C85184C" w14:textId="77777777" w:rsidR="008359C5" w:rsidRDefault="008359C5" w:rsidP="00054172">
            <w:pPr>
              <w:rPr>
                <w:rFonts w:ascii="Arial Narrow" w:hAnsi="Arial Narrow"/>
              </w:rPr>
            </w:pPr>
          </w:p>
        </w:tc>
      </w:tr>
    </w:tbl>
    <w:p w14:paraId="409EBF5E" w14:textId="77777777" w:rsidR="00487F62" w:rsidRDefault="00487F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7"/>
        <w:gridCol w:w="3191"/>
        <w:gridCol w:w="3888"/>
        <w:gridCol w:w="2964"/>
        <w:gridCol w:w="1977"/>
        <w:gridCol w:w="1349"/>
        <w:gridCol w:w="894"/>
      </w:tblGrid>
      <w:tr w:rsidR="00994319" w:rsidRPr="00251CED" w14:paraId="151871E7" w14:textId="77777777" w:rsidTr="00D238E8">
        <w:trPr>
          <w:trHeight w:val="800"/>
        </w:trPr>
        <w:tc>
          <w:tcPr>
            <w:tcW w:w="2287" w:type="dxa"/>
            <w:vAlign w:val="center"/>
          </w:tcPr>
          <w:p w14:paraId="25205576" w14:textId="77777777" w:rsidR="00994319" w:rsidRPr="0025080E" w:rsidRDefault="00994319" w:rsidP="002F1FEB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Desired Learning Outcomes</w:t>
            </w:r>
            <w:r w:rsidR="00AA68D8" w:rsidRPr="0025080E">
              <w:rPr>
                <w:rFonts w:ascii="Arial Narrow" w:hAnsi="Arial Narrow"/>
                <w:b/>
              </w:rPr>
              <w:t xml:space="preserve"> (DLOs)</w:t>
            </w:r>
          </w:p>
        </w:tc>
        <w:tc>
          <w:tcPr>
            <w:tcW w:w="3191" w:type="dxa"/>
            <w:vAlign w:val="center"/>
          </w:tcPr>
          <w:p w14:paraId="647B6150" w14:textId="77777777" w:rsidR="00994319" w:rsidRPr="0025080E" w:rsidRDefault="00994319" w:rsidP="002F1FEB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Course Content/Subject Matter</w:t>
            </w:r>
          </w:p>
        </w:tc>
        <w:tc>
          <w:tcPr>
            <w:tcW w:w="3888" w:type="dxa"/>
            <w:vAlign w:val="center"/>
          </w:tcPr>
          <w:p w14:paraId="6C5124E8" w14:textId="77777777" w:rsidR="00994319" w:rsidRPr="0025080E" w:rsidRDefault="00994319" w:rsidP="002F1FEB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Textbook/ References</w:t>
            </w:r>
          </w:p>
        </w:tc>
        <w:tc>
          <w:tcPr>
            <w:tcW w:w="2964" w:type="dxa"/>
            <w:vAlign w:val="center"/>
          </w:tcPr>
          <w:p w14:paraId="0001D93D" w14:textId="75D85FFD" w:rsidR="00994319" w:rsidRPr="0025080E" w:rsidRDefault="008A1733" w:rsidP="002F1FEB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Flexible </w:t>
            </w:r>
            <w:r w:rsidRPr="0078405C">
              <w:rPr>
                <w:rFonts w:ascii="Arial Narrow" w:hAnsi="Arial Narrow"/>
                <w:b/>
              </w:rPr>
              <w:t>Teaching and Learning Activities (</w:t>
            </w:r>
            <w:r>
              <w:rPr>
                <w:rFonts w:ascii="Arial Narrow" w:hAnsi="Arial Narrow"/>
                <w:b/>
              </w:rPr>
              <w:t>F</w:t>
            </w:r>
            <w:r w:rsidRPr="0078405C">
              <w:rPr>
                <w:rFonts w:ascii="Arial Narrow" w:hAnsi="Arial Narrow"/>
                <w:b/>
              </w:rPr>
              <w:t>TLAs)</w:t>
            </w:r>
          </w:p>
        </w:tc>
        <w:tc>
          <w:tcPr>
            <w:tcW w:w="1977" w:type="dxa"/>
            <w:vAlign w:val="center"/>
          </w:tcPr>
          <w:p w14:paraId="61F79D80" w14:textId="77777777" w:rsidR="00994319" w:rsidRPr="0025080E" w:rsidRDefault="00994319" w:rsidP="002F1FEB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Assessment of Tasks (ATs)</w:t>
            </w:r>
          </w:p>
        </w:tc>
        <w:tc>
          <w:tcPr>
            <w:tcW w:w="1349" w:type="dxa"/>
            <w:vAlign w:val="center"/>
          </w:tcPr>
          <w:p w14:paraId="73621502" w14:textId="77777777" w:rsidR="00994319" w:rsidRPr="0025080E" w:rsidRDefault="00994319" w:rsidP="002F1FEB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Resource Materials</w:t>
            </w:r>
          </w:p>
        </w:tc>
        <w:tc>
          <w:tcPr>
            <w:tcW w:w="894" w:type="dxa"/>
            <w:vAlign w:val="center"/>
          </w:tcPr>
          <w:p w14:paraId="14CCEFCE" w14:textId="77777777" w:rsidR="00994319" w:rsidRPr="0025080E" w:rsidRDefault="00994319" w:rsidP="002F1FEB">
            <w:pPr>
              <w:rPr>
                <w:rFonts w:ascii="Arial Narrow" w:hAnsi="Arial Narrow"/>
                <w:b/>
              </w:rPr>
            </w:pPr>
            <w:proofErr w:type="gramStart"/>
            <w:r w:rsidRPr="0025080E">
              <w:rPr>
                <w:rFonts w:ascii="Arial Narrow" w:hAnsi="Arial Narrow"/>
                <w:b/>
              </w:rPr>
              <w:t>Time Table</w:t>
            </w:r>
            <w:proofErr w:type="gramEnd"/>
          </w:p>
        </w:tc>
      </w:tr>
      <w:tr w:rsidR="00487F62" w:rsidRPr="00251CED" w14:paraId="2DA7A9A5" w14:textId="77777777" w:rsidTr="00D238E8">
        <w:trPr>
          <w:trHeight w:val="278"/>
        </w:trPr>
        <w:tc>
          <w:tcPr>
            <w:tcW w:w="2287" w:type="dxa"/>
          </w:tcPr>
          <w:p w14:paraId="65D66A01" w14:textId="77777777" w:rsidR="00487F62" w:rsidRDefault="00487F62" w:rsidP="0025080E">
            <w:pPr>
              <w:pStyle w:val="ListParagraph"/>
              <w:ind w:left="607"/>
              <w:rPr>
                <w:rFonts w:ascii="Arial Narrow" w:hAnsi="Arial Narrow"/>
              </w:rPr>
            </w:pPr>
          </w:p>
        </w:tc>
        <w:tc>
          <w:tcPr>
            <w:tcW w:w="3191" w:type="dxa"/>
          </w:tcPr>
          <w:p w14:paraId="6DADA651" w14:textId="77777777" w:rsidR="00994319" w:rsidRDefault="00994319" w:rsidP="00994319">
            <w:pPr>
              <w:pStyle w:val="ListParagraph"/>
              <w:ind w:left="299"/>
              <w:rPr>
                <w:rFonts w:ascii="Arial Narrow" w:hAnsi="Arial Narrow"/>
              </w:rPr>
            </w:pPr>
          </w:p>
        </w:tc>
        <w:tc>
          <w:tcPr>
            <w:tcW w:w="3888" w:type="dxa"/>
          </w:tcPr>
          <w:p w14:paraId="39D2583A" w14:textId="77777777" w:rsidR="00487F62" w:rsidRDefault="00487F62" w:rsidP="00054172">
            <w:pPr>
              <w:rPr>
                <w:rFonts w:ascii="Arial Narrow" w:hAnsi="Arial Narrow"/>
              </w:rPr>
            </w:pPr>
          </w:p>
        </w:tc>
        <w:tc>
          <w:tcPr>
            <w:tcW w:w="2964" w:type="dxa"/>
          </w:tcPr>
          <w:p w14:paraId="558F8B00" w14:textId="77777777" w:rsidR="00487F62" w:rsidRDefault="00487F62" w:rsidP="00054172">
            <w:pPr>
              <w:rPr>
                <w:rFonts w:ascii="Arial Narrow" w:hAnsi="Arial Narrow"/>
              </w:rPr>
            </w:pPr>
          </w:p>
        </w:tc>
        <w:tc>
          <w:tcPr>
            <w:tcW w:w="1977" w:type="dxa"/>
          </w:tcPr>
          <w:p w14:paraId="7ED46858" w14:textId="77777777" w:rsidR="00487F62" w:rsidRDefault="00487F62" w:rsidP="00054172">
            <w:pPr>
              <w:rPr>
                <w:rFonts w:ascii="Arial Narrow" w:hAnsi="Arial Narrow"/>
              </w:rPr>
            </w:pPr>
          </w:p>
        </w:tc>
        <w:tc>
          <w:tcPr>
            <w:tcW w:w="1349" w:type="dxa"/>
          </w:tcPr>
          <w:p w14:paraId="35B40702" w14:textId="77777777" w:rsidR="00487F62" w:rsidRDefault="00487F62" w:rsidP="00054172">
            <w:pPr>
              <w:rPr>
                <w:rFonts w:ascii="Arial Narrow" w:hAnsi="Arial Narrow"/>
              </w:rPr>
            </w:pPr>
          </w:p>
        </w:tc>
        <w:tc>
          <w:tcPr>
            <w:tcW w:w="894" w:type="dxa"/>
          </w:tcPr>
          <w:p w14:paraId="567DA820" w14:textId="77777777" w:rsidR="00487F62" w:rsidRDefault="00487F62" w:rsidP="00054172">
            <w:pPr>
              <w:rPr>
                <w:rFonts w:ascii="Arial Narrow" w:hAnsi="Arial Narrow"/>
              </w:rPr>
            </w:pPr>
          </w:p>
        </w:tc>
      </w:tr>
      <w:tr w:rsidR="00994319" w:rsidRPr="00251CED" w14:paraId="7BBE3C50" w14:textId="77777777" w:rsidTr="00D238E8">
        <w:trPr>
          <w:trHeight w:val="278"/>
        </w:trPr>
        <w:tc>
          <w:tcPr>
            <w:tcW w:w="2287" w:type="dxa"/>
          </w:tcPr>
          <w:p w14:paraId="1423E680" w14:textId="77777777" w:rsidR="00994319" w:rsidRDefault="00994319" w:rsidP="0025080E">
            <w:pPr>
              <w:pStyle w:val="ListParagraph"/>
              <w:ind w:left="607"/>
              <w:rPr>
                <w:rFonts w:ascii="Arial Narrow" w:hAnsi="Arial Narrow"/>
              </w:rPr>
            </w:pPr>
          </w:p>
        </w:tc>
        <w:tc>
          <w:tcPr>
            <w:tcW w:w="3191" w:type="dxa"/>
          </w:tcPr>
          <w:p w14:paraId="404E81E2" w14:textId="77777777" w:rsidR="00994319" w:rsidRDefault="00994319" w:rsidP="00994319">
            <w:pPr>
              <w:pStyle w:val="ListParagraph"/>
              <w:ind w:left="299"/>
              <w:rPr>
                <w:rFonts w:ascii="Arial Narrow" w:hAnsi="Arial Narrow"/>
              </w:rPr>
            </w:pPr>
          </w:p>
        </w:tc>
        <w:tc>
          <w:tcPr>
            <w:tcW w:w="3888" w:type="dxa"/>
          </w:tcPr>
          <w:p w14:paraId="1ED99C96" w14:textId="77777777" w:rsidR="00994319" w:rsidRDefault="00994319" w:rsidP="00054172">
            <w:pPr>
              <w:rPr>
                <w:rFonts w:ascii="Arial Narrow" w:hAnsi="Arial Narrow"/>
              </w:rPr>
            </w:pPr>
          </w:p>
        </w:tc>
        <w:tc>
          <w:tcPr>
            <w:tcW w:w="2964" w:type="dxa"/>
          </w:tcPr>
          <w:p w14:paraId="1D58E609" w14:textId="77777777" w:rsidR="00994319" w:rsidRDefault="00994319" w:rsidP="00054172">
            <w:pPr>
              <w:rPr>
                <w:rFonts w:ascii="Arial Narrow" w:hAnsi="Arial Narrow"/>
              </w:rPr>
            </w:pPr>
          </w:p>
        </w:tc>
        <w:tc>
          <w:tcPr>
            <w:tcW w:w="1977" w:type="dxa"/>
          </w:tcPr>
          <w:p w14:paraId="767D9BF1" w14:textId="77777777" w:rsidR="00994319" w:rsidRDefault="00994319" w:rsidP="00054172">
            <w:pPr>
              <w:rPr>
                <w:rFonts w:ascii="Arial Narrow" w:hAnsi="Arial Narrow"/>
              </w:rPr>
            </w:pPr>
          </w:p>
        </w:tc>
        <w:tc>
          <w:tcPr>
            <w:tcW w:w="1349" w:type="dxa"/>
          </w:tcPr>
          <w:p w14:paraId="4BD460FD" w14:textId="77777777" w:rsidR="00994319" w:rsidRDefault="00994319" w:rsidP="00054172">
            <w:pPr>
              <w:rPr>
                <w:rFonts w:ascii="Arial Narrow" w:hAnsi="Arial Narrow"/>
              </w:rPr>
            </w:pPr>
          </w:p>
        </w:tc>
        <w:tc>
          <w:tcPr>
            <w:tcW w:w="894" w:type="dxa"/>
          </w:tcPr>
          <w:p w14:paraId="2D99AE3E" w14:textId="77777777" w:rsidR="00994319" w:rsidRDefault="00994319" w:rsidP="00054172">
            <w:pPr>
              <w:rPr>
                <w:rFonts w:ascii="Arial Narrow" w:hAnsi="Arial Narrow"/>
              </w:rPr>
            </w:pPr>
          </w:p>
        </w:tc>
      </w:tr>
    </w:tbl>
    <w:p w14:paraId="22D3AEC7" w14:textId="77777777" w:rsidR="00465587" w:rsidRDefault="004655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4215"/>
      </w:tblGrid>
      <w:tr w:rsidR="00D238E8" w14:paraId="78384CB1" w14:textId="77777777" w:rsidTr="00D238E8">
        <w:tc>
          <w:tcPr>
            <w:tcW w:w="2335" w:type="dxa"/>
          </w:tcPr>
          <w:p w14:paraId="2DE4CB0E" w14:textId="77777777" w:rsidR="00D238E8" w:rsidRPr="0025080E" w:rsidRDefault="00D238E8">
            <w:pPr>
              <w:rPr>
                <w:rFonts w:ascii="Arial Narrow" w:hAnsi="Arial Narrow"/>
                <w:b/>
              </w:rPr>
            </w:pPr>
            <w:bookmarkStart w:id="26" w:name="OLE_LINK35"/>
            <w:bookmarkStart w:id="27" w:name="OLE_LINK36"/>
            <w:r w:rsidRPr="0025080E">
              <w:rPr>
                <w:rFonts w:ascii="Arial Narrow" w:hAnsi="Arial Narrow"/>
                <w:b/>
              </w:rPr>
              <w:lastRenderedPageBreak/>
              <w:t>Suggested Readings and References</w:t>
            </w:r>
            <w:bookmarkEnd w:id="26"/>
            <w:bookmarkEnd w:id="27"/>
          </w:p>
        </w:tc>
        <w:tc>
          <w:tcPr>
            <w:tcW w:w="14215" w:type="dxa"/>
          </w:tcPr>
          <w:p w14:paraId="3D4EABDB" w14:textId="77777777" w:rsidR="00D238E8" w:rsidRDefault="00D238E8">
            <w:pPr>
              <w:rPr>
                <w:rFonts w:ascii="Arial Narrow" w:hAnsi="Arial Narrow"/>
              </w:rPr>
            </w:pPr>
          </w:p>
          <w:p w14:paraId="0E23CD40" w14:textId="77777777" w:rsidR="00465587" w:rsidRDefault="00465587" w:rsidP="00541F7E"/>
          <w:p w14:paraId="0E85B7D1" w14:textId="77777777" w:rsidR="0025080E" w:rsidRDefault="0025080E" w:rsidP="00541F7E"/>
          <w:p w14:paraId="3AE97CCE" w14:textId="77777777" w:rsidR="0025080E" w:rsidRDefault="0025080E" w:rsidP="00541F7E"/>
          <w:p w14:paraId="2A65C74D" w14:textId="77777777" w:rsidR="0025080E" w:rsidRDefault="0025080E" w:rsidP="00541F7E"/>
          <w:p w14:paraId="1D9B8DFF" w14:textId="77777777" w:rsidR="0025080E" w:rsidRDefault="0025080E" w:rsidP="00541F7E"/>
          <w:p w14:paraId="73A32BE0" w14:textId="77777777" w:rsidR="0025080E" w:rsidRDefault="0025080E" w:rsidP="00541F7E"/>
          <w:p w14:paraId="55D73213" w14:textId="77777777" w:rsidR="0025080E" w:rsidRDefault="0025080E" w:rsidP="00541F7E"/>
          <w:p w14:paraId="3BA8ECED" w14:textId="77777777" w:rsidR="0025080E" w:rsidRDefault="0025080E" w:rsidP="00541F7E"/>
          <w:p w14:paraId="5A961AC2" w14:textId="77777777" w:rsidR="0025080E" w:rsidRDefault="0025080E" w:rsidP="00541F7E"/>
          <w:p w14:paraId="4B8D7C70" w14:textId="77777777" w:rsidR="0025080E" w:rsidRDefault="0025080E" w:rsidP="00541F7E"/>
          <w:p w14:paraId="0DEBA71D" w14:textId="77777777" w:rsidR="0025080E" w:rsidRDefault="0025080E" w:rsidP="00541F7E"/>
          <w:p w14:paraId="2476AF85" w14:textId="77777777" w:rsidR="0025080E" w:rsidRPr="00D238E8" w:rsidRDefault="0025080E" w:rsidP="00541F7E"/>
        </w:tc>
      </w:tr>
    </w:tbl>
    <w:p w14:paraId="22E3182A" w14:textId="77777777" w:rsidR="00541F7E" w:rsidRDefault="00541F7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4215"/>
      </w:tblGrid>
      <w:tr w:rsidR="00541F7E" w:rsidRPr="0025080E" w14:paraId="2B2868B6" w14:textId="77777777" w:rsidTr="00D238E8">
        <w:tc>
          <w:tcPr>
            <w:tcW w:w="2335" w:type="dxa"/>
          </w:tcPr>
          <w:p w14:paraId="7D22D274" w14:textId="77777777" w:rsidR="00541F7E" w:rsidRPr="0025080E" w:rsidRDefault="00541F7E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Suggested Readings and References</w:t>
            </w:r>
          </w:p>
        </w:tc>
        <w:tc>
          <w:tcPr>
            <w:tcW w:w="14215" w:type="dxa"/>
          </w:tcPr>
          <w:p w14:paraId="3BF0AC1E" w14:textId="77777777" w:rsidR="00541F7E" w:rsidRPr="0025080E" w:rsidRDefault="00541F7E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Documents:</w:t>
            </w:r>
          </w:p>
          <w:p w14:paraId="1B07DE08" w14:textId="77777777" w:rsidR="00541F7E" w:rsidRPr="0025080E" w:rsidRDefault="00541F7E">
            <w:pPr>
              <w:rPr>
                <w:rFonts w:ascii="Arial Narrow" w:hAnsi="Arial Narrow"/>
                <w:b/>
              </w:rPr>
            </w:pPr>
          </w:p>
          <w:p w14:paraId="17DD984C" w14:textId="77777777" w:rsidR="00541F7E" w:rsidRPr="0025080E" w:rsidRDefault="00541F7E">
            <w:pPr>
              <w:rPr>
                <w:rFonts w:ascii="Arial Narrow" w:hAnsi="Arial Narrow"/>
                <w:b/>
              </w:rPr>
            </w:pPr>
          </w:p>
        </w:tc>
      </w:tr>
    </w:tbl>
    <w:p w14:paraId="4845E46F" w14:textId="77777777" w:rsidR="00054172" w:rsidRPr="0025080E" w:rsidRDefault="00054172">
      <w:pPr>
        <w:rPr>
          <w:rFonts w:ascii="Arial Narrow" w:hAnsi="Arial Narrow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4215"/>
      </w:tblGrid>
      <w:tr w:rsidR="009A404F" w:rsidRPr="0025080E" w14:paraId="2F2B5638" w14:textId="77777777" w:rsidTr="004C7669">
        <w:tc>
          <w:tcPr>
            <w:tcW w:w="2335" w:type="dxa"/>
          </w:tcPr>
          <w:p w14:paraId="3C5959C1" w14:textId="77777777" w:rsidR="009A404F" w:rsidRPr="0025080E" w:rsidRDefault="009A404F">
            <w:pPr>
              <w:rPr>
                <w:rFonts w:ascii="Arial Narrow" w:hAnsi="Arial Narrow"/>
                <w:b/>
              </w:rPr>
            </w:pPr>
            <w:r w:rsidRPr="0025080E">
              <w:rPr>
                <w:rFonts w:ascii="Arial Narrow" w:hAnsi="Arial Narrow"/>
                <w:b/>
              </w:rPr>
              <w:t>Course Requirements</w:t>
            </w:r>
          </w:p>
        </w:tc>
        <w:tc>
          <w:tcPr>
            <w:tcW w:w="14215" w:type="dxa"/>
            <w:shd w:val="clear" w:color="auto" w:fill="auto"/>
          </w:tcPr>
          <w:p w14:paraId="6CAE71DA" w14:textId="77777777" w:rsidR="009A404F" w:rsidRPr="0025080E" w:rsidRDefault="009A404F">
            <w:pPr>
              <w:rPr>
                <w:rFonts w:ascii="Arial Narrow" w:hAnsi="Arial Narrow"/>
                <w:b/>
              </w:rPr>
            </w:pPr>
          </w:p>
          <w:p w14:paraId="7B52B65F" w14:textId="77777777" w:rsidR="009A404F" w:rsidRPr="0025080E" w:rsidRDefault="009A404F" w:rsidP="0025080E">
            <w:pPr>
              <w:pStyle w:val="ListParagraph"/>
              <w:rPr>
                <w:rFonts w:ascii="Arial Narrow" w:hAnsi="Arial Narrow"/>
                <w:b/>
              </w:rPr>
            </w:pPr>
          </w:p>
        </w:tc>
      </w:tr>
      <w:tr w:rsidR="009A404F" w14:paraId="48702017" w14:textId="77777777" w:rsidTr="004C7669">
        <w:tc>
          <w:tcPr>
            <w:tcW w:w="2335" w:type="dxa"/>
          </w:tcPr>
          <w:p w14:paraId="2C9777FD" w14:textId="77777777" w:rsidR="009A404F" w:rsidRDefault="009A404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Grading System</w:t>
            </w:r>
          </w:p>
        </w:tc>
        <w:tc>
          <w:tcPr>
            <w:tcW w:w="14215" w:type="dxa"/>
            <w:shd w:val="clear" w:color="auto" w:fill="auto"/>
          </w:tcPr>
          <w:p w14:paraId="222BC99B" w14:textId="04E20E36" w:rsidR="004C7669" w:rsidRDefault="004C7669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290"/>
              <w:gridCol w:w="270"/>
              <w:gridCol w:w="5130"/>
            </w:tblGrid>
            <w:tr w:rsidR="004C7669" w:rsidRPr="00E44DF0" w14:paraId="4B29344E" w14:textId="77777777" w:rsidTr="00381660">
              <w:tc>
                <w:tcPr>
                  <w:tcW w:w="5290" w:type="dxa"/>
                </w:tcPr>
                <w:p w14:paraId="6A33567A" w14:textId="1923BEC6" w:rsidR="00381660" w:rsidRPr="00E44DF0" w:rsidRDefault="00F469DE">
                  <w:pPr>
                    <w:rPr>
                      <w:rFonts w:ascii="Arial Narrow" w:hAnsi="Arial Narrow"/>
                      <w:b/>
                      <w:bCs/>
                      <w:caps/>
                    </w:rPr>
                  </w:pPr>
                  <w:r>
                    <w:rPr>
                      <w:rFonts w:ascii="Arial Narrow" w:hAnsi="Arial Narrow"/>
                      <w:b/>
                      <w:bCs/>
                      <w:caps/>
                    </w:rPr>
                    <w:t xml:space="preserve">SUGESSTED </w:t>
                  </w:r>
                  <w:r w:rsidR="004C7669" w:rsidRPr="00E44DF0">
                    <w:rPr>
                      <w:rFonts w:ascii="Arial Narrow" w:hAnsi="Arial Narrow"/>
                      <w:b/>
                      <w:bCs/>
                      <w:caps/>
                    </w:rPr>
                    <w:t>Student Performance Evaluation</w:t>
                  </w:r>
                </w:p>
                <w:p w14:paraId="6F7863BD" w14:textId="6E0958C8" w:rsidR="004C7669" w:rsidRPr="00E44DF0" w:rsidRDefault="004C7669">
                  <w:pPr>
                    <w:rPr>
                      <w:rFonts w:ascii="Arial Narrow" w:hAnsi="Arial Narrow"/>
                      <w:b/>
                      <w:bCs/>
                      <w:caps/>
                    </w:rPr>
                  </w:pPr>
                  <w:r w:rsidRPr="00E44DF0">
                    <w:rPr>
                      <w:rFonts w:ascii="Arial Narrow" w:hAnsi="Arial Narrow"/>
                      <w:b/>
                      <w:bCs/>
                      <w:caps/>
                    </w:rPr>
                    <w:t xml:space="preserve"> </w:t>
                  </w:r>
                </w:p>
              </w:tc>
              <w:tc>
                <w:tcPr>
                  <w:tcW w:w="270" w:type="dxa"/>
                </w:tcPr>
                <w:p w14:paraId="78972D03" w14:textId="77777777" w:rsidR="004C7669" w:rsidRPr="00E44DF0" w:rsidRDefault="004C7669">
                  <w:pPr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5130" w:type="dxa"/>
                </w:tcPr>
                <w:p w14:paraId="5AA6C6E5" w14:textId="77777777" w:rsidR="004C7669" w:rsidRPr="00E44DF0" w:rsidRDefault="004C7669">
                  <w:pPr>
                    <w:rPr>
                      <w:rFonts w:ascii="Arial Narrow" w:hAnsi="Arial Narrow"/>
                    </w:rPr>
                  </w:pPr>
                </w:p>
              </w:tc>
            </w:tr>
            <w:tr w:rsidR="004C7669" w:rsidRPr="00E44DF0" w14:paraId="57A6308B" w14:textId="77777777" w:rsidTr="00381660">
              <w:tc>
                <w:tcPr>
                  <w:tcW w:w="5290" w:type="dxa"/>
                </w:tcPr>
                <w:p w14:paraId="6A397B0C" w14:textId="77777777" w:rsidR="004C7669" w:rsidRDefault="004C7669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E44DF0">
                    <w:rPr>
                      <w:rFonts w:ascii="Arial Narrow" w:hAnsi="Arial Narrow"/>
                      <w:b/>
                      <w:bCs/>
                    </w:rPr>
                    <w:t>Assignment</w:t>
                  </w:r>
                  <w:r w:rsidR="001F2018" w:rsidRPr="00E44DF0">
                    <w:rPr>
                      <w:rFonts w:ascii="Arial Narrow" w:hAnsi="Arial Narrow"/>
                      <w:b/>
                      <w:bCs/>
                    </w:rPr>
                    <w:t xml:space="preserve">, Output </w:t>
                  </w:r>
                </w:p>
                <w:p w14:paraId="7F478AFC" w14:textId="77777777" w:rsidR="00E44DF0" w:rsidRDefault="00E44DF0">
                  <w:pPr>
                    <w:rPr>
                      <w:rFonts w:ascii="Arial Narrow" w:hAnsi="Arial Narrow"/>
                      <w:i/>
                      <w:iCs/>
                    </w:rPr>
                  </w:pPr>
                  <w:r w:rsidRPr="00E44DF0">
                    <w:rPr>
                      <w:rFonts w:ascii="Arial Narrow" w:hAnsi="Arial Narrow"/>
                      <w:i/>
                      <w:iCs/>
                    </w:rPr>
                    <w:t xml:space="preserve">(Oral presentation, Reflective Writing, Online Exam, </w:t>
                  </w:r>
                  <w:r>
                    <w:rPr>
                      <w:rFonts w:ascii="Arial Narrow" w:hAnsi="Arial Narrow"/>
                      <w:i/>
                      <w:iCs/>
                    </w:rPr>
                    <w:t>Reflective Essay etc.)</w:t>
                  </w:r>
                </w:p>
                <w:p w14:paraId="06C86A82" w14:textId="1D8BF4C6" w:rsidR="00E44DF0" w:rsidRPr="00E44DF0" w:rsidRDefault="00D06136">
                  <w:pPr>
                    <w:rPr>
                      <w:rFonts w:ascii="Arial Narrow" w:hAnsi="Arial Narrow"/>
                      <w:i/>
                      <w:iCs/>
                    </w:rPr>
                  </w:pPr>
                  <w:hyperlink r:id="rId9" w:history="1">
                    <w:r w:rsidR="00E44DF0">
                      <w:rPr>
                        <w:rStyle w:val="Hyperlink"/>
                      </w:rPr>
                      <w:t>https://www.uniassignment.com/essay-samples/</w:t>
                    </w:r>
                  </w:hyperlink>
                  <w:r w:rsidR="00E44DF0">
                    <w:rPr>
                      <w:rFonts w:ascii="Arial Narrow" w:hAnsi="Arial Narrow"/>
                      <w:i/>
                      <w:iCs/>
                    </w:rPr>
                    <w:t xml:space="preserve"> </w:t>
                  </w:r>
                </w:p>
              </w:tc>
              <w:tc>
                <w:tcPr>
                  <w:tcW w:w="270" w:type="dxa"/>
                </w:tcPr>
                <w:p w14:paraId="51AAAC5B" w14:textId="77777777" w:rsidR="004C7669" w:rsidRPr="00E44DF0" w:rsidRDefault="004C7669">
                  <w:pPr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5130" w:type="dxa"/>
                </w:tcPr>
                <w:p w14:paraId="54F1F097" w14:textId="77777777" w:rsidR="004C7669" w:rsidRDefault="0030127A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E44DF0">
                    <w:rPr>
                      <w:rFonts w:ascii="Arial Narrow" w:hAnsi="Arial Narrow"/>
                      <w:b/>
                      <w:bCs/>
                    </w:rPr>
                    <w:t>20</w:t>
                  </w:r>
                  <w:r w:rsidR="0016782B" w:rsidRPr="00E44DF0">
                    <w:rPr>
                      <w:rFonts w:ascii="Arial Narrow" w:hAnsi="Arial Narrow"/>
                      <w:b/>
                      <w:bCs/>
                    </w:rPr>
                    <w:t>%</w:t>
                  </w:r>
                </w:p>
                <w:p w14:paraId="1BA30291" w14:textId="1D9F4591" w:rsidR="00E44DF0" w:rsidRPr="00E44DF0" w:rsidRDefault="00E44DF0">
                  <w:pPr>
                    <w:rPr>
                      <w:rFonts w:ascii="Arial Narrow" w:hAnsi="Arial Narrow"/>
                      <w:b/>
                      <w:bCs/>
                    </w:rPr>
                  </w:pPr>
                </w:p>
              </w:tc>
            </w:tr>
            <w:tr w:rsidR="0030127A" w:rsidRPr="00E44DF0" w14:paraId="75323B03" w14:textId="77777777" w:rsidTr="00381660">
              <w:tc>
                <w:tcPr>
                  <w:tcW w:w="5290" w:type="dxa"/>
                </w:tcPr>
                <w:p w14:paraId="0CFE7A92" w14:textId="0A5D5365" w:rsidR="0030127A" w:rsidRPr="00E44DF0" w:rsidRDefault="0030127A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E44DF0">
                    <w:rPr>
                      <w:rFonts w:ascii="Arial Narrow" w:hAnsi="Arial Narrow"/>
                      <w:b/>
                      <w:bCs/>
                    </w:rPr>
                    <w:t>Quizzes</w:t>
                  </w:r>
                </w:p>
              </w:tc>
              <w:tc>
                <w:tcPr>
                  <w:tcW w:w="270" w:type="dxa"/>
                </w:tcPr>
                <w:p w14:paraId="19B0E8EA" w14:textId="77777777" w:rsidR="0030127A" w:rsidRPr="00E44DF0" w:rsidRDefault="0030127A">
                  <w:pPr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5130" w:type="dxa"/>
                </w:tcPr>
                <w:p w14:paraId="32E4237D" w14:textId="147127D7" w:rsidR="0030127A" w:rsidRPr="00E44DF0" w:rsidRDefault="0030127A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E44DF0">
                    <w:rPr>
                      <w:rFonts w:ascii="Arial Narrow" w:hAnsi="Arial Narrow"/>
                      <w:b/>
                      <w:bCs/>
                    </w:rPr>
                    <w:t>25%</w:t>
                  </w:r>
                </w:p>
              </w:tc>
            </w:tr>
            <w:tr w:rsidR="004C7669" w:rsidRPr="00E44DF0" w14:paraId="2FE100DE" w14:textId="77777777" w:rsidTr="00381660">
              <w:tc>
                <w:tcPr>
                  <w:tcW w:w="5290" w:type="dxa"/>
                </w:tcPr>
                <w:p w14:paraId="7DD5EC1A" w14:textId="0B7C880D" w:rsidR="00C150C1" w:rsidRPr="00E44DF0" w:rsidRDefault="009034E3" w:rsidP="00C150C1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E44DF0">
                    <w:rPr>
                      <w:rFonts w:ascii="Arial Narrow" w:hAnsi="Arial Narrow"/>
                      <w:b/>
                      <w:bCs/>
                    </w:rPr>
                    <w:t xml:space="preserve">Attendance and </w:t>
                  </w:r>
                  <w:r w:rsidR="004C7669" w:rsidRPr="00E44DF0">
                    <w:rPr>
                      <w:rFonts w:ascii="Arial Narrow" w:hAnsi="Arial Narrow"/>
                      <w:b/>
                      <w:bCs/>
                    </w:rPr>
                    <w:t xml:space="preserve">Online Class Participation </w:t>
                  </w:r>
                </w:p>
                <w:p w14:paraId="1DA1235C" w14:textId="3E6A84D3" w:rsidR="004C7669" w:rsidRPr="00E44DF0" w:rsidRDefault="00C150C1" w:rsidP="00C150C1">
                  <w:pPr>
                    <w:rPr>
                      <w:rFonts w:ascii="Arial Narrow" w:hAnsi="Arial Narrow"/>
                    </w:rPr>
                  </w:pPr>
                  <w:r w:rsidRPr="00E44DF0">
                    <w:rPr>
                      <w:rFonts w:ascii="Arial Narrow" w:hAnsi="Arial Narrow"/>
                    </w:rPr>
                    <w:t>(</w:t>
                  </w:r>
                  <w:r w:rsidRPr="00E44DF0">
                    <w:rPr>
                      <w:rFonts w:ascii="Arial Narrow" w:hAnsi="Arial Narrow"/>
                      <w:i/>
                      <w:iCs/>
                    </w:rPr>
                    <w:t xml:space="preserve">Students response to teacher-posted comprehension questions. </w:t>
                  </w:r>
                  <w:proofErr w:type="gramStart"/>
                  <w:r w:rsidRPr="00E44DF0">
                    <w:rPr>
                      <w:rFonts w:ascii="Arial Narrow" w:hAnsi="Arial Narrow"/>
                      <w:i/>
                      <w:iCs/>
                    </w:rPr>
                    <w:t>Students</w:t>
                  </w:r>
                  <w:proofErr w:type="gramEnd"/>
                  <w:r w:rsidRPr="00E44DF0">
                    <w:rPr>
                      <w:rFonts w:ascii="Arial Narrow" w:hAnsi="Arial Narrow"/>
                      <w:i/>
                      <w:iCs/>
                    </w:rPr>
                    <w:t xml:space="preserve"> reflection on class required readings.)</w:t>
                  </w:r>
                </w:p>
              </w:tc>
              <w:tc>
                <w:tcPr>
                  <w:tcW w:w="270" w:type="dxa"/>
                </w:tcPr>
                <w:p w14:paraId="49D63240" w14:textId="47A5DED0" w:rsidR="008E5DE5" w:rsidRPr="00E44DF0" w:rsidRDefault="008E5DE5">
                  <w:pPr>
                    <w:rPr>
                      <w:rFonts w:ascii="Arial Narrow" w:hAnsi="Arial Narrow"/>
                      <w:b/>
                    </w:rPr>
                  </w:pPr>
                </w:p>
              </w:tc>
              <w:tc>
                <w:tcPr>
                  <w:tcW w:w="5130" w:type="dxa"/>
                </w:tcPr>
                <w:p w14:paraId="39529313" w14:textId="77F2FC84" w:rsidR="004C7669" w:rsidRPr="00E44DF0" w:rsidRDefault="0030127A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E44DF0">
                    <w:rPr>
                      <w:rFonts w:ascii="Arial Narrow" w:hAnsi="Arial Narrow"/>
                      <w:b/>
                      <w:bCs/>
                    </w:rPr>
                    <w:t>15%</w:t>
                  </w:r>
                </w:p>
              </w:tc>
            </w:tr>
            <w:tr w:rsidR="004C7669" w:rsidRPr="00E44DF0" w14:paraId="169E7650" w14:textId="77777777" w:rsidTr="00381660">
              <w:tc>
                <w:tcPr>
                  <w:tcW w:w="5290" w:type="dxa"/>
                </w:tcPr>
                <w:p w14:paraId="65EB0AA1" w14:textId="7FA851B4" w:rsidR="004C7669" w:rsidRPr="00E44DF0" w:rsidRDefault="004C7669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E44DF0">
                    <w:rPr>
                      <w:rFonts w:ascii="Arial Narrow" w:hAnsi="Arial Narrow"/>
                      <w:b/>
                      <w:bCs/>
                    </w:rPr>
                    <w:t xml:space="preserve">Term Exam </w:t>
                  </w:r>
                </w:p>
              </w:tc>
              <w:tc>
                <w:tcPr>
                  <w:tcW w:w="270" w:type="dxa"/>
                </w:tcPr>
                <w:p w14:paraId="0503B55B" w14:textId="77777777" w:rsidR="004C7669" w:rsidRPr="00E44DF0" w:rsidRDefault="004C7669">
                  <w:pPr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5130" w:type="dxa"/>
                </w:tcPr>
                <w:p w14:paraId="7A5128FD" w14:textId="063B87A8" w:rsidR="004C7669" w:rsidRPr="00E44DF0" w:rsidRDefault="0030127A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E44DF0">
                    <w:rPr>
                      <w:rFonts w:ascii="Arial Narrow" w:hAnsi="Arial Narrow"/>
                      <w:b/>
                      <w:bCs/>
                    </w:rPr>
                    <w:t>40</w:t>
                  </w:r>
                  <w:r w:rsidR="0016782B" w:rsidRPr="00E44DF0">
                    <w:rPr>
                      <w:rFonts w:ascii="Arial Narrow" w:hAnsi="Arial Narrow"/>
                      <w:b/>
                      <w:bCs/>
                    </w:rPr>
                    <w:t>%</w:t>
                  </w:r>
                </w:p>
              </w:tc>
            </w:tr>
          </w:tbl>
          <w:p w14:paraId="6F47EB5B" w14:textId="77777777" w:rsidR="004C7669" w:rsidRPr="00E44DF0" w:rsidRDefault="004C7669">
            <w:pPr>
              <w:rPr>
                <w:rFonts w:ascii="Arial Narrow" w:hAnsi="Arial Narrow"/>
              </w:rPr>
            </w:pPr>
          </w:p>
          <w:tbl>
            <w:tblPr>
              <w:tblpPr w:leftFromText="180" w:rightFromText="180" w:bottomFromText="200" w:vertAnchor="text" w:horzAnchor="margin" w:tblpY="287"/>
              <w:tblW w:w="10995" w:type="dxa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5537"/>
              <w:gridCol w:w="5458"/>
            </w:tblGrid>
            <w:tr w:rsidR="003076F9" w:rsidRPr="00E44DF0" w14:paraId="6982FC11" w14:textId="77777777" w:rsidTr="00985058">
              <w:tc>
                <w:tcPr>
                  <w:tcW w:w="5537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4EEAAE3" w14:textId="1D3A141E" w:rsidR="003076F9" w:rsidRPr="00E44DF0" w:rsidRDefault="003076F9" w:rsidP="00E44DF0">
                  <w:pPr>
                    <w:pStyle w:val="Standard"/>
                    <w:rPr>
                      <w:rFonts w:ascii="Arial Narrow" w:hAnsi="Arial Narrow" w:cs="Tahoma"/>
                    </w:rPr>
                  </w:pPr>
                  <w:r w:rsidRPr="00E44DF0">
                    <w:rPr>
                      <w:rFonts w:ascii="Arial Narrow" w:hAnsi="Arial Narrow" w:cs="Tahoma"/>
                      <w:b/>
                    </w:rPr>
                    <w:lastRenderedPageBreak/>
                    <w:t>Credit Grade = (Midterm Grade + Final Term Grade)/2</w:t>
                  </w:r>
                </w:p>
              </w:tc>
              <w:tc>
                <w:tcPr>
                  <w:tcW w:w="545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8BD8424" w14:textId="77777777" w:rsidR="003076F9" w:rsidRPr="00E44DF0" w:rsidRDefault="003076F9" w:rsidP="003076F9">
                  <w:pPr>
                    <w:pStyle w:val="Standard"/>
                    <w:spacing w:line="276" w:lineRule="auto"/>
                    <w:rPr>
                      <w:rFonts w:ascii="Arial Narrow" w:hAnsi="Arial Narrow" w:cs="Tahoma"/>
                    </w:rPr>
                  </w:pPr>
                </w:p>
              </w:tc>
            </w:tr>
          </w:tbl>
          <w:p w14:paraId="77C7D62B" w14:textId="77777777" w:rsidR="00B9196E" w:rsidRDefault="00B9196E">
            <w:pPr>
              <w:rPr>
                <w:rFonts w:ascii="Arial Narrow" w:hAnsi="Arial Narrow"/>
              </w:rPr>
            </w:pPr>
          </w:p>
        </w:tc>
      </w:tr>
    </w:tbl>
    <w:p w14:paraId="108BDE90" w14:textId="77777777" w:rsidR="00761B4F" w:rsidRDefault="00761B4F">
      <w:pPr>
        <w:rPr>
          <w:rFonts w:ascii="Arial Narrow" w:hAnsi="Arial Narr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4215"/>
      </w:tblGrid>
      <w:tr w:rsidR="00B9196E" w14:paraId="56DD8061" w14:textId="77777777" w:rsidTr="00B9196E">
        <w:tc>
          <w:tcPr>
            <w:tcW w:w="2335" w:type="dxa"/>
          </w:tcPr>
          <w:p w14:paraId="60E5E35F" w14:textId="44308DD7" w:rsidR="00B9196E" w:rsidRDefault="00B9196E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olicies</w:t>
            </w:r>
          </w:p>
        </w:tc>
        <w:tc>
          <w:tcPr>
            <w:tcW w:w="14215" w:type="dxa"/>
          </w:tcPr>
          <w:p w14:paraId="0A6C351A" w14:textId="77777777" w:rsidR="00183439" w:rsidRDefault="00183439" w:rsidP="00183439">
            <w:r>
              <w:t xml:space="preserve">Online/ Flexible Teaching and Learning: </w:t>
            </w:r>
          </w:p>
          <w:p w14:paraId="743DD8F2" w14:textId="77777777" w:rsidR="00183439" w:rsidRDefault="00183439" w:rsidP="00183439">
            <w:pPr>
              <w:spacing w:after="16"/>
            </w:pPr>
            <w:r>
              <w:t xml:space="preserve"> </w:t>
            </w:r>
          </w:p>
          <w:p w14:paraId="03B8A617" w14:textId="7DD95FB9" w:rsidR="00183439" w:rsidRDefault="00183439" w:rsidP="00183439">
            <w:pPr>
              <w:spacing w:line="259" w:lineRule="auto"/>
              <w:ind w:left="720"/>
              <w:rPr>
                <w:b/>
              </w:rPr>
            </w:pPr>
            <w:r>
              <w:t xml:space="preserve">1. </w:t>
            </w:r>
            <w:r w:rsidRPr="000C1AE7">
              <w:t xml:space="preserve">Classes will be held onsite while Microsoft Teams will be used as the secondary platform; thus, all students are advised to download and install the </w:t>
            </w:r>
            <w:proofErr w:type="gramStart"/>
            <w:r w:rsidRPr="000C1AE7">
              <w:t>aforementioned application</w:t>
            </w:r>
            <w:proofErr w:type="gramEnd"/>
            <w:r w:rsidRPr="000C1AE7">
              <w:t>.</w:t>
            </w:r>
            <w:r>
              <w:t xml:space="preserve">  </w:t>
            </w:r>
            <w:r w:rsidRPr="000C1AE7">
              <w:t xml:space="preserve">Just go to office.com. and login using your @student.tsu.edu.ph account, choose Teams from the list of applications, from there your enrolled subjects will </w:t>
            </w:r>
            <w:proofErr w:type="gramStart"/>
            <w:r w:rsidRPr="000C1AE7">
              <w:t>appear;</w:t>
            </w:r>
            <w:proofErr w:type="gramEnd"/>
            <w:r w:rsidRPr="000C1AE7">
              <w:t xml:space="preserve"> </w:t>
            </w:r>
          </w:p>
          <w:p w14:paraId="7049AA71" w14:textId="77777777" w:rsidR="00183439" w:rsidRDefault="00183439" w:rsidP="00183439">
            <w:pPr>
              <w:spacing w:line="259" w:lineRule="auto"/>
              <w:ind w:left="720"/>
              <w:rPr>
                <w:b/>
              </w:rPr>
            </w:pPr>
            <w:r>
              <w:t xml:space="preserve">2. </w:t>
            </w:r>
            <w:r w:rsidRPr="000C1AE7">
              <w:t xml:space="preserve">To uphold delivery of quality instruction, the class may also use added online platforms and applications like Zoom Cloud Meeting, FB Messenger, Viber, </w:t>
            </w:r>
            <w:proofErr w:type="gramStart"/>
            <w:r w:rsidRPr="000C1AE7">
              <w:t>WhatsApp</w:t>
            </w:r>
            <w:proofErr w:type="gramEnd"/>
            <w:r w:rsidRPr="000C1AE7">
              <w:t xml:space="preserve"> and the like. </w:t>
            </w:r>
          </w:p>
          <w:p w14:paraId="472AEEFC" w14:textId="77777777" w:rsidR="00183439" w:rsidRPr="000C1AE7" w:rsidRDefault="00183439" w:rsidP="00183439">
            <w:pPr>
              <w:spacing w:line="259" w:lineRule="auto"/>
              <w:ind w:left="720"/>
            </w:pPr>
            <w:r>
              <w:t xml:space="preserve">3. </w:t>
            </w:r>
            <w:r w:rsidRPr="000C1AE7">
              <w:t xml:space="preserve">No Special Examination will be administered unless an excuse letter from parent/ guardian or medical certificate noted by the guidance counsellor and class adviser is presented </w:t>
            </w:r>
          </w:p>
          <w:p w14:paraId="551F0586" w14:textId="68F7403B" w:rsidR="00183439" w:rsidRPr="000C1AE7" w:rsidRDefault="00183439" w:rsidP="00183439">
            <w:pPr>
              <w:spacing w:line="259" w:lineRule="auto"/>
              <w:ind w:left="720"/>
            </w:pPr>
            <w:r>
              <w:t xml:space="preserve">4. </w:t>
            </w:r>
            <w:r w:rsidRPr="000C1AE7">
              <w:t xml:space="preserve">Attendance will be checked every meeting. </w:t>
            </w:r>
            <w:r>
              <w:t xml:space="preserve"> </w:t>
            </w:r>
            <w:r w:rsidRPr="000C1AE7">
              <w:t xml:space="preserve">A student must complete 85% of the session </w:t>
            </w:r>
            <w:proofErr w:type="gramStart"/>
            <w:r w:rsidRPr="000C1AE7">
              <w:t>in order for</w:t>
            </w:r>
            <w:proofErr w:type="gramEnd"/>
            <w:r w:rsidRPr="000C1AE7">
              <w:t xml:space="preserve"> him/her </w:t>
            </w:r>
            <w:r>
              <w:t xml:space="preserve">to </w:t>
            </w:r>
            <w:r w:rsidRPr="000C1AE7">
              <w:t xml:space="preserve">be given credit for attendance.  </w:t>
            </w:r>
          </w:p>
          <w:p w14:paraId="2223C690" w14:textId="7067FBD6" w:rsidR="00183439" w:rsidRDefault="00183439" w:rsidP="00183439">
            <w:pPr>
              <w:spacing w:line="259" w:lineRule="auto"/>
              <w:ind w:left="720"/>
              <w:rPr>
                <w:b/>
              </w:rPr>
            </w:pPr>
            <w:r>
              <w:t xml:space="preserve">5. </w:t>
            </w:r>
            <w:r w:rsidRPr="000C1AE7">
              <w:t xml:space="preserve">Assignments are to be submitted on time. </w:t>
            </w:r>
            <w:r>
              <w:t xml:space="preserve"> </w:t>
            </w:r>
            <w:r w:rsidRPr="000C1AE7">
              <w:t xml:space="preserve">Failure to submit assignments is equivalent to a grade of 5.0. </w:t>
            </w:r>
          </w:p>
          <w:p w14:paraId="4BECCF67" w14:textId="27E07BEB" w:rsidR="00761B4F" w:rsidRDefault="00183439" w:rsidP="00183439">
            <w:pPr>
              <w:rPr>
                <w:rFonts w:ascii="Arial Narrow" w:hAnsi="Arial Narrow"/>
              </w:rPr>
            </w:pPr>
            <w:r>
              <w:t xml:space="preserve">              </w:t>
            </w:r>
          </w:p>
        </w:tc>
      </w:tr>
      <w:tr w:rsidR="00183439" w14:paraId="1F02E5AE" w14:textId="77777777" w:rsidTr="00B9196E">
        <w:tc>
          <w:tcPr>
            <w:tcW w:w="2335" w:type="dxa"/>
          </w:tcPr>
          <w:p w14:paraId="19883D07" w14:textId="77777777" w:rsidR="00183439" w:rsidRDefault="00183439">
            <w:pPr>
              <w:rPr>
                <w:rFonts w:ascii="Arial Narrow" w:hAnsi="Arial Narrow"/>
              </w:rPr>
            </w:pPr>
          </w:p>
        </w:tc>
        <w:tc>
          <w:tcPr>
            <w:tcW w:w="14215" w:type="dxa"/>
          </w:tcPr>
          <w:p w14:paraId="1A99F2C3" w14:textId="77777777" w:rsidR="00183439" w:rsidRDefault="00183439" w:rsidP="00183439"/>
        </w:tc>
      </w:tr>
    </w:tbl>
    <w:p w14:paraId="3ED696AE" w14:textId="77777777" w:rsidR="00AA68D8" w:rsidRPr="00251CED" w:rsidRDefault="00AA68D8">
      <w:pPr>
        <w:rPr>
          <w:rFonts w:ascii="Arial Narrow" w:hAnsi="Arial Narrow"/>
        </w:rPr>
      </w:pPr>
    </w:p>
    <w:tbl>
      <w:tblPr>
        <w:tblW w:w="165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87"/>
        <w:gridCol w:w="2610"/>
        <w:gridCol w:w="4094"/>
        <w:gridCol w:w="6346"/>
      </w:tblGrid>
      <w:tr w:rsidR="00761B4F" w:rsidRPr="00761B4F" w14:paraId="4011DE4E" w14:textId="77777777" w:rsidTr="00DD0F94">
        <w:trPr>
          <w:trHeight w:val="3580"/>
        </w:trPr>
        <w:tc>
          <w:tcPr>
            <w:tcW w:w="3487" w:type="dxa"/>
          </w:tcPr>
          <w:p w14:paraId="495F740B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  <w:r w:rsidRPr="00761B4F">
              <w:rPr>
                <w:rFonts w:ascii="Arial Narrow" w:hAnsi="Arial Narrow"/>
              </w:rPr>
              <w:t>Course Title:</w:t>
            </w:r>
          </w:p>
          <w:p w14:paraId="6DF393DF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347CD5F6" w14:textId="77777777" w:rsidR="00761B4F" w:rsidRPr="00761B4F" w:rsidRDefault="0025080E" w:rsidP="00761B4F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______________________________</w:t>
            </w:r>
          </w:p>
        </w:tc>
        <w:tc>
          <w:tcPr>
            <w:tcW w:w="2610" w:type="dxa"/>
          </w:tcPr>
          <w:p w14:paraId="34291343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  <w:r w:rsidRPr="00761B4F">
              <w:rPr>
                <w:rFonts w:ascii="Arial Narrow" w:hAnsi="Arial Narrow"/>
              </w:rPr>
              <w:t>AY/Term of Effectively</w:t>
            </w:r>
            <w:r>
              <w:rPr>
                <w:rFonts w:ascii="Arial Narrow" w:hAnsi="Arial Narrow"/>
              </w:rPr>
              <w:t>:</w:t>
            </w:r>
          </w:p>
          <w:p w14:paraId="26D4C377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4B5B62B4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  <w:r w:rsidRPr="00761B4F">
              <w:rPr>
                <w:rFonts w:ascii="Arial Narrow" w:hAnsi="Arial Narrow"/>
              </w:rPr>
              <w:t>AY: ___________</w:t>
            </w:r>
          </w:p>
          <w:p w14:paraId="0BE66F42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2246DE9E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  <w:r w:rsidRPr="00761B4F">
              <w:rPr>
                <w:rFonts w:ascii="Arial Narrow" w:hAnsi="Arial Narrow"/>
              </w:rPr>
              <w:t>_____ SEMESTER</w:t>
            </w:r>
          </w:p>
        </w:tc>
        <w:tc>
          <w:tcPr>
            <w:tcW w:w="4094" w:type="dxa"/>
          </w:tcPr>
          <w:p w14:paraId="13D70A40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  <w:r w:rsidRPr="00761B4F">
              <w:rPr>
                <w:rFonts w:ascii="Arial Narrow" w:hAnsi="Arial Narrow"/>
              </w:rPr>
              <w:t>Prepared by:</w:t>
            </w:r>
          </w:p>
          <w:p w14:paraId="3BB0EB3A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0D3CEFD5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  <w:bookmarkStart w:id="28" w:name="OLE_LINK56"/>
            <w:bookmarkStart w:id="29" w:name="OLE_LINK57"/>
            <w:r>
              <w:rPr>
                <w:rFonts w:ascii="Arial Narrow" w:hAnsi="Arial Narrow"/>
              </w:rPr>
              <w:t>_______________________</w:t>
            </w:r>
            <w:r w:rsidR="00DD0F94">
              <w:rPr>
                <w:rFonts w:ascii="Arial Narrow" w:hAnsi="Arial Narrow"/>
              </w:rPr>
              <w:t>________</w:t>
            </w:r>
            <w:bookmarkEnd w:id="28"/>
            <w:bookmarkEnd w:id="29"/>
          </w:p>
          <w:p w14:paraId="75C97719" w14:textId="77777777" w:rsid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4CEAE72D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6AB3952B" w14:textId="77777777" w:rsidR="00761B4F" w:rsidRPr="00761B4F" w:rsidRDefault="00DD0F94" w:rsidP="00761B4F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_______________________________</w:t>
            </w:r>
          </w:p>
          <w:p w14:paraId="066E7B13" w14:textId="77777777" w:rsid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57744352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22477C34" w14:textId="77777777" w:rsidR="00761B4F" w:rsidRDefault="00DD0F94" w:rsidP="00761B4F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_______________________________</w:t>
            </w:r>
          </w:p>
          <w:p w14:paraId="2B74A172" w14:textId="77777777" w:rsid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346261FD" w14:textId="77777777" w:rsidR="00DD0F94" w:rsidRPr="00761B4F" w:rsidRDefault="00DD0F94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3D55FD01" w14:textId="77777777" w:rsidR="00761B4F" w:rsidRPr="00761B4F" w:rsidRDefault="00DD0F94" w:rsidP="00761B4F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_______________________________</w:t>
            </w:r>
          </w:p>
        </w:tc>
        <w:tc>
          <w:tcPr>
            <w:tcW w:w="6346" w:type="dxa"/>
          </w:tcPr>
          <w:p w14:paraId="26D7DDE4" w14:textId="77777777" w:rsidR="0025080E" w:rsidRDefault="0025080E" w:rsidP="00761B4F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Reviewed by: </w:t>
            </w:r>
          </w:p>
          <w:p w14:paraId="4B278BB7" w14:textId="2C902D76" w:rsidR="00A77EBD" w:rsidRDefault="00056EAD" w:rsidP="00A77EBD">
            <w:pPr>
              <w:spacing w:after="0" w:line="240" w:lineRule="auto"/>
              <w:rPr>
                <w:rFonts w:ascii="Arial Narrow" w:hAnsi="Arial Narrow"/>
                <w:b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________________________________</w:t>
            </w:r>
          </w:p>
          <w:p w14:paraId="7A6E1AFF" w14:textId="44FD9FA1" w:rsidR="0025080E" w:rsidRPr="00761B4F" w:rsidRDefault="0025080E" w:rsidP="0025080E">
            <w:pPr>
              <w:spacing w:after="0" w:line="240" w:lineRule="auto"/>
              <w:rPr>
                <w:rFonts w:ascii="Arial Narrow" w:hAnsi="Arial Narrow"/>
              </w:rPr>
            </w:pPr>
            <w:r w:rsidRPr="00761B4F">
              <w:rPr>
                <w:rFonts w:ascii="Arial Narrow" w:hAnsi="Arial Narrow"/>
              </w:rPr>
              <w:t>Chair</w:t>
            </w:r>
            <w:r w:rsidR="00BF0269">
              <w:rPr>
                <w:rFonts w:ascii="Arial Narrow" w:hAnsi="Arial Narrow"/>
              </w:rPr>
              <w:t>person</w:t>
            </w:r>
          </w:p>
          <w:p w14:paraId="6D0E956E" w14:textId="77777777" w:rsidR="0025080E" w:rsidRDefault="0025080E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6329B713" w14:textId="77777777" w:rsid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  <w:r w:rsidRPr="00761B4F">
              <w:rPr>
                <w:rFonts w:ascii="Arial Narrow" w:hAnsi="Arial Narrow"/>
              </w:rPr>
              <w:t>Recommending Approval:</w:t>
            </w:r>
          </w:p>
          <w:p w14:paraId="52613B27" w14:textId="77777777" w:rsidR="0025080E" w:rsidRDefault="0025080E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77272C8B" w14:textId="7D4820B2" w:rsidR="0025080E" w:rsidRPr="00761B4F" w:rsidRDefault="00056EAD" w:rsidP="00761B4F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___________________________________</w:t>
            </w:r>
          </w:p>
          <w:p w14:paraId="47C5A49B" w14:textId="4A112C99" w:rsidR="0025080E" w:rsidRPr="00761B4F" w:rsidRDefault="0025080E" w:rsidP="0025080E">
            <w:pPr>
              <w:spacing w:after="0" w:line="240" w:lineRule="auto"/>
              <w:rPr>
                <w:rFonts w:ascii="Arial Narrow" w:hAnsi="Arial Narrow"/>
              </w:rPr>
            </w:pPr>
            <w:r w:rsidRPr="00761B4F">
              <w:rPr>
                <w:rFonts w:ascii="Arial Narrow" w:hAnsi="Arial Narrow"/>
              </w:rPr>
              <w:t>Dean</w:t>
            </w:r>
          </w:p>
          <w:p w14:paraId="4114738C" w14:textId="5A044450" w:rsidR="0035627D" w:rsidRDefault="0035627D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7C184599" w14:textId="77777777" w:rsid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  <w:r w:rsidRPr="00761B4F">
              <w:rPr>
                <w:rFonts w:ascii="Arial Narrow" w:hAnsi="Arial Narrow"/>
              </w:rPr>
              <w:t>Approved:</w:t>
            </w:r>
          </w:p>
          <w:p w14:paraId="4A330980" w14:textId="77777777" w:rsidR="0025080E" w:rsidRPr="00761B4F" w:rsidRDefault="0025080E" w:rsidP="00761B4F">
            <w:pPr>
              <w:spacing w:after="0" w:line="240" w:lineRule="auto"/>
              <w:rPr>
                <w:rFonts w:ascii="Arial Narrow" w:hAnsi="Arial Narrow"/>
              </w:rPr>
            </w:pPr>
          </w:p>
          <w:p w14:paraId="4FD30662" w14:textId="25D41A42" w:rsidR="00C11807" w:rsidRPr="0025080E" w:rsidRDefault="00F018B5" w:rsidP="00C11807">
            <w:pPr>
              <w:spacing w:after="0" w:line="240" w:lineRule="auto"/>
              <w:rPr>
                <w:rFonts w:ascii="Arial Narrow" w:hAnsi="Arial Narrow"/>
                <w:b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__________________________</w:t>
            </w:r>
            <w:r w:rsidR="00056EAD">
              <w:rPr>
                <w:rFonts w:ascii="Arial Narrow" w:hAnsi="Arial Narrow"/>
                <w:b/>
                <w:sz w:val="24"/>
              </w:rPr>
              <w:t>______</w:t>
            </w:r>
          </w:p>
          <w:p w14:paraId="5C4AE3CC" w14:textId="77777777" w:rsidR="00761B4F" w:rsidRPr="00761B4F" w:rsidRDefault="00761B4F" w:rsidP="00761B4F">
            <w:pPr>
              <w:spacing w:after="0" w:line="240" w:lineRule="auto"/>
              <w:rPr>
                <w:rFonts w:ascii="Arial Narrow" w:hAnsi="Arial Narrow"/>
              </w:rPr>
            </w:pPr>
            <w:r w:rsidRPr="00761B4F">
              <w:rPr>
                <w:rFonts w:ascii="Arial Narrow" w:hAnsi="Arial Narrow"/>
              </w:rPr>
              <w:t>Vice President for Academic Affairs</w:t>
            </w:r>
          </w:p>
        </w:tc>
      </w:tr>
    </w:tbl>
    <w:p w14:paraId="088A1DF9" w14:textId="77777777" w:rsidR="00E03DC0" w:rsidRPr="00251CED" w:rsidRDefault="00E03DC0">
      <w:pPr>
        <w:rPr>
          <w:rFonts w:ascii="Arial Narrow" w:hAnsi="Arial Narrow"/>
        </w:rPr>
      </w:pPr>
    </w:p>
    <w:sectPr w:rsidR="00E03DC0" w:rsidRPr="00251CED" w:rsidSect="00513B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8720" w:h="12240" w:orient="landscape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4126D" w14:textId="77777777" w:rsidR="00D06136" w:rsidRDefault="00D06136" w:rsidP="00DD0F94">
      <w:pPr>
        <w:spacing w:after="0" w:line="240" w:lineRule="auto"/>
      </w:pPr>
      <w:r>
        <w:separator/>
      </w:r>
    </w:p>
  </w:endnote>
  <w:endnote w:type="continuationSeparator" w:id="0">
    <w:p w14:paraId="42705E5C" w14:textId="77777777" w:rsidR="00D06136" w:rsidRDefault="00D06136" w:rsidP="00DD0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8F402" w14:textId="77777777" w:rsidR="000379B3" w:rsidRDefault="000379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656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4673"/>
      <w:gridCol w:w="3966"/>
      <w:gridCol w:w="3966"/>
      <w:gridCol w:w="3955"/>
    </w:tblGrid>
    <w:tr w:rsidR="002F1FEB" w:rsidRPr="00A36BD0" w14:paraId="4DB13566" w14:textId="77777777" w:rsidTr="00DD0F94">
      <w:trPr>
        <w:trHeight w:val="273"/>
      </w:trPr>
      <w:tc>
        <w:tcPr>
          <w:tcW w:w="4673" w:type="dxa"/>
        </w:tcPr>
        <w:p w14:paraId="4BB27D3B" w14:textId="311570DF" w:rsidR="002F1FEB" w:rsidRPr="00A36BD0" w:rsidRDefault="002F1FEB" w:rsidP="00DD0F94">
          <w:pPr>
            <w:pStyle w:val="Footer"/>
            <w:ind w:hanging="5"/>
            <w:rPr>
              <w:sz w:val="20"/>
            </w:rPr>
          </w:pPr>
          <w:r>
            <w:rPr>
              <w:sz w:val="20"/>
            </w:rPr>
            <w:t>Form No.: TSU-</w:t>
          </w:r>
          <w:r w:rsidR="00D2084A">
            <w:rPr>
              <w:sz w:val="20"/>
            </w:rPr>
            <w:t>VPA-</w:t>
          </w:r>
          <w:r>
            <w:rPr>
              <w:sz w:val="20"/>
            </w:rPr>
            <w:t>SF-</w:t>
          </w:r>
          <w:r w:rsidR="00D2084A">
            <w:rPr>
              <w:sz w:val="20"/>
            </w:rPr>
            <w:t>5</w:t>
          </w:r>
          <w:r>
            <w:rPr>
              <w:sz w:val="20"/>
            </w:rPr>
            <w:t>5</w:t>
          </w:r>
        </w:p>
      </w:tc>
      <w:tc>
        <w:tcPr>
          <w:tcW w:w="3966" w:type="dxa"/>
        </w:tcPr>
        <w:p w14:paraId="197B0AEA" w14:textId="04DF3258" w:rsidR="002F1FEB" w:rsidRPr="00A36BD0" w:rsidRDefault="002F1FEB" w:rsidP="00DD0F94">
          <w:pPr>
            <w:pStyle w:val="Footer"/>
            <w:ind w:firstLine="169"/>
            <w:rPr>
              <w:sz w:val="20"/>
            </w:rPr>
          </w:pPr>
          <w:r w:rsidRPr="00A36BD0">
            <w:rPr>
              <w:sz w:val="20"/>
            </w:rPr>
            <w:t xml:space="preserve">Revision No.: </w:t>
          </w:r>
          <w:r w:rsidR="008A1733">
            <w:rPr>
              <w:sz w:val="20"/>
            </w:rPr>
            <w:t>0</w:t>
          </w:r>
          <w:r w:rsidR="001C1767">
            <w:rPr>
              <w:sz w:val="20"/>
            </w:rPr>
            <w:t>1</w:t>
          </w:r>
        </w:p>
      </w:tc>
      <w:tc>
        <w:tcPr>
          <w:tcW w:w="3966" w:type="dxa"/>
        </w:tcPr>
        <w:p w14:paraId="205E7B9E" w14:textId="46C8C51E" w:rsidR="002F1FEB" w:rsidRPr="00A36BD0" w:rsidRDefault="002F1FEB" w:rsidP="00DD0F94">
          <w:pPr>
            <w:pStyle w:val="Footer"/>
            <w:ind w:firstLine="163"/>
            <w:rPr>
              <w:sz w:val="20"/>
            </w:rPr>
          </w:pPr>
          <w:r>
            <w:rPr>
              <w:sz w:val="20"/>
            </w:rPr>
            <w:t>Effecti</w:t>
          </w:r>
          <w:r w:rsidR="0078405C">
            <w:rPr>
              <w:sz w:val="20"/>
            </w:rPr>
            <w:t xml:space="preserve">vity Date: </w:t>
          </w:r>
          <w:r w:rsidR="000379B3">
            <w:rPr>
              <w:sz w:val="20"/>
            </w:rPr>
            <w:t>August 23</w:t>
          </w:r>
          <w:r w:rsidR="008A1733">
            <w:rPr>
              <w:sz w:val="20"/>
            </w:rPr>
            <w:t>, 202</w:t>
          </w:r>
          <w:r w:rsidR="000379B3">
            <w:rPr>
              <w:sz w:val="20"/>
            </w:rPr>
            <w:t>3</w:t>
          </w:r>
        </w:p>
      </w:tc>
      <w:tc>
        <w:tcPr>
          <w:tcW w:w="3955" w:type="dxa"/>
        </w:tcPr>
        <w:p w14:paraId="63B9103F" w14:textId="77777777" w:rsidR="002F1FEB" w:rsidRPr="00A36BD0" w:rsidRDefault="002F1FEB" w:rsidP="00DD0F94">
          <w:pPr>
            <w:pStyle w:val="Footer"/>
            <w:ind w:firstLine="247"/>
            <w:jc w:val="center"/>
            <w:rPr>
              <w:sz w:val="20"/>
            </w:rPr>
          </w:pPr>
          <w:r w:rsidRPr="00A36BD0">
            <w:rPr>
              <w:sz w:val="20"/>
            </w:rPr>
            <w:t xml:space="preserve">Page </w:t>
          </w:r>
          <w:r w:rsidRPr="00A36BD0">
            <w:rPr>
              <w:b/>
              <w:bCs/>
              <w:sz w:val="20"/>
            </w:rPr>
            <w:fldChar w:fldCharType="begin"/>
          </w:r>
          <w:r w:rsidRPr="00A36BD0">
            <w:rPr>
              <w:b/>
              <w:bCs/>
              <w:sz w:val="20"/>
            </w:rPr>
            <w:instrText xml:space="preserve"> PAGE  \* Arabic  \* MERGEFORMAT </w:instrText>
          </w:r>
          <w:r w:rsidRPr="00A36BD0">
            <w:rPr>
              <w:b/>
              <w:bCs/>
              <w:sz w:val="20"/>
            </w:rPr>
            <w:fldChar w:fldCharType="separate"/>
          </w:r>
          <w:r w:rsidR="003F09A3">
            <w:rPr>
              <w:b/>
              <w:bCs/>
              <w:noProof/>
              <w:sz w:val="20"/>
            </w:rPr>
            <w:t>7</w:t>
          </w:r>
          <w:r w:rsidRPr="00A36BD0">
            <w:rPr>
              <w:b/>
              <w:bCs/>
              <w:sz w:val="20"/>
            </w:rPr>
            <w:fldChar w:fldCharType="end"/>
          </w:r>
          <w:r w:rsidRPr="00A36BD0">
            <w:rPr>
              <w:sz w:val="20"/>
            </w:rPr>
            <w:t xml:space="preserve"> of </w:t>
          </w:r>
          <w:r w:rsidRPr="00A36BD0">
            <w:rPr>
              <w:b/>
              <w:bCs/>
              <w:sz w:val="20"/>
            </w:rPr>
            <w:fldChar w:fldCharType="begin"/>
          </w:r>
          <w:r w:rsidRPr="00A36BD0">
            <w:rPr>
              <w:b/>
              <w:bCs/>
              <w:sz w:val="20"/>
            </w:rPr>
            <w:instrText xml:space="preserve"> NUMPAGES  \* Arabic  \* MERGEFORMAT </w:instrText>
          </w:r>
          <w:r w:rsidRPr="00A36BD0">
            <w:rPr>
              <w:b/>
              <w:bCs/>
              <w:sz w:val="20"/>
            </w:rPr>
            <w:fldChar w:fldCharType="separate"/>
          </w:r>
          <w:r w:rsidR="003F09A3">
            <w:rPr>
              <w:b/>
              <w:bCs/>
              <w:noProof/>
              <w:sz w:val="20"/>
            </w:rPr>
            <w:t>8</w:t>
          </w:r>
          <w:r w:rsidRPr="00A36BD0">
            <w:rPr>
              <w:b/>
              <w:bCs/>
              <w:sz w:val="20"/>
            </w:rPr>
            <w:fldChar w:fldCharType="end"/>
          </w:r>
        </w:p>
      </w:tc>
    </w:tr>
  </w:tbl>
  <w:p w14:paraId="225A7534" w14:textId="77777777" w:rsidR="002F1FEB" w:rsidRDefault="002F1F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E1853" w14:textId="77777777" w:rsidR="000379B3" w:rsidRDefault="000379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3430B" w14:textId="77777777" w:rsidR="00D06136" w:rsidRDefault="00D06136" w:rsidP="00DD0F94">
      <w:pPr>
        <w:spacing w:after="0" w:line="240" w:lineRule="auto"/>
      </w:pPr>
      <w:r>
        <w:separator/>
      </w:r>
    </w:p>
  </w:footnote>
  <w:footnote w:type="continuationSeparator" w:id="0">
    <w:p w14:paraId="24A0A8A9" w14:textId="77777777" w:rsidR="00D06136" w:rsidRDefault="00D06136" w:rsidP="00DD0F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78346" w14:textId="77777777" w:rsidR="000379B3" w:rsidRDefault="000379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155"/>
      <w:gridCol w:w="14395"/>
    </w:tblGrid>
    <w:tr w:rsidR="002F1FEB" w:rsidRPr="0088569C" w14:paraId="4B05A2E4" w14:textId="77777777" w:rsidTr="002F1FEB">
      <w:tc>
        <w:tcPr>
          <w:tcW w:w="2155" w:type="dxa"/>
        </w:tcPr>
        <w:p w14:paraId="4D4A37DC" w14:textId="531425E6" w:rsidR="002F1FEB" w:rsidRPr="0088569C" w:rsidRDefault="00C379DD" w:rsidP="00DD0F94">
          <w:pPr>
            <w:rPr>
              <w:rFonts w:ascii="Arial Narrow" w:hAnsi="Arial Narrow"/>
              <w:sz w:val="20"/>
              <w:szCs w:val="20"/>
            </w:rPr>
          </w:pPr>
          <w:r>
            <w:rPr>
              <w:rFonts w:ascii="Arial Narrow" w:hAnsi="Arial Narrow"/>
              <w:sz w:val="20"/>
              <w:szCs w:val="20"/>
            </w:rPr>
            <w:t>O</w:t>
          </w:r>
          <w:r w:rsidR="002F1FEB" w:rsidRPr="0088569C">
            <w:rPr>
              <w:rFonts w:ascii="Arial Narrow" w:hAnsi="Arial Narrow"/>
              <w:sz w:val="20"/>
              <w:szCs w:val="20"/>
            </w:rPr>
            <w:t>BTL Plan</w:t>
          </w:r>
        </w:p>
      </w:tc>
      <w:tc>
        <w:tcPr>
          <w:tcW w:w="14395" w:type="dxa"/>
        </w:tcPr>
        <w:p w14:paraId="334DCEDC" w14:textId="1C978D65" w:rsidR="002F1FEB" w:rsidRPr="0088569C" w:rsidRDefault="00C379DD" w:rsidP="00DD0F94">
          <w:pPr>
            <w:jc w:val="right"/>
            <w:rPr>
              <w:rFonts w:ascii="Arial Narrow" w:hAnsi="Arial Narrow"/>
              <w:sz w:val="20"/>
              <w:szCs w:val="20"/>
            </w:rPr>
          </w:pPr>
          <w:r>
            <w:rPr>
              <w:rFonts w:ascii="Arial Narrow" w:hAnsi="Arial Narrow"/>
              <w:sz w:val="20"/>
              <w:szCs w:val="20"/>
            </w:rPr>
            <w:t>Course Number and Description</w:t>
          </w:r>
          <w:r w:rsidR="002F1FEB" w:rsidRPr="0088569C">
            <w:rPr>
              <w:rFonts w:ascii="Arial Narrow" w:hAnsi="Arial Narrow"/>
              <w:sz w:val="20"/>
              <w:szCs w:val="20"/>
            </w:rPr>
            <w:t xml:space="preserve"> </w:t>
          </w:r>
        </w:p>
      </w:tc>
    </w:tr>
  </w:tbl>
  <w:p w14:paraId="3246DDEB" w14:textId="77777777" w:rsidR="002F1FEB" w:rsidRDefault="002F1F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C0422" w14:textId="77777777" w:rsidR="000379B3" w:rsidRDefault="000379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36EF4"/>
    <w:multiLevelType w:val="hybridMultilevel"/>
    <w:tmpl w:val="E41833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C0456"/>
    <w:multiLevelType w:val="multilevel"/>
    <w:tmpl w:val="0546A7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C5803B2"/>
    <w:multiLevelType w:val="multilevel"/>
    <w:tmpl w:val="BB8EE97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253D4CB2"/>
    <w:multiLevelType w:val="hybridMultilevel"/>
    <w:tmpl w:val="1D86F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E13A1B"/>
    <w:multiLevelType w:val="hybridMultilevel"/>
    <w:tmpl w:val="28B63B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57EBC"/>
    <w:multiLevelType w:val="hybridMultilevel"/>
    <w:tmpl w:val="03A29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BD3FB7"/>
    <w:multiLevelType w:val="hybridMultilevel"/>
    <w:tmpl w:val="149E5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56820"/>
    <w:multiLevelType w:val="hybridMultilevel"/>
    <w:tmpl w:val="E34C9E6C"/>
    <w:lvl w:ilvl="0" w:tplc="9AC88536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8" w15:restartNumberingAfterBreak="0">
    <w:nsid w:val="35DC7BBD"/>
    <w:multiLevelType w:val="multilevel"/>
    <w:tmpl w:val="BB8EE97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3657640C"/>
    <w:multiLevelType w:val="hybridMultilevel"/>
    <w:tmpl w:val="76EE0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9410BE"/>
    <w:multiLevelType w:val="hybridMultilevel"/>
    <w:tmpl w:val="3724D904"/>
    <w:lvl w:ilvl="0" w:tplc="B8809478">
      <w:start w:val="1"/>
      <w:numFmt w:val="decimal"/>
      <w:lvlText w:val="%1."/>
      <w:lvlJc w:val="left"/>
      <w:pPr>
        <w:ind w:left="1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15" w:hanging="360"/>
      </w:pPr>
    </w:lvl>
    <w:lvl w:ilvl="2" w:tplc="0409001B" w:tentative="1">
      <w:start w:val="1"/>
      <w:numFmt w:val="lowerRoman"/>
      <w:lvlText w:val="%3."/>
      <w:lvlJc w:val="right"/>
      <w:pPr>
        <w:ind w:left="3135" w:hanging="180"/>
      </w:pPr>
    </w:lvl>
    <w:lvl w:ilvl="3" w:tplc="0409000F" w:tentative="1">
      <w:start w:val="1"/>
      <w:numFmt w:val="decimal"/>
      <w:lvlText w:val="%4."/>
      <w:lvlJc w:val="left"/>
      <w:pPr>
        <w:ind w:left="3855" w:hanging="360"/>
      </w:pPr>
    </w:lvl>
    <w:lvl w:ilvl="4" w:tplc="04090019" w:tentative="1">
      <w:start w:val="1"/>
      <w:numFmt w:val="lowerLetter"/>
      <w:lvlText w:val="%5."/>
      <w:lvlJc w:val="left"/>
      <w:pPr>
        <w:ind w:left="4575" w:hanging="360"/>
      </w:pPr>
    </w:lvl>
    <w:lvl w:ilvl="5" w:tplc="0409001B" w:tentative="1">
      <w:start w:val="1"/>
      <w:numFmt w:val="lowerRoman"/>
      <w:lvlText w:val="%6."/>
      <w:lvlJc w:val="right"/>
      <w:pPr>
        <w:ind w:left="5295" w:hanging="180"/>
      </w:pPr>
    </w:lvl>
    <w:lvl w:ilvl="6" w:tplc="0409000F" w:tentative="1">
      <w:start w:val="1"/>
      <w:numFmt w:val="decimal"/>
      <w:lvlText w:val="%7."/>
      <w:lvlJc w:val="left"/>
      <w:pPr>
        <w:ind w:left="6015" w:hanging="360"/>
      </w:pPr>
    </w:lvl>
    <w:lvl w:ilvl="7" w:tplc="04090019" w:tentative="1">
      <w:start w:val="1"/>
      <w:numFmt w:val="lowerLetter"/>
      <w:lvlText w:val="%8."/>
      <w:lvlJc w:val="left"/>
      <w:pPr>
        <w:ind w:left="6735" w:hanging="360"/>
      </w:pPr>
    </w:lvl>
    <w:lvl w:ilvl="8" w:tplc="0409001B" w:tentative="1">
      <w:start w:val="1"/>
      <w:numFmt w:val="lowerRoman"/>
      <w:lvlText w:val="%9."/>
      <w:lvlJc w:val="right"/>
      <w:pPr>
        <w:ind w:left="7455" w:hanging="180"/>
      </w:pPr>
    </w:lvl>
  </w:abstractNum>
  <w:abstractNum w:abstractNumId="11" w15:restartNumberingAfterBreak="0">
    <w:nsid w:val="4B3B510F"/>
    <w:multiLevelType w:val="hybridMultilevel"/>
    <w:tmpl w:val="303AAB2E"/>
    <w:lvl w:ilvl="0" w:tplc="31E0A480">
      <w:start w:val="1"/>
      <w:numFmt w:val="upperLetter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12" w15:restartNumberingAfterBreak="0">
    <w:nsid w:val="4BCE7043"/>
    <w:multiLevelType w:val="hybridMultilevel"/>
    <w:tmpl w:val="6D2A4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5142E4"/>
    <w:multiLevelType w:val="hybridMultilevel"/>
    <w:tmpl w:val="A0B85BA8"/>
    <w:lvl w:ilvl="0" w:tplc="21FC246C">
      <w:start w:val="1"/>
      <w:numFmt w:val="lowerLetter"/>
      <w:lvlText w:val="%1."/>
      <w:lvlJc w:val="left"/>
      <w:pPr>
        <w:ind w:left="7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4" w15:restartNumberingAfterBreak="0">
    <w:nsid w:val="50D65673"/>
    <w:multiLevelType w:val="hybridMultilevel"/>
    <w:tmpl w:val="144646B0"/>
    <w:lvl w:ilvl="0" w:tplc="CC1E22B6">
      <w:start w:val="1"/>
      <w:numFmt w:val="lowerLetter"/>
      <w:lvlText w:val="%1."/>
      <w:lvlJc w:val="left"/>
      <w:pPr>
        <w:ind w:left="4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9" w:hanging="360"/>
      </w:pPr>
    </w:lvl>
    <w:lvl w:ilvl="2" w:tplc="0409001B" w:tentative="1">
      <w:start w:val="1"/>
      <w:numFmt w:val="lowerRoman"/>
      <w:lvlText w:val="%3."/>
      <w:lvlJc w:val="right"/>
      <w:pPr>
        <w:ind w:left="1919" w:hanging="180"/>
      </w:pPr>
    </w:lvl>
    <w:lvl w:ilvl="3" w:tplc="0409000F" w:tentative="1">
      <w:start w:val="1"/>
      <w:numFmt w:val="decimal"/>
      <w:lvlText w:val="%4."/>
      <w:lvlJc w:val="left"/>
      <w:pPr>
        <w:ind w:left="2639" w:hanging="360"/>
      </w:pPr>
    </w:lvl>
    <w:lvl w:ilvl="4" w:tplc="04090019" w:tentative="1">
      <w:start w:val="1"/>
      <w:numFmt w:val="lowerLetter"/>
      <w:lvlText w:val="%5."/>
      <w:lvlJc w:val="left"/>
      <w:pPr>
        <w:ind w:left="3359" w:hanging="360"/>
      </w:pPr>
    </w:lvl>
    <w:lvl w:ilvl="5" w:tplc="0409001B" w:tentative="1">
      <w:start w:val="1"/>
      <w:numFmt w:val="lowerRoman"/>
      <w:lvlText w:val="%6."/>
      <w:lvlJc w:val="right"/>
      <w:pPr>
        <w:ind w:left="4079" w:hanging="180"/>
      </w:pPr>
    </w:lvl>
    <w:lvl w:ilvl="6" w:tplc="0409000F" w:tentative="1">
      <w:start w:val="1"/>
      <w:numFmt w:val="decimal"/>
      <w:lvlText w:val="%7."/>
      <w:lvlJc w:val="left"/>
      <w:pPr>
        <w:ind w:left="4799" w:hanging="360"/>
      </w:pPr>
    </w:lvl>
    <w:lvl w:ilvl="7" w:tplc="04090019" w:tentative="1">
      <w:start w:val="1"/>
      <w:numFmt w:val="lowerLetter"/>
      <w:lvlText w:val="%8."/>
      <w:lvlJc w:val="left"/>
      <w:pPr>
        <w:ind w:left="5519" w:hanging="360"/>
      </w:pPr>
    </w:lvl>
    <w:lvl w:ilvl="8" w:tplc="04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15" w15:restartNumberingAfterBreak="0">
    <w:nsid w:val="5482491D"/>
    <w:multiLevelType w:val="multilevel"/>
    <w:tmpl w:val="6C7069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56FC50E1"/>
    <w:multiLevelType w:val="multilevel"/>
    <w:tmpl w:val="2B744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9C82422"/>
    <w:multiLevelType w:val="hybridMultilevel"/>
    <w:tmpl w:val="94341D1E"/>
    <w:lvl w:ilvl="0" w:tplc="4A16C37A">
      <w:start w:val="1"/>
      <w:numFmt w:val="bullet"/>
      <w:lvlText w:val="-"/>
      <w:lvlJc w:val="left"/>
      <w:pPr>
        <w:ind w:left="1076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18" w15:restartNumberingAfterBreak="0">
    <w:nsid w:val="6050172A"/>
    <w:multiLevelType w:val="hybridMultilevel"/>
    <w:tmpl w:val="C524B06A"/>
    <w:lvl w:ilvl="0" w:tplc="F6F4ABC8">
      <w:start w:val="1"/>
      <w:numFmt w:val="decimal"/>
      <w:lvlText w:val="%1."/>
      <w:lvlJc w:val="left"/>
      <w:pPr>
        <w:ind w:left="6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19" w15:restartNumberingAfterBreak="0">
    <w:nsid w:val="66383318"/>
    <w:multiLevelType w:val="hybridMultilevel"/>
    <w:tmpl w:val="03A29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C47DB"/>
    <w:multiLevelType w:val="hybridMultilevel"/>
    <w:tmpl w:val="0A6E9E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F22938"/>
    <w:multiLevelType w:val="hybridMultilevel"/>
    <w:tmpl w:val="BFF83F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CF6C60"/>
    <w:multiLevelType w:val="hybridMultilevel"/>
    <w:tmpl w:val="9120E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A43353"/>
    <w:multiLevelType w:val="hybridMultilevel"/>
    <w:tmpl w:val="55785782"/>
    <w:lvl w:ilvl="0" w:tplc="0409000F">
      <w:start w:val="1"/>
      <w:numFmt w:val="decimal"/>
      <w:lvlText w:val="%1."/>
      <w:lvlJc w:val="lef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24" w15:restartNumberingAfterBreak="0">
    <w:nsid w:val="702456EC"/>
    <w:multiLevelType w:val="hybridMultilevel"/>
    <w:tmpl w:val="CEB22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DF5C3B"/>
    <w:multiLevelType w:val="multilevel"/>
    <w:tmpl w:val="B36851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6" w15:restartNumberingAfterBreak="0">
    <w:nsid w:val="7BD4470F"/>
    <w:multiLevelType w:val="hybridMultilevel"/>
    <w:tmpl w:val="50CC2DAA"/>
    <w:lvl w:ilvl="0" w:tplc="E2988BEC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num w:numId="1" w16cid:durableId="40634147">
    <w:abstractNumId w:val="3"/>
  </w:num>
  <w:num w:numId="2" w16cid:durableId="701634570">
    <w:abstractNumId w:val="6"/>
  </w:num>
  <w:num w:numId="3" w16cid:durableId="215626039">
    <w:abstractNumId w:val="1"/>
  </w:num>
  <w:num w:numId="4" w16cid:durableId="786923388">
    <w:abstractNumId w:val="9"/>
  </w:num>
  <w:num w:numId="5" w16cid:durableId="1543590404">
    <w:abstractNumId w:val="17"/>
  </w:num>
  <w:num w:numId="6" w16cid:durableId="910844986">
    <w:abstractNumId w:val="12"/>
  </w:num>
  <w:num w:numId="7" w16cid:durableId="145359312">
    <w:abstractNumId w:val="16"/>
  </w:num>
  <w:num w:numId="8" w16cid:durableId="265693997">
    <w:abstractNumId w:val="4"/>
  </w:num>
  <w:num w:numId="9" w16cid:durableId="28798507">
    <w:abstractNumId w:val="18"/>
  </w:num>
  <w:num w:numId="10" w16cid:durableId="1058168852">
    <w:abstractNumId w:val="0"/>
  </w:num>
  <w:num w:numId="11" w16cid:durableId="853999899">
    <w:abstractNumId w:val="15"/>
  </w:num>
  <w:num w:numId="12" w16cid:durableId="1398626721">
    <w:abstractNumId w:val="21"/>
  </w:num>
  <w:num w:numId="13" w16cid:durableId="1864588599">
    <w:abstractNumId w:val="25"/>
  </w:num>
  <w:num w:numId="14" w16cid:durableId="1184369082">
    <w:abstractNumId w:val="22"/>
  </w:num>
  <w:num w:numId="15" w16cid:durableId="1824396518">
    <w:abstractNumId w:val="8"/>
  </w:num>
  <w:num w:numId="16" w16cid:durableId="1046637932">
    <w:abstractNumId w:val="20"/>
  </w:num>
  <w:num w:numId="17" w16cid:durableId="152064607">
    <w:abstractNumId w:val="26"/>
  </w:num>
  <w:num w:numId="18" w16cid:durableId="933827266">
    <w:abstractNumId w:val="13"/>
  </w:num>
  <w:num w:numId="19" w16cid:durableId="1707288793">
    <w:abstractNumId w:val="14"/>
  </w:num>
  <w:num w:numId="20" w16cid:durableId="210113755">
    <w:abstractNumId w:val="7"/>
  </w:num>
  <w:num w:numId="21" w16cid:durableId="1529097332">
    <w:abstractNumId w:val="2"/>
  </w:num>
  <w:num w:numId="22" w16cid:durableId="538516563">
    <w:abstractNumId w:val="11"/>
  </w:num>
  <w:num w:numId="23" w16cid:durableId="1025137883">
    <w:abstractNumId w:val="5"/>
  </w:num>
  <w:num w:numId="24" w16cid:durableId="200943163">
    <w:abstractNumId w:val="23"/>
  </w:num>
  <w:num w:numId="25" w16cid:durableId="1094858773">
    <w:abstractNumId w:val="19"/>
  </w:num>
  <w:num w:numId="26" w16cid:durableId="1107626824">
    <w:abstractNumId w:val="10"/>
  </w:num>
  <w:num w:numId="27" w16cid:durableId="75381971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MjOxsDA1tjS3tLBQ0lEKTi0uzszPAykwrAUA6u8ChCwAAAA="/>
  </w:docVars>
  <w:rsids>
    <w:rsidRoot w:val="00221873"/>
    <w:rsid w:val="000379B3"/>
    <w:rsid w:val="00054172"/>
    <w:rsid w:val="00056EAD"/>
    <w:rsid w:val="000645AC"/>
    <w:rsid w:val="00065309"/>
    <w:rsid w:val="00082AC9"/>
    <w:rsid w:val="000C7748"/>
    <w:rsid w:val="000E5D54"/>
    <w:rsid w:val="00111738"/>
    <w:rsid w:val="0011420C"/>
    <w:rsid w:val="0016782B"/>
    <w:rsid w:val="00181953"/>
    <w:rsid w:val="00182C5F"/>
    <w:rsid w:val="00183439"/>
    <w:rsid w:val="001A5239"/>
    <w:rsid w:val="001C1767"/>
    <w:rsid w:val="001E2F4A"/>
    <w:rsid w:val="001F2018"/>
    <w:rsid w:val="0021736C"/>
    <w:rsid w:val="00221873"/>
    <w:rsid w:val="00234CDC"/>
    <w:rsid w:val="00241A0D"/>
    <w:rsid w:val="0024595B"/>
    <w:rsid w:val="0025080E"/>
    <w:rsid w:val="00251CED"/>
    <w:rsid w:val="00264331"/>
    <w:rsid w:val="00290577"/>
    <w:rsid w:val="002A72E3"/>
    <w:rsid w:val="002E0F82"/>
    <w:rsid w:val="002F1FEB"/>
    <w:rsid w:val="00300141"/>
    <w:rsid w:val="0030127A"/>
    <w:rsid w:val="003076F9"/>
    <w:rsid w:val="0032270B"/>
    <w:rsid w:val="00331F12"/>
    <w:rsid w:val="0035627D"/>
    <w:rsid w:val="00377457"/>
    <w:rsid w:val="00381660"/>
    <w:rsid w:val="003C16A5"/>
    <w:rsid w:val="003F09A3"/>
    <w:rsid w:val="003F61AC"/>
    <w:rsid w:val="0041469E"/>
    <w:rsid w:val="004228DE"/>
    <w:rsid w:val="00434396"/>
    <w:rsid w:val="004576E4"/>
    <w:rsid w:val="00465587"/>
    <w:rsid w:val="00475CD5"/>
    <w:rsid w:val="00487F62"/>
    <w:rsid w:val="004A3104"/>
    <w:rsid w:val="004A7039"/>
    <w:rsid w:val="004C7669"/>
    <w:rsid w:val="004E1999"/>
    <w:rsid w:val="00506434"/>
    <w:rsid w:val="00513BF9"/>
    <w:rsid w:val="00541F7E"/>
    <w:rsid w:val="005433A8"/>
    <w:rsid w:val="0054658E"/>
    <w:rsid w:val="0057395F"/>
    <w:rsid w:val="00584609"/>
    <w:rsid w:val="00592D01"/>
    <w:rsid w:val="005A7F51"/>
    <w:rsid w:val="005D659C"/>
    <w:rsid w:val="006763E9"/>
    <w:rsid w:val="00692948"/>
    <w:rsid w:val="006A245A"/>
    <w:rsid w:val="006D54D9"/>
    <w:rsid w:val="00717E76"/>
    <w:rsid w:val="007310D1"/>
    <w:rsid w:val="00735E1C"/>
    <w:rsid w:val="00740D28"/>
    <w:rsid w:val="00757813"/>
    <w:rsid w:val="00761B4F"/>
    <w:rsid w:val="00782F58"/>
    <w:rsid w:val="0078405C"/>
    <w:rsid w:val="007C4353"/>
    <w:rsid w:val="00801F03"/>
    <w:rsid w:val="008359C5"/>
    <w:rsid w:val="00853758"/>
    <w:rsid w:val="0086746F"/>
    <w:rsid w:val="0088569C"/>
    <w:rsid w:val="00897CD7"/>
    <w:rsid w:val="008A1733"/>
    <w:rsid w:val="008C60D6"/>
    <w:rsid w:val="008E44BE"/>
    <w:rsid w:val="008E5DE5"/>
    <w:rsid w:val="008F5D0C"/>
    <w:rsid w:val="009034E3"/>
    <w:rsid w:val="00945D11"/>
    <w:rsid w:val="00955DD6"/>
    <w:rsid w:val="00990B91"/>
    <w:rsid w:val="00994319"/>
    <w:rsid w:val="009A404F"/>
    <w:rsid w:val="009B518F"/>
    <w:rsid w:val="00A15117"/>
    <w:rsid w:val="00A221C7"/>
    <w:rsid w:val="00A35051"/>
    <w:rsid w:val="00A76989"/>
    <w:rsid w:val="00A77EBD"/>
    <w:rsid w:val="00AA68D8"/>
    <w:rsid w:val="00AB79E6"/>
    <w:rsid w:val="00AF3205"/>
    <w:rsid w:val="00AF5560"/>
    <w:rsid w:val="00AF70BA"/>
    <w:rsid w:val="00AF7501"/>
    <w:rsid w:val="00B26C99"/>
    <w:rsid w:val="00B66367"/>
    <w:rsid w:val="00B9196E"/>
    <w:rsid w:val="00BA5061"/>
    <w:rsid w:val="00BA5CFB"/>
    <w:rsid w:val="00BC0049"/>
    <w:rsid w:val="00BD22F3"/>
    <w:rsid w:val="00BD4E00"/>
    <w:rsid w:val="00BF0269"/>
    <w:rsid w:val="00C11807"/>
    <w:rsid w:val="00C150C1"/>
    <w:rsid w:val="00C1526C"/>
    <w:rsid w:val="00C17532"/>
    <w:rsid w:val="00C2737C"/>
    <w:rsid w:val="00C379DD"/>
    <w:rsid w:val="00C37BF3"/>
    <w:rsid w:val="00C61908"/>
    <w:rsid w:val="00C6257C"/>
    <w:rsid w:val="00C94EA6"/>
    <w:rsid w:val="00CE05EB"/>
    <w:rsid w:val="00CE6389"/>
    <w:rsid w:val="00CE6C9F"/>
    <w:rsid w:val="00D06136"/>
    <w:rsid w:val="00D102D8"/>
    <w:rsid w:val="00D17166"/>
    <w:rsid w:val="00D2084A"/>
    <w:rsid w:val="00D235E2"/>
    <w:rsid w:val="00D238E8"/>
    <w:rsid w:val="00D31116"/>
    <w:rsid w:val="00D4059C"/>
    <w:rsid w:val="00D86B80"/>
    <w:rsid w:val="00DD0F94"/>
    <w:rsid w:val="00DD13B8"/>
    <w:rsid w:val="00DE2CB7"/>
    <w:rsid w:val="00E03DC0"/>
    <w:rsid w:val="00E4092B"/>
    <w:rsid w:val="00E44DF0"/>
    <w:rsid w:val="00E7721D"/>
    <w:rsid w:val="00ED2934"/>
    <w:rsid w:val="00EF0032"/>
    <w:rsid w:val="00EF0627"/>
    <w:rsid w:val="00F018B5"/>
    <w:rsid w:val="00F15BD3"/>
    <w:rsid w:val="00F4332B"/>
    <w:rsid w:val="00F469DE"/>
    <w:rsid w:val="00F56FBB"/>
    <w:rsid w:val="00F65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36CE2"/>
  <w15:docId w15:val="{D4D5523C-5475-4C57-9037-0F013BB5F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2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2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F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092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D0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F94"/>
  </w:style>
  <w:style w:type="paragraph" w:styleId="Footer">
    <w:name w:val="footer"/>
    <w:basedOn w:val="Normal"/>
    <w:link w:val="FooterChar"/>
    <w:uiPriority w:val="99"/>
    <w:unhideWhenUsed/>
    <w:rsid w:val="00DD0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F94"/>
  </w:style>
  <w:style w:type="paragraph" w:styleId="BalloonText">
    <w:name w:val="Balloon Text"/>
    <w:basedOn w:val="Normal"/>
    <w:link w:val="BalloonTextChar"/>
    <w:uiPriority w:val="99"/>
    <w:semiHidden/>
    <w:unhideWhenUsed/>
    <w:rsid w:val="002F1F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FEB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3076F9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0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niassignment.com/essay-samples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DC165F-816F-46A0-B8E2-EAD507083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31</Words>
  <Characters>588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samson</dc:creator>
  <cp:keywords/>
  <dc:description/>
  <cp:lastModifiedBy>Pinky Tolentino</cp:lastModifiedBy>
  <cp:revision>3</cp:revision>
  <cp:lastPrinted>2023-08-24T04:55:00Z</cp:lastPrinted>
  <dcterms:created xsi:type="dcterms:W3CDTF">2023-08-17T03:36:00Z</dcterms:created>
  <dcterms:modified xsi:type="dcterms:W3CDTF">2023-08-24T04:57:00Z</dcterms:modified>
</cp:coreProperties>
</file>